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cs="Times New Roman"/>
          <w:color w:val="auto"/>
          <w:kern w:val="2"/>
          <w:sz w:val="22"/>
          <w:szCs w:val="22"/>
          <w:lang w:bidi="en-US"/>
        </w:rPr>
        <w:id w:val="10729564"/>
        <w:docPartObj>
          <w:docPartGallery w:val="Cover Pages"/>
          <w:docPartUnique/>
        </w:docPartObj>
      </w:sdtPr>
      <w:sdtEndPr/>
      <w:sdtContent>
        <w:p w14:paraId="47C6A1D3" w14:textId="64D8A027" w:rsidR="00794566" w:rsidRDefault="00794566" w:rsidP="00794566">
          <w:pPr>
            <w:pStyle w:val="Default"/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70EE4369" wp14:editId="2C268DB8">
                <wp:simplePos x="0" y="0"/>
                <wp:positionH relativeFrom="column">
                  <wp:posOffset>16601</wp:posOffset>
                </wp:positionH>
                <wp:positionV relativeFrom="paragraph">
                  <wp:posOffset>15875</wp:posOffset>
                </wp:positionV>
                <wp:extent cx="2503170" cy="804545"/>
                <wp:effectExtent l="0" t="0" r="0" b="0"/>
                <wp:wrapNone/>
                <wp:docPr id="1" name="Picture 1" descr="Text,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Text,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03170" cy="8045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7B7F784" w14:textId="77777777" w:rsidR="00794566" w:rsidRDefault="00794566" w:rsidP="00794566">
          <w:r>
            <w:t xml:space="preserve"> </w:t>
          </w:r>
        </w:p>
        <w:p w14:paraId="242B5249" w14:textId="1DEAEC89" w:rsidR="00794566" w:rsidRDefault="006E54E7" w:rsidP="006E54E7">
          <w:pPr>
            <w:pStyle w:val="Heading3"/>
          </w:pPr>
          <w:r>
            <w:t>Appendix B</w:t>
          </w:r>
        </w:p>
        <w:p w14:paraId="22EEE7AF" w14:textId="486EA9E8" w:rsidR="00C87E0E" w:rsidRDefault="00890683" w:rsidP="00652F3D">
          <w:pPr>
            <w:spacing w:before="0"/>
            <w:rPr>
              <w:b/>
              <w:bCs/>
              <w:color w:val="003864"/>
              <w:sz w:val="40"/>
              <w:szCs w:val="40"/>
            </w:rPr>
          </w:pPr>
          <w:r>
            <w:rPr>
              <w:b/>
              <w:bCs/>
              <w:color w:val="003864"/>
              <w:sz w:val="40"/>
              <w:szCs w:val="40"/>
            </w:rPr>
            <w:t>Implement the Parent Leadership Training Institute Curriculum in Region</w:t>
          </w:r>
          <w:r w:rsidR="00794566">
            <w:rPr>
              <w:b/>
              <w:bCs/>
              <w:color w:val="003864"/>
              <w:sz w:val="40"/>
              <w:szCs w:val="40"/>
            </w:rPr>
            <w:t xml:space="preserve"> Applica</w:t>
          </w:r>
          <w:r w:rsidR="00794566">
            <w:rPr>
              <w:rFonts w:eastAsia="Calibri" w:cs="Calibri"/>
              <w:b/>
              <w:bCs/>
              <w:color w:val="003864"/>
              <w:sz w:val="40"/>
              <w:szCs w:val="40"/>
            </w:rPr>
            <w:t>ti</w:t>
          </w:r>
          <w:r w:rsidR="00794566">
            <w:rPr>
              <w:b/>
              <w:bCs/>
              <w:color w:val="003864"/>
              <w:sz w:val="40"/>
              <w:szCs w:val="40"/>
            </w:rPr>
            <w:t xml:space="preserve">on Form </w:t>
          </w:r>
        </w:p>
        <w:p w14:paraId="0BBA8BF2" w14:textId="065C0EB0" w:rsidR="00794566" w:rsidRDefault="00794566" w:rsidP="00652F3D">
          <w:pPr>
            <w:pStyle w:val="Heading2"/>
            <w:spacing w:before="0"/>
          </w:pPr>
          <w:r>
            <w:t>Instruc</w:t>
          </w:r>
          <w:r>
            <w:rPr>
              <w:rFonts w:eastAsia="Calibri" w:cs="Calibri"/>
            </w:rPr>
            <w:t>ti</w:t>
          </w:r>
          <w:r>
            <w:t xml:space="preserve">ons </w:t>
          </w:r>
        </w:p>
        <w:p w14:paraId="28111F78" w14:textId="4DF9F6F8" w:rsidR="00794566" w:rsidRDefault="00794566" w:rsidP="00794566">
          <w:r>
            <w:rPr>
              <w:b/>
              <w:bCs/>
            </w:rPr>
            <w:t>Please complete all fields in this applica</w:t>
          </w:r>
          <w:r w:rsidRPr="00115A4A">
            <w:rPr>
              <w:rFonts w:eastAsia="Calibri" w:cs="Calibri"/>
              <w:b/>
              <w:bCs/>
            </w:rPr>
            <w:t>tion</w:t>
          </w:r>
          <w:r>
            <w:t xml:space="preserve"> (scored and unscored). Word limits are noted for some sections. </w:t>
          </w:r>
        </w:p>
        <w:p w14:paraId="37D0326F" w14:textId="56DD2E3C" w:rsidR="00794566" w:rsidRDefault="00794566" w:rsidP="00794566">
          <w:pPr>
            <w:rPr>
              <w:i/>
              <w:iCs/>
            </w:rPr>
          </w:pPr>
          <w:r>
            <w:t>Limits are automatically enforced by this form. Please submit this application with required attachments by email to mail to:</w:t>
          </w:r>
          <w:r w:rsidR="00950FFD">
            <w:t xml:space="preserve"> </w:t>
          </w:r>
          <w:hyperlink r:id="rId12" w:history="1">
            <w:r w:rsidR="008A4878" w:rsidRPr="00040D79">
              <w:rPr>
                <w:rStyle w:val="Hyperlink"/>
              </w:rPr>
              <w:t>regional.plti.rfp.dcyf@state.mn.us</w:t>
            </w:r>
          </w:hyperlink>
          <w:r w:rsidR="008A4878">
            <w:t xml:space="preserve"> </w:t>
          </w:r>
          <w:r>
            <w:t xml:space="preserve">with the subject line: </w:t>
          </w:r>
          <w:r w:rsidR="005D5D89">
            <w:t>Regional Parent Leadership Training Institute</w:t>
          </w:r>
          <w:r>
            <w:t xml:space="preserve"> RFP Application - </w:t>
          </w:r>
          <w:r>
            <w:rPr>
              <w:i/>
              <w:iCs/>
            </w:rPr>
            <w:t xml:space="preserve">[insert name of primary applicant organization]. </w:t>
          </w:r>
        </w:p>
        <w:p w14:paraId="63A46416" w14:textId="31D5EFB9" w:rsidR="00794566" w:rsidRDefault="00794566" w:rsidP="00794566">
          <w:r>
            <w:t>Refer to the RFP for additional instructions on how to submit via email. If you experience problems with the application or need the application in a different format, please call 651-</w:t>
          </w:r>
          <w:r w:rsidR="00950FFD">
            <w:t>539</w:t>
          </w:r>
          <w:r>
            <w:t>-</w:t>
          </w:r>
          <w:r w:rsidR="006251DB">
            <w:t>8363</w:t>
          </w:r>
          <w:r>
            <w:t>.</w:t>
          </w:r>
        </w:p>
        <w:p w14:paraId="0DAD9830" w14:textId="3270FE92" w:rsidR="00794566" w:rsidRDefault="00794566" w:rsidP="00794566">
          <w:pPr>
            <w:rPr>
              <w:b/>
              <w:bCs/>
            </w:rPr>
          </w:pPr>
          <w:r>
            <w:rPr>
              <w:b/>
              <w:bCs/>
            </w:rPr>
            <w:t>Remember, you must submit all documents listed below for the application to be considered complete:</w:t>
          </w:r>
        </w:p>
        <w:p w14:paraId="0BEE97EE" w14:textId="5BE997F0" w:rsidR="00794566" w:rsidRDefault="00794566" w:rsidP="00794566">
          <w:pPr>
            <w:pStyle w:val="ListParagraph"/>
            <w:numPr>
              <w:ilvl w:val="0"/>
              <w:numId w:val="28"/>
            </w:numPr>
          </w:pPr>
          <w:r>
            <w:t>Application form (this form - Appendix B in the RFP)</w:t>
          </w:r>
        </w:p>
        <w:p w14:paraId="4AB8065E" w14:textId="5E008F3A" w:rsidR="00794566" w:rsidRDefault="00794566" w:rsidP="00794566">
          <w:pPr>
            <w:pStyle w:val="ListParagraph"/>
            <w:numPr>
              <w:ilvl w:val="0"/>
              <w:numId w:val="28"/>
            </w:numPr>
          </w:pPr>
          <w:r>
            <w:t>Work</w:t>
          </w:r>
          <w:r w:rsidR="007233B2">
            <w:t>p</w:t>
          </w:r>
          <w:r>
            <w:t xml:space="preserve">lan (Appendix </w:t>
          </w:r>
          <w:r w:rsidR="00C2328C">
            <w:t>D</w:t>
          </w:r>
          <w:r>
            <w:t xml:space="preserve"> in the RFP)</w:t>
          </w:r>
        </w:p>
        <w:p w14:paraId="614C01BA" w14:textId="24941C14" w:rsidR="00794566" w:rsidRDefault="00794566" w:rsidP="00794566">
          <w:pPr>
            <w:pStyle w:val="ListParagraph"/>
            <w:numPr>
              <w:ilvl w:val="0"/>
              <w:numId w:val="28"/>
            </w:numPr>
          </w:pPr>
          <w:r>
            <w:t xml:space="preserve">Budget </w:t>
          </w:r>
          <w:r w:rsidR="007233B2">
            <w:t xml:space="preserve">Proposal </w:t>
          </w:r>
          <w:r>
            <w:t xml:space="preserve">(Appendix </w:t>
          </w:r>
          <w:r w:rsidR="00C2328C">
            <w:t>E</w:t>
          </w:r>
          <w:r>
            <w:t xml:space="preserve"> in the RFP)</w:t>
          </w:r>
        </w:p>
        <w:p w14:paraId="00949275" w14:textId="77777777" w:rsidR="00794566" w:rsidRDefault="00794566" w:rsidP="00794566">
          <w:pPr>
            <w:pStyle w:val="ListParagraph"/>
            <w:numPr>
              <w:ilvl w:val="0"/>
              <w:numId w:val="28"/>
            </w:numPr>
          </w:pPr>
          <w:r>
            <w:t>All required statements and forms:</w:t>
          </w:r>
        </w:p>
        <w:p w14:paraId="3ED3869F" w14:textId="77777777" w:rsidR="00794566" w:rsidRDefault="00794566" w:rsidP="00794566">
          <w:pPr>
            <w:pStyle w:val="ListParagraph"/>
            <w:numPr>
              <w:ilvl w:val="1"/>
              <w:numId w:val="28"/>
            </w:numPr>
          </w:pPr>
          <w:r>
            <w:t>Responder Information/Declarations Form - Grant RFP</w:t>
          </w:r>
        </w:p>
        <w:p w14:paraId="1B9F58C8" w14:textId="7104F615" w:rsidR="00794566" w:rsidRDefault="00794566" w:rsidP="00794566">
          <w:pPr>
            <w:pStyle w:val="ListParagraph"/>
            <w:numPr>
              <w:ilvl w:val="1"/>
              <w:numId w:val="28"/>
            </w:numPr>
          </w:pPr>
          <w:r>
            <w:t xml:space="preserve">Exceptions to </w:t>
          </w:r>
          <w:r w:rsidR="008407C8">
            <w:t>Sample Contract and RFP Terms</w:t>
          </w:r>
          <w:r>
            <w:t xml:space="preserve"> - Grant RFP</w:t>
          </w:r>
        </w:p>
        <w:p w14:paraId="783D921B" w14:textId="77777777" w:rsidR="00794566" w:rsidRDefault="00794566" w:rsidP="00794566">
          <w:pPr>
            <w:pStyle w:val="ListParagraph"/>
            <w:numPr>
              <w:ilvl w:val="1"/>
              <w:numId w:val="28"/>
            </w:numPr>
          </w:pPr>
          <w:r>
            <w:t>Disclosure of Funding Form - Grant RFP</w:t>
          </w:r>
        </w:p>
        <w:p w14:paraId="7010CEAE" w14:textId="18704647" w:rsidR="00794566" w:rsidRDefault="00794566" w:rsidP="00794566">
          <w:pPr>
            <w:pStyle w:val="ListParagraph"/>
            <w:numPr>
              <w:ilvl w:val="1"/>
              <w:numId w:val="28"/>
            </w:numPr>
          </w:pPr>
          <w:r>
            <w:t>Documentation to Establish Financial Stability - Grant</w:t>
          </w:r>
        </w:p>
      </w:sdtContent>
    </w:sdt>
    <w:p w14:paraId="58ED4158" w14:textId="788A7251" w:rsidR="00794566" w:rsidRDefault="00794566" w:rsidP="001B682F">
      <w:pPr>
        <w:pStyle w:val="Heading2"/>
      </w:pPr>
      <w:r>
        <w:t>Section A: General Information (unscored)</w:t>
      </w:r>
    </w:p>
    <w:p w14:paraId="19AC2590" w14:textId="0F5A4EB3" w:rsidR="002F3C35" w:rsidRDefault="002F3C35" w:rsidP="002F3C35">
      <w:pPr>
        <w:pStyle w:val="Heading3"/>
      </w:pPr>
      <w:r>
        <w:t>Applicant Organization:</w:t>
      </w:r>
    </w:p>
    <w:p w14:paraId="1844C094" w14:textId="644A003F" w:rsidR="00794566" w:rsidRDefault="00794566" w:rsidP="00652F3D">
      <w:pPr>
        <w:spacing w:before="0" w:after="0" w:line="360" w:lineRule="auto"/>
      </w:pPr>
      <w:r>
        <w:t>Organization Name:</w:t>
      </w:r>
      <w:r w:rsidR="006D20E0">
        <w:t xml:space="preserve"> </w:t>
      </w:r>
      <w:sdt>
        <w:sdtPr>
          <w:id w:val="541641421"/>
          <w:placeholder>
            <w:docPart w:val="E63516DDBE5445F18EA37C766779C4F8"/>
          </w:placeholder>
          <w:showingPlcHdr/>
        </w:sdtPr>
        <w:sdtEndPr/>
        <w:sdtContent>
          <w:r w:rsidR="00486AD3" w:rsidRPr="00383B41">
            <w:rPr>
              <w:rStyle w:val="PlaceholderText"/>
              <w:color w:val="747474"/>
            </w:rPr>
            <w:t>Click or tap here to enter text.</w:t>
          </w:r>
        </w:sdtContent>
      </w:sdt>
    </w:p>
    <w:p w14:paraId="467D2A14" w14:textId="60818DB0" w:rsidR="00794566" w:rsidRDefault="00794566" w:rsidP="00652F3D">
      <w:pPr>
        <w:spacing w:before="0" w:after="0" w:line="360" w:lineRule="auto"/>
      </w:pPr>
      <w:r>
        <w:t>Executive Director/Chief Executive Officer:</w:t>
      </w:r>
      <w:sdt>
        <w:sdtPr>
          <w:id w:val="-539517640"/>
          <w:placeholder>
            <w:docPart w:val="A6F8E4B8E3304B21AD7E163102E56D27"/>
          </w:placeholder>
          <w:showingPlcHdr/>
        </w:sdtPr>
        <w:sdtEndPr/>
        <w:sdtContent>
          <w:r w:rsidR="00486AD3" w:rsidRPr="00383B41">
            <w:rPr>
              <w:rStyle w:val="PlaceholderText"/>
              <w:color w:val="747474"/>
            </w:rPr>
            <w:t>Click or tap here to enter text.</w:t>
          </w:r>
        </w:sdtContent>
      </w:sdt>
    </w:p>
    <w:p w14:paraId="715E6888" w14:textId="77777777" w:rsidR="00631461" w:rsidRDefault="00794566" w:rsidP="00652F3D">
      <w:pPr>
        <w:spacing w:before="0" w:after="0" w:line="360" w:lineRule="auto"/>
      </w:pPr>
      <w:r>
        <w:t>Address:</w:t>
      </w:r>
      <w:sdt>
        <w:sdtPr>
          <w:id w:val="630601170"/>
          <w:placeholder>
            <w:docPart w:val="0664050F2E3A4486B4AE16A3F5E289B8"/>
          </w:placeholder>
          <w:showingPlcHdr/>
        </w:sdtPr>
        <w:sdtEndPr/>
        <w:sdtContent>
          <w:r w:rsidR="00486AD3"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ab/>
      </w:r>
      <w:r>
        <w:tab/>
        <w:t>Phone:</w:t>
      </w:r>
      <w:sdt>
        <w:sdtPr>
          <w:id w:val="1908417568"/>
          <w:placeholder>
            <w:docPart w:val="0664050F2E3A4486B4AE16A3F5E289B8"/>
          </w:placeholder>
          <w:showingPlcHdr/>
        </w:sdtPr>
        <w:sdtEndPr/>
        <w:sdtContent>
          <w:r w:rsidR="0004740E" w:rsidRPr="00383B41">
            <w:rPr>
              <w:rStyle w:val="PlaceholderText"/>
              <w:color w:val="747474"/>
            </w:rPr>
            <w:t>Click or tap here to enter text.</w:t>
          </w:r>
        </w:sdtContent>
      </w:sdt>
      <w:r w:rsidR="00C6159B">
        <w:tab/>
      </w:r>
      <w:r w:rsidR="00C6159B">
        <w:tab/>
      </w:r>
      <w:r w:rsidR="00C6159B">
        <w:tab/>
      </w:r>
    </w:p>
    <w:p w14:paraId="378066A5" w14:textId="003E7E6D" w:rsidR="00794566" w:rsidRDefault="00794566" w:rsidP="00652F3D">
      <w:pPr>
        <w:spacing w:before="0" w:after="0" w:line="360" w:lineRule="auto"/>
      </w:pPr>
      <w:r>
        <w:t>Email:</w:t>
      </w:r>
      <w:r w:rsidR="006D20E0">
        <w:t xml:space="preserve"> </w:t>
      </w:r>
      <w:sdt>
        <w:sdtPr>
          <w:id w:val="-1993861867"/>
          <w:placeholder>
            <w:docPart w:val="A90F7FA0587E44788E289233C8225568"/>
          </w:placeholder>
          <w:showingPlcHdr/>
        </w:sdtPr>
        <w:sdtEndPr/>
        <w:sdtContent>
          <w:r w:rsidR="00631461" w:rsidRPr="00383B41">
            <w:rPr>
              <w:rStyle w:val="PlaceholderText"/>
              <w:color w:val="747474"/>
            </w:rPr>
            <w:t>Click or tap here to enter text.</w:t>
          </w:r>
        </w:sdtContent>
      </w:sdt>
    </w:p>
    <w:p w14:paraId="29129F66" w14:textId="16DAAAA8" w:rsidR="00464EE8" w:rsidRDefault="00794566" w:rsidP="00652F3D">
      <w:pPr>
        <w:spacing w:before="0" w:after="0" w:line="360" w:lineRule="auto"/>
      </w:pPr>
      <w:r>
        <w:t>Federal Employer ID (EIN):</w:t>
      </w:r>
      <w:sdt>
        <w:sdtPr>
          <w:id w:val="-1171718302"/>
          <w:placeholder>
            <w:docPart w:val="304EA0518AE84FC39351D3D43297DDD7"/>
          </w:placeholder>
          <w:showingPlcHdr/>
        </w:sdtPr>
        <w:sdtEndPr/>
        <w:sdtContent>
          <w:r w:rsidR="00631461"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ab/>
      </w:r>
      <w:r>
        <w:tab/>
        <w:t>Minnesota Tax ID:</w:t>
      </w:r>
      <w:r w:rsidR="006D20E0">
        <w:t xml:space="preserve"> </w:t>
      </w:r>
      <w:sdt>
        <w:sdtPr>
          <w:id w:val="-2096614814"/>
          <w:placeholder>
            <w:docPart w:val="EAC6AD32D1F74FDDA55B313EE315CD9C"/>
          </w:placeholder>
          <w:showingPlcHdr/>
        </w:sdtPr>
        <w:sdtEndPr/>
        <w:sdtContent>
          <w:r w:rsidR="00631461" w:rsidRPr="00383B41">
            <w:rPr>
              <w:rStyle w:val="PlaceholderText"/>
              <w:color w:val="747474"/>
            </w:rPr>
            <w:t>Click or tap here to enter text.</w:t>
          </w:r>
        </w:sdtContent>
      </w:sdt>
    </w:p>
    <w:p w14:paraId="21B15BE9" w14:textId="72CFB245" w:rsidR="00794566" w:rsidRDefault="00794566" w:rsidP="00652F3D">
      <w:pPr>
        <w:spacing w:before="0" w:after="0" w:line="360" w:lineRule="auto"/>
      </w:pPr>
      <w:r>
        <w:t>Minnesota Vendor/Supplier ID (if the org already has one):</w:t>
      </w:r>
      <w:r w:rsidR="006D20E0">
        <w:t xml:space="preserve"> </w:t>
      </w:r>
      <w:sdt>
        <w:sdtPr>
          <w:id w:val="1906415912"/>
          <w:placeholder>
            <w:docPart w:val="22D7E41834CD44C3B8BE2B6D6F77EE00"/>
          </w:placeholder>
          <w:showingPlcHdr/>
        </w:sdtPr>
        <w:sdtEndPr/>
        <w:sdtContent>
          <w:r w:rsidR="00631461" w:rsidRPr="00383B41">
            <w:rPr>
              <w:rStyle w:val="PlaceholderText"/>
              <w:color w:val="747474"/>
            </w:rPr>
            <w:t>Click or tap here to enter text.</w:t>
          </w:r>
        </w:sdtContent>
      </w:sdt>
    </w:p>
    <w:p w14:paraId="1C377193" w14:textId="2C40AF0D" w:rsidR="002F3C35" w:rsidRDefault="002F3C35" w:rsidP="00652F3D">
      <w:pPr>
        <w:spacing w:before="0" w:after="0" w:line="360" w:lineRule="auto"/>
        <w:rPr>
          <w:rStyle w:val="IntenseEmphasis"/>
          <w:b w:val="0"/>
          <w:bCs/>
          <w:i w:val="0"/>
          <w:iCs w:val="0"/>
        </w:rPr>
      </w:pPr>
      <w:bookmarkStart w:id="0" w:name="_Hlk161263046"/>
      <w:r>
        <w:rPr>
          <w:rStyle w:val="IntenseEmphasis"/>
          <w:b w:val="0"/>
          <w:bCs/>
          <w:i w:val="0"/>
          <w:iCs w:val="0"/>
        </w:rPr>
        <w:t xml:space="preserve">Is this organization a </w:t>
      </w:r>
      <w:hyperlink r:id="rId13" w:history="1">
        <w:r w:rsidRPr="007E5F3F">
          <w:rPr>
            <w:rStyle w:val="Hyperlink"/>
            <w:bCs/>
          </w:rPr>
          <w:t>Qualifying Targeted Organization</w:t>
        </w:r>
      </w:hyperlink>
      <w:r>
        <w:rPr>
          <w:rStyle w:val="IntenseEmphasis"/>
          <w:b w:val="0"/>
          <w:bCs/>
          <w:i w:val="0"/>
          <w:iCs w:val="0"/>
        </w:rPr>
        <w:t xml:space="preserve">  </w:t>
      </w:r>
      <w:sdt>
        <w:sdtPr>
          <w:rPr>
            <w:rStyle w:val="IntenseEmphasis"/>
            <w:b w:val="0"/>
            <w:bCs/>
            <w:i w:val="0"/>
            <w:iCs w:val="0"/>
          </w:rPr>
          <w:id w:val="-55863813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IntenseEmphasis"/>
          </w:rPr>
        </w:sdtEndPr>
        <w:sdtContent>
          <w:r>
            <w:rPr>
              <w:rStyle w:val="IntenseEmphasis"/>
              <w:rFonts w:ascii="MS Gothic" w:eastAsia="MS Gothic" w:hAnsi="MS Gothic" w:hint="eastAsia"/>
              <w:b w:val="0"/>
              <w:bCs/>
              <w:i w:val="0"/>
              <w:iCs w:val="0"/>
            </w:rPr>
            <w:t>☐</w:t>
          </w:r>
        </w:sdtContent>
      </w:sdt>
      <w:r>
        <w:rPr>
          <w:rStyle w:val="IntenseEmphasis"/>
          <w:b w:val="0"/>
          <w:bCs/>
          <w:i w:val="0"/>
          <w:iCs w:val="0"/>
        </w:rPr>
        <w:t xml:space="preserve">Yes  </w:t>
      </w:r>
      <w:sdt>
        <w:sdtPr>
          <w:rPr>
            <w:rStyle w:val="IntenseEmphasis"/>
            <w:b w:val="0"/>
            <w:bCs/>
            <w:i w:val="0"/>
            <w:iCs w:val="0"/>
          </w:rPr>
          <w:id w:val="-195455411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IntenseEmphasis"/>
          </w:rPr>
        </w:sdtEndPr>
        <w:sdtContent>
          <w:r>
            <w:rPr>
              <w:rStyle w:val="IntenseEmphasis"/>
              <w:rFonts w:ascii="MS Gothic" w:eastAsia="MS Gothic" w:hAnsi="MS Gothic" w:hint="eastAsia"/>
              <w:b w:val="0"/>
              <w:bCs/>
              <w:i w:val="0"/>
              <w:iCs w:val="0"/>
            </w:rPr>
            <w:t>☐</w:t>
          </w:r>
        </w:sdtContent>
      </w:sdt>
      <w:r>
        <w:rPr>
          <w:rStyle w:val="IntenseEmphasis"/>
          <w:b w:val="0"/>
          <w:bCs/>
          <w:i w:val="0"/>
          <w:iCs w:val="0"/>
        </w:rPr>
        <w:t>No</w:t>
      </w:r>
    </w:p>
    <w:bookmarkEnd w:id="0"/>
    <w:p w14:paraId="2B8C9343" w14:textId="1689F349" w:rsidR="00794566" w:rsidRPr="002F3C35" w:rsidRDefault="00794566" w:rsidP="00652F3D">
      <w:pPr>
        <w:pStyle w:val="Heading3"/>
        <w:spacing w:after="0"/>
      </w:pPr>
      <w:r w:rsidRPr="002F3C35">
        <w:lastRenderedPageBreak/>
        <w:t>Fiscal Agent (if different from Applicant Organization</w:t>
      </w:r>
      <w:r w:rsidR="001B682F" w:rsidRPr="002F3C35">
        <w:t xml:space="preserve"> – leave blank if no fiscal agent)</w:t>
      </w:r>
    </w:p>
    <w:p w14:paraId="1FEF4B5C" w14:textId="709D2D54" w:rsidR="001B682F" w:rsidRDefault="001B682F" w:rsidP="00652F3D">
      <w:pPr>
        <w:spacing w:before="0" w:after="0" w:line="360" w:lineRule="auto"/>
      </w:pPr>
      <w:r>
        <w:t>Organization Name:</w:t>
      </w:r>
      <w:r w:rsidR="006D20E0">
        <w:t xml:space="preserve"> </w:t>
      </w:r>
      <w:sdt>
        <w:sdtPr>
          <w:id w:val="-864280676"/>
          <w:placeholder>
            <w:docPart w:val="C28733BA8A464D7EB3555EBEFADDC4BF"/>
          </w:placeholder>
          <w:showingPlcHdr/>
        </w:sdtPr>
        <w:sdtEndPr/>
        <w:sdtContent>
          <w:r w:rsidR="00450B70" w:rsidRPr="00383B41">
            <w:rPr>
              <w:rStyle w:val="PlaceholderText"/>
              <w:color w:val="747474"/>
            </w:rPr>
            <w:t>Click or tap here to enter text.</w:t>
          </w:r>
        </w:sdtContent>
      </w:sdt>
    </w:p>
    <w:p w14:paraId="4EDEB8C0" w14:textId="3592E547" w:rsidR="001B682F" w:rsidRDefault="001B682F" w:rsidP="00652F3D">
      <w:pPr>
        <w:spacing w:before="0" w:after="0" w:line="360" w:lineRule="auto"/>
      </w:pPr>
      <w:r>
        <w:t>Executive Director/Chief Executive Officer:</w:t>
      </w:r>
      <w:r w:rsidR="006D20E0">
        <w:t xml:space="preserve"> </w:t>
      </w:r>
      <w:sdt>
        <w:sdtPr>
          <w:id w:val="-250433929"/>
          <w:placeholder>
            <w:docPart w:val="97AC9074AD244106BB3CB6D614B17438"/>
          </w:placeholder>
          <w:showingPlcHdr/>
        </w:sdtPr>
        <w:sdtEndPr/>
        <w:sdtContent>
          <w:r w:rsidR="00450B70" w:rsidRPr="00383B41">
            <w:rPr>
              <w:rStyle w:val="PlaceholderText"/>
              <w:color w:val="747474"/>
            </w:rPr>
            <w:t>Click or tap here to enter text.</w:t>
          </w:r>
        </w:sdtContent>
      </w:sdt>
    </w:p>
    <w:p w14:paraId="5F93A33F" w14:textId="77777777" w:rsidR="00450B70" w:rsidRDefault="001B682F" w:rsidP="00652F3D">
      <w:pPr>
        <w:spacing w:before="0" w:after="0" w:line="360" w:lineRule="auto"/>
      </w:pPr>
      <w:r>
        <w:t>Address:</w:t>
      </w:r>
      <w:r w:rsidR="006D20E0">
        <w:t xml:space="preserve"> </w:t>
      </w:r>
      <w:sdt>
        <w:sdtPr>
          <w:id w:val="154741572"/>
          <w:placeholder>
            <w:docPart w:val="3EF9EFC5E23D41D19458000D51722581"/>
          </w:placeholder>
          <w:showingPlcHdr/>
        </w:sdtPr>
        <w:sdtEndPr/>
        <w:sdtContent>
          <w:r w:rsidR="00450B70"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ab/>
      </w:r>
      <w:r>
        <w:tab/>
        <w:t>Phone:</w:t>
      </w:r>
      <w:r w:rsidR="006D20E0">
        <w:t xml:space="preserve"> </w:t>
      </w:r>
      <w:r w:rsidR="00C6159B">
        <w:tab/>
      </w:r>
      <w:sdt>
        <w:sdtPr>
          <w:id w:val="458313846"/>
          <w:placeholder>
            <w:docPart w:val="3EF9EFC5E23D41D19458000D51722581"/>
          </w:placeholder>
          <w:showingPlcHdr/>
        </w:sdtPr>
        <w:sdtEndPr/>
        <w:sdtContent>
          <w:r w:rsidR="00450B70" w:rsidRPr="00383B41">
            <w:rPr>
              <w:rStyle w:val="PlaceholderText"/>
              <w:color w:val="747474"/>
            </w:rPr>
            <w:t>Click or tap here to enter text.</w:t>
          </w:r>
        </w:sdtContent>
      </w:sdt>
      <w:r w:rsidR="00C6159B">
        <w:tab/>
      </w:r>
      <w:r w:rsidR="00C6159B">
        <w:tab/>
      </w:r>
      <w:r w:rsidR="00C6159B">
        <w:tab/>
      </w:r>
    </w:p>
    <w:p w14:paraId="5E1F33E7" w14:textId="7B778F6B" w:rsidR="001B682F" w:rsidRDefault="001B682F" w:rsidP="00652F3D">
      <w:pPr>
        <w:spacing w:before="0" w:after="0" w:line="360" w:lineRule="auto"/>
      </w:pPr>
      <w:r>
        <w:t>Email:</w:t>
      </w:r>
      <w:sdt>
        <w:sdtPr>
          <w:id w:val="-1368212385"/>
          <w:placeholder>
            <w:docPart w:val="664D8FB740D44B738A1EBE8E68A2A7DD"/>
          </w:placeholder>
          <w:showingPlcHdr/>
        </w:sdtPr>
        <w:sdtEndPr/>
        <w:sdtContent>
          <w:r w:rsidR="00450B70" w:rsidRPr="00383B41">
            <w:rPr>
              <w:rStyle w:val="PlaceholderText"/>
              <w:color w:val="747474"/>
            </w:rPr>
            <w:t>Click or tap here to enter text.</w:t>
          </w:r>
        </w:sdtContent>
      </w:sdt>
      <w:r w:rsidR="006D20E0">
        <w:t xml:space="preserve"> </w:t>
      </w:r>
      <w:r w:rsidR="00C6159B">
        <w:tab/>
      </w:r>
    </w:p>
    <w:p w14:paraId="1E354855" w14:textId="6CAF46B5" w:rsidR="00464EE8" w:rsidRDefault="001B682F" w:rsidP="00652F3D">
      <w:pPr>
        <w:spacing w:before="0" w:after="0" w:line="360" w:lineRule="auto"/>
      </w:pPr>
      <w:r>
        <w:t>Federal Employer ID (EIN):</w:t>
      </w:r>
      <w:sdt>
        <w:sdtPr>
          <w:id w:val="-1874838593"/>
          <w:placeholder>
            <w:docPart w:val="1205CCF66FA74474AF2514B3B621E5E6"/>
          </w:placeholder>
          <w:showingPlcHdr/>
        </w:sdtPr>
        <w:sdtEndPr/>
        <w:sdtContent>
          <w:r w:rsidR="00450B70"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ab/>
        <w:t>Minnesota Tax ID:</w:t>
      </w:r>
      <w:sdt>
        <w:sdtPr>
          <w:id w:val="-551996165"/>
          <w:placeholder>
            <w:docPart w:val="49228C3C736448FBB2B3F0D8EE35AA56"/>
          </w:placeholder>
          <w:showingPlcHdr/>
        </w:sdtPr>
        <w:sdtEndPr/>
        <w:sdtContent>
          <w:r w:rsidR="00450B70" w:rsidRPr="00383B41">
            <w:rPr>
              <w:rStyle w:val="PlaceholderText"/>
              <w:color w:val="747474"/>
            </w:rPr>
            <w:t>Click or tap here to enter text.</w:t>
          </w:r>
        </w:sdtContent>
      </w:sdt>
    </w:p>
    <w:p w14:paraId="10FF5B5A" w14:textId="39C00F40" w:rsidR="001B682F" w:rsidRDefault="001B682F" w:rsidP="00652F3D">
      <w:pPr>
        <w:spacing w:before="0" w:after="0" w:line="360" w:lineRule="auto"/>
      </w:pPr>
      <w:r>
        <w:t>Minnesota Vendor/Supplier ID (if the org already has one):</w:t>
      </w:r>
      <w:r w:rsidR="006D20E0">
        <w:t xml:space="preserve"> </w:t>
      </w:r>
      <w:sdt>
        <w:sdtPr>
          <w:id w:val="-1723283186"/>
          <w:placeholder>
            <w:docPart w:val="B450C61429234DD48D6945C3C09E05FE"/>
          </w:placeholder>
          <w:showingPlcHdr/>
        </w:sdtPr>
        <w:sdtEndPr/>
        <w:sdtContent>
          <w:r w:rsidR="00450B70" w:rsidRPr="00383B41">
            <w:rPr>
              <w:rStyle w:val="PlaceholderText"/>
              <w:color w:val="747474"/>
            </w:rPr>
            <w:t>Click or tap here to enter text.</w:t>
          </w:r>
        </w:sdtContent>
      </w:sdt>
    </w:p>
    <w:p w14:paraId="60A3A5CC" w14:textId="542D7016" w:rsidR="002F3C35" w:rsidRDefault="002F3C35" w:rsidP="00652F3D">
      <w:pPr>
        <w:spacing w:before="0" w:after="0" w:line="360" w:lineRule="auto"/>
        <w:rPr>
          <w:rStyle w:val="IntenseEmphasis"/>
          <w:b w:val="0"/>
          <w:bCs/>
          <w:i w:val="0"/>
          <w:iCs w:val="0"/>
        </w:rPr>
      </w:pPr>
      <w:r>
        <w:rPr>
          <w:rStyle w:val="IntenseEmphasis"/>
          <w:b w:val="0"/>
          <w:bCs/>
          <w:i w:val="0"/>
          <w:iCs w:val="0"/>
        </w:rPr>
        <w:t xml:space="preserve">Is this organization a </w:t>
      </w:r>
      <w:hyperlink r:id="rId14" w:history="1">
        <w:r w:rsidRPr="007E5F3F">
          <w:rPr>
            <w:rStyle w:val="Hyperlink"/>
            <w:bCs/>
          </w:rPr>
          <w:t>Qualifying Targeted Organization</w:t>
        </w:r>
      </w:hyperlink>
      <w:r>
        <w:rPr>
          <w:rStyle w:val="IntenseEmphasis"/>
          <w:b w:val="0"/>
          <w:bCs/>
          <w:i w:val="0"/>
          <w:iCs w:val="0"/>
        </w:rPr>
        <w:t xml:space="preserve">  </w:t>
      </w:r>
      <w:sdt>
        <w:sdtPr>
          <w:rPr>
            <w:rStyle w:val="IntenseEmphasis"/>
            <w:b w:val="0"/>
            <w:bCs/>
            <w:i w:val="0"/>
            <w:iCs w:val="0"/>
          </w:rPr>
          <w:id w:val="118163098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IntenseEmphasis"/>
          </w:rPr>
        </w:sdtEndPr>
        <w:sdtContent>
          <w:r>
            <w:rPr>
              <w:rStyle w:val="IntenseEmphasis"/>
              <w:rFonts w:ascii="MS Gothic" w:eastAsia="MS Gothic" w:hAnsi="MS Gothic" w:hint="eastAsia"/>
              <w:b w:val="0"/>
              <w:bCs/>
              <w:i w:val="0"/>
              <w:iCs w:val="0"/>
            </w:rPr>
            <w:t>☐</w:t>
          </w:r>
        </w:sdtContent>
      </w:sdt>
      <w:r>
        <w:rPr>
          <w:rStyle w:val="IntenseEmphasis"/>
          <w:b w:val="0"/>
          <w:bCs/>
          <w:i w:val="0"/>
          <w:iCs w:val="0"/>
        </w:rPr>
        <w:t xml:space="preserve">Yes  </w:t>
      </w:r>
      <w:sdt>
        <w:sdtPr>
          <w:rPr>
            <w:rStyle w:val="IntenseEmphasis"/>
            <w:b w:val="0"/>
            <w:bCs/>
            <w:i w:val="0"/>
            <w:iCs w:val="0"/>
          </w:rPr>
          <w:id w:val="-57266692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IntenseEmphasis"/>
          </w:rPr>
        </w:sdtEndPr>
        <w:sdtContent>
          <w:r>
            <w:rPr>
              <w:rStyle w:val="IntenseEmphasis"/>
              <w:rFonts w:ascii="MS Gothic" w:eastAsia="MS Gothic" w:hAnsi="MS Gothic" w:hint="eastAsia"/>
              <w:b w:val="0"/>
              <w:bCs/>
              <w:i w:val="0"/>
              <w:iCs w:val="0"/>
            </w:rPr>
            <w:t>☐</w:t>
          </w:r>
        </w:sdtContent>
      </w:sdt>
      <w:r>
        <w:rPr>
          <w:rStyle w:val="IntenseEmphasis"/>
          <w:b w:val="0"/>
          <w:bCs/>
          <w:i w:val="0"/>
          <w:iCs w:val="0"/>
        </w:rPr>
        <w:t>No</w:t>
      </w:r>
    </w:p>
    <w:p w14:paraId="50F40B2D" w14:textId="35E01F3E" w:rsidR="001B682F" w:rsidRDefault="001B682F" w:rsidP="00464EE8">
      <w:pPr>
        <w:pStyle w:val="Heading3"/>
        <w:spacing w:before="200" w:after="0"/>
      </w:pPr>
      <w:r>
        <w:t>Project Contacts:</w:t>
      </w:r>
    </w:p>
    <w:p w14:paraId="209E295B" w14:textId="476A74D4" w:rsidR="001B682F" w:rsidRDefault="001B682F" w:rsidP="00464EE8">
      <w:pPr>
        <w:pStyle w:val="Heading4"/>
        <w:spacing w:before="0" w:after="0"/>
      </w:pPr>
      <w:r>
        <w:t>Contact 1 (may be the same as the person listed above):</w:t>
      </w:r>
    </w:p>
    <w:p w14:paraId="51F8C73F" w14:textId="7C30F053" w:rsidR="001B682F" w:rsidRDefault="001B682F" w:rsidP="00652F3D">
      <w:pPr>
        <w:spacing w:before="0" w:after="0" w:line="360" w:lineRule="auto"/>
      </w:pPr>
      <w:r>
        <w:t>Name:</w:t>
      </w:r>
      <w:sdt>
        <w:sdtPr>
          <w:id w:val="912982227"/>
          <w:placeholder>
            <w:docPart w:val="C89885B660094EB19C2C073CB44687E9"/>
          </w:placeholder>
          <w:showingPlcHdr/>
        </w:sdtPr>
        <w:sdtEndPr/>
        <w:sdtContent>
          <w:r w:rsidR="00450B70" w:rsidRPr="00383B41">
            <w:rPr>
              <w:rStyle w:val="PlaceholderText"/>
              <w:color w:val="747474"/>
            </w:rPr>
            <w:t>Click or tap here to enter text.</w:t>
          </w:r>
        </w:sdtContent>
      </w:sdt>
      <w:r w:rsidR="006D20E0">
        <w:t xml:space="preserve"> </w:t>
      </w:r>
      <w:r>
        <w:tab/>
      </w:r>
      <w:r>
        <w:tab/>
        <w:t>Title:</w:t>
      </w:r>
      <w:r w:rsidR="006D20E0">
        <w:t xml:space="preserve"> </w:t>
      </w:r>
      <w:sdt>
        <w:sdtPr>
          <w:id w:val="1510564559"/>
          <w:placeholder>
            <w:docPart w:val="C89885B660094EB19C2C073CB44687E9"/>
          </w:placeholder>
          <w:showingPlcHdr/>
        </w:sdtPr>
        <w:sdtEndPr/>
        <w:sdtContent>
          <w:r w:rsidR="00450B70"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ab/>
      </w:r>
    </w:p>
    <w:p w14:paraId="7A95F648" w14:textId="241BA05B" w:rsidR="00464EE8" w:rsidRDefault="001B682F" w:rsidP="00652F3D">
      <w:pPr>
        <w:spacing w:before="0" w:after="0" w:line="360" w:lineRule="auto"/>
      </w:pPr>
      <w:r>
        <w:t>Phone:</w:t>
      </w:r>
      <w:r w:rsidR="006D20E0">
        <w:t xml:space="preserve"> </w:t>
      </w:r>
      <w:r>
        <w:tab/>
      </w:r>
      <w:sdt>
        <w:sdtPr>
          <w:id w:val="-1156536496"/>
          <w:placeholder>
            <w:docPart w:val="B8889D5249FD46DDB8C951E0F09920A4"/>
          </w:placeholder>
          <w:showingPlcHdr/>
        </w:sdtPr>
        <w:sdtEndPr/>
        <w:sdtContent>
          <w:r w:rsidR="00450B70"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ab/>
      </w:r>
      <w:r>
        <w:tab/>
        <w:t>Email:</w:t>
      </w:r>
      <w:r w:rsidR="006D20E0">
        <w:t xml:space="preserve"> </w:t>
      </w:r>
      <w:sdt>
        <w:sdtPr>
          <w:id w:val="167380332"/>
          <w:placeholder>
            <w:docPart w:val="B8889D5249FD46DDB8C951E0F09920A4"/>
          </w:placeholder>
          <w:showingPlcHdr/>
        </w:sdtPr>
        <w:sdtEndPr/>
        <w:sdtContent>
          <w:r w:rsidR="00450B70" w:rsidRPr="00383B41">
            <w:rPr>
              <w:rStyle w:val="PlaceholderText"/>
              <w:color w:val="747474"/>
            </w:rPr>
            <w:t>Click or tap here to enter text.</w:t>
          </w:r>
        </w:sdtContent>
      </w:sdt>
    </w:p>
    <w:p w14:paraId="36756D49" w14:textId="7FAD5ABC" w:rsidR="001B682F" w:rsidRDefault="001B682F" w:rsidP="00652F3D">
      <w:pPr>
        <w:pStyle w:val="Heading4"/>
        <w:spacing w:before="0" w:after="0" w:line="360" w:lineRule="auto"/>
      </w:pPr>
      <w:r>
        <w:t>Contact 2 (optional):</w:t>
      </w:r>
    </w:p>
    <w:p w14:paraId="0F3B58E0" w14:textId="77777777" w:rsidR="00DC6299" w:rsidRDefault="00DC6299" w:rsidP="00DC6299">
      <w:pPr>
        <w:spacing w:before="0" w:after="0" w:line="360" w:lineRule="auto"/>
      </w:pPr>
      <w:r>
        <w:t>Name:</w:t>
      </w:r>
      <w:sdt>
        <w:sdtPr>
          <w:id w:val="-2069408348"/>
          <w:placeholder>
            <w:docPart w:val="964DE4517EB34D49AA986CFB9370EDA2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 xml:space="preserve"> </w:t>
      </w:r>
      <w:r>
        <w:tab/>
      </w:r>
      <w:r>
        <w:tab/>
        <w:t xml:space="preserve">Title: </w:t>
      </w:r>
      <w:sdt>
        <w:sdtPr>
          <w:id w:val="-718197265"/>
          <w:placeholder>
            <w:docPart w:val="964DE4517EB34D49AA986CFB9370EDA2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ab/>
      </w:r>
    </w:p>
    <w:p w14:paraId="72CD31D5" w14:textId="77777777" w:rsidR="00DC6299" w:rsidRDefault="00DC6299" w:rsidP="00DC6299">
      <w:pPr>
        <w:spacing w:before="0" w:after="0" w:line="360" w:lineRule="auto"/>
      </w:pPr>
      <w:r>
        <w:t xml:space="preserve">Phone: </w:t>
      </w:r>
      <w:r>
        <w:tab/>
      </w:r>
      <w:sdt>
        <w:sdtPr>
          <w:id w:val="2016647157"/>
          <w:placeholder>
            <w:docPart w:val="4153748962504C82885659410A45009E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ab/>
      </w:r>
      <w:r>
        <w:tab/>
        <w:t xml:space="preserve">Email: </w:t>
      </w:r>
      <w:sdt>
        <w:sdtPr>
          <w:id w:val="-319048722"/>
          <w:placeholder>
            <w:docPart w:val="4153748962504C82885659410A45009E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</w:p>
    <w:p w14:paraId="213DA8C9" w14:textId="4546EB38" w:rsidR="001B682F" w:rsidRDefault="00397733" w:rsidP="00464EE8">
      <w:pPr>
        <w:pStyle w:val="Heading3"/>
        <w:spacing w:after="0"/>
      </w:pPr>
      <w:r>
        <w:t xml:space="preserve">Applicant </w:t>
      </w:r>
      <w:r w:rsidR="001B682F">
        <w:t>Organization Type</w:t>
      </w:r>
    </w:p>
    <w:p w14:paraId="7C7DD691" w14:textId="44475F10" w:rsidR="001B682F" w:rsidRDefault="001B682F" w:rsidP="00464EE8">
      <w:pPr>
        <w:spacing w:before="0" w:after="0"/>
      </w:pPr>
      <w:r>
        <w:t>Please check all boxes that apply to describe your organization.</w:t>
      </w:r>
    </w:p>
    <w:p w14:paraId="380C56E4" w14:textId="371F365B" w:rsidR="001B682F" w:rsidRDefault="00056415" w:rsidP="001B682F">
      <w:pPr>
        <w:spacing w:before="0" w:after="0"/>
      </w:pPr>
      <w:sdt>
        <w:sdtPr>
          <w:id w:val="-19786030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682F">
            <w:rPr>
              <w:rFonts w:ascii="MS Gothic" w:eastAsia="MS Gothic" w:hAnsi="MS Gothic" w:hint="eastAsia"/>
            </w:rPr>
            <w:t>☐</w:t>
          </w:r>
        </w:sdtContent>
      </w:sdt>
      <w:r w:rsidR="001B682F">
        <w:t>Community-based organization or entity that works with communities of color</w:t>
      </w:r>
    </w:p>
    <w:p w14:paraId="4C6E31A8" w14:textId="328EABA1" w:rsidR="001B682F" w:rsidRDefault="00056415" w:rsidP="001B682F">
      <w:pPr>
        <w:spacing w:before="0" w:after="0"/>
      </w:pPr>
      <w:sdt>
        <w:sdtPr>
          <w:id w:val="-177671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682F">
            <w:rPr>
              <w:rFonts w:ascii="MS Gothic" w:eastAsia="MS Gothic" w:hAnsi="MS Gothic" w:hint="eastAsia"/>
            </w:rPr>
            <w:t>☐</w:t>
          </w:r>
        </w:sdtContent>
      </w:sdt>
      <w:r w:rsidR="001B682F">
        <w:t>Community-based organization or entity that works with American Indian communities</w:t>
      </w:r>
    </w:p>
    <w:p w14:paraId="3A73E927" w14:textId="36723E2E" w:rsidR="001B682F" w:rsidRDefault="00056415" w:rsidP="001B682F">
      <w:pPr>
        <w:spacing w:before="0" w:after="0"/>
      </w:pPr>
      <w:sdt>
        <w:sdtPr>
          <w:id w:val="11787011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682F">
            <w:rPr>
              <w:rFonts w:ascii="MS Gothic" w:eastAsia="MS Gothic" w:hAnsi="MS Gothic" w:hint="eastAsia"/>
            </w:rPr>
            <w:t>☐</w:t>
          </w:r>
        </w:sdtContent>
      </w:sdt>
      <w:r w:rsidR="001B682F">
        <w:t>Tribal nation or tribal organization</w:t>
      </w:r>
    </w:p>
    <w:p w14:paraId="0BC43EF5" w14:textId="06FC5A60" w:rsidR="001B682F" w:rsidRDefault="00056415" w:rsidP="001B682F">
      <w:pPr>
        <w:spacing w:before="0" w:after="0"/>
      </w:pPr>
      <w:sdt>
        <w:sdtPr>
          <w:id w:val="-6977071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682F">
            <w:rPr>
              <w:rFonts w:ascii="MS Gothic" w:eastAsia="MS Gothic" w:hAnsi="MS Gothic" w:hint="eastAsia"/>
            </w:rPr>
            <w:t>☐</w:t>
          </w:r>
        </w:sdtContent>
      </w:sdt>
      <w:r w:rsidR="001B682F">
        <w:t>Community-based organization or entity focused on supporting family well-being</w:t>
      </w:r>
    </w:p>
    <w:p w14:paraId="02B002EB" w14:textId="35902771" w:rsidR="001B682F" w:rsidRDefault="00056415" w:rsidP="001B682F">
      <w:pPr>
        <w:spacing w:before="0" w:after="0"/>
      </w:pPr>
      <w:sdt>
        <w:sdtPr>
          <w:id w:val="-277645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682F">
            <w:rPr>
              <w:rFonts w:ascii="MS Gothic" w:eastAsia="MS Gothic" w:hAnsi="MS Gothic" w:hint="eastAsia"/>
            </w:rPr>
            <w:t>☐</w:t>
          </w:r>
        </w:sdtContent>
      </w:sdt>
      <w:r w:rsidR="001B682F">
        <w:t>County social service agency</w:t>
      </w:r>
    </w:p>
    <w:p w14:paraId="356C908B" w14:textId="4ACE0AE9" w:rsidR="001B682F" w:rsidRDefault="00056415" w:rsidP="001B682F">
      <w:pPr>
        <w:spacing w:before="0" w:after="0"/>
      </w:pPr>
      <w:sdt>
        <w:sdtPr>
          <w:id w:val="18667121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682F">
            <w:rPr>
              <w:rFonts w:ascii="MS Gothic" w:eastAsia="MS Gothic" w:hAnsi="MS Gothic" w:hint="eastAsia"/>
            </w:rPr>
            <w:t>☐</w:t>
          </w:r>
        </w:sdtContent>
      </w:sdt>
      <w:r w:rsidR="001B682F">
        <w:t>Local public health agency</w:t>
      </w:r>
    </w:p>
    <w:p w14:paraId="20F1ED8E" w14:textId="0AC2C67F" w:rsidR="001B682F" w:rsidRDefault="00056415" w:rsidP="001B682F">
      <w:pPr>
        <w:spacing w:before="0" w:after="0"/>
      </w:pPr>
      <w:sdt>
        <w:sdtPr>
          <w:id w:val="1597448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682F">
            <w:rPr>
              <w:rFonts w:ascii="MS Gothic" w:eastAsia="MS Gothic" w:hAnsi="MS Gothic" w:hint="eastAsia"/>
            </w:rPr>
            <w:t>☐</w:t>
          </w:r>
        </w:sdtContent>
      </w:sdt>
      <w:r w:rsidR="001B682F">
        <w:t>School or school district (including community education)</w:t>
      </w:r>
    </w:p>
    <w:p w14:paraId="623BE692" w14:textId="79C51B35" w:rsidR="001B682F" w:rsidRDefault="00056415" w:rsidP="001B682F">
      <w:pPr>
        <w:spacing w:before="0" w:after="0"/>
      </w:pPr>
      <w:sdt>
        <w:sdtPr>
          <w:id w:val="1382519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682F">
            <w:rPr>
              <w:rFonts w:ascii="MS Gothic" w:eastAsia="MS Gothic" w:hAnsi="MS Gothic" w:hint="eastAsia"/>
            </w:rPr>
            <w:t>☐</w:t>
          </w:r>
        </w:sdtContent>
      </w:sdt>
      <w:r w:rsidR="001B682F">
        <w:t>Other (please specify)</w:t>
      </w:r>
    </w:p>
    <w:p w14:paraId="52A92B86" w14:textId="77777777" w:rsidR="00464EE8" w:rsidRDefault="00464EE8" w:rsidP="001B682F">
      <w:pPr>
        <w:spacing w:before="0" w:after="0"/>
      </w:pPr>
    </w:p>
    <w:p w14:paraId="2AE0AE85" w14:textId="1E1F94FE" w:rsidR="00397733" w:rsidRDefault="00397733" w:rsidP="002A7989">
      <w:pPr>
        <w:pStyle w:val="Heading3"/>
        <w:spacing w:before="0" w:after="0"/>
      </w:pPr>
      <w:r>
        <w:t>Partner Organizations</w:t>
      </w:r>
    </w:p>
    <w:p w14:paraId="59551525" w14:textId="77777777" w:rsidR="00397733" w:rsidRPr="00652F3D" w:rsidRDefault="00397733" w:rsidP="002F3C35">
      <w:pPr>
        <w:spacing w:before="0" w:after="0" w:line="360" w:lineRule="auto"/>
        <w:rPr>
          <w:b/>
          <w:bCs/>
          <w:sz w:val="24"/>
          <w:szCs w:val="24"/>
        </w:rPr>
      </w:pPr>
      <w:r w:rsidRPr="00652F3D">
        <w:rPr>
          <w:b/>
          <w:bCs/>
          <w:sz w:val="24"/>
          <w:szCs w:val="24"/>
        </w:rPr>
        <w:t>Partner Organization 1</w:t>
      </w:r>
    </w:p>
    <w:p w14:paraId="14FF45C2" w14:textId="4422D75E" w:rsidR="00397733" w:rsidRDefault="00397733" w:rsidP="002F3C35">
      <w:pPr>
        <w:spacing w:before="0" w:after="0" w:line="360" w:lineRule="auto"/>
      </w:pPr>
      <w:bookmarkStart w:id="1" w:name="_Hlk194657710"/>
      <w:r>
        <w:t>Organization Name:</w:t>
      </w:r>
      <w:sdt>
        <w:sdtPr>
          <w:id w:val="724262060"/>
          <w:placeholder>
            <w:docPart w:val="D176B2A38FF342D58B2A7CF7341AADA2"/>
          </w:placeholder>
          <w:showingPlcHdr/>
        </w:sdtPr>
        <w:sdtEndPr/>
        <w:sdtContent>
          <w:r w:rsidR="006E0354"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 xml:space="preserve"> </w:t>
      </w:r>
    </w:p>
    <w:p w14:paraId="2023E3D8" w14:textId="61553282" w:rsidR="00397733" w:rsidRDefault="00397733" w:rsidP="00397733">
      <w:pPr>
        <w:spacing w:before="0" w:after="0" w:line="360" w:lineRule="auto"/>
      </w:pPr>
      <w:r>
        <w:t>Executive Director/Chief Executive Officer:</w:t>
      </w:r>
      <w:sdt>
        <w:sdtPr>
          <w:id w:val="460935050"/>
          <w:placeholder>
            <w:docPart w:val="0C8D7881ADC34EC887E7E04194CFD109"/>
          </w:placeholder>
          <w:showingPlcHdr/>
        </w:sdtPr>
        <w:sdtEndPr/>
        <w:sdtContent>
          <w:r w:rsidR="006E0354"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 xml:space="preserve"> </w:t>
      </w:r>
    </w:p>
    <w:p w14:paraId="76229977" w14:textId="6B873991" w:rsidR="00397733" w:rsidRDefault="00397733" w:rsidP="00397733">
      <w:pPr>
        <w:spacing w:before="0" w:after="0" w:line="360" w:lineRule="auto"/>
      </w:pPr>
      <w:r>
        <w:t>Address:</w:t>
      </w:r>
      <w:sdt>
        <w:sdtPr>
          <w:id w:val="-216659697"/>
          <w:placeholder>
            <w:docPart w:val="DBC5E272F63E4B4984709781D66C3D36"/>
          </w:placeholder>
          <w:showingPlcHdr/>
        </w:sdtPr>
        <w:sdtEndPr/>
        <w:sdtContent>
          <w:r w:rsidR="006E0354"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</w:p>
    <w:p w14:paraId="43059BA5" w14:textId="1A29FAA7" w:rsidR="00397733" w:rsidRDefault="00397733" w:rsidP="00397733">
      <w:pPr>
        <w:spacing w:before="0" w:after="0" w:line="360" w:lineRule="auto"/>
      </w:pPr>
      <w:r>
        <w:t>Phone:</w:t>
      </w:r>
      <w:sdt>
        <w:sdtPr>
          <w:id w:val="-686212722"/>
          <w:placeholder>
            <w:docPart w:val="F6E633B76DA640DDBDDDF39669D34619"/>
          </w:placeholder>
          <w:showingPlcHdr/>
        </w:sdtPr>
        <w:sdtEndPr/>
        <w:sdtContent>
          <w:r w:rsidR="006E0354"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ab/>
        <w:t>Email:</w:t>
      </w:r>
      <w:sdt>
        <w:sdtPr>
          <w:id w:val="1023980440"/>
          <w:placeholder>
            <w:docPart w:val="F6E633B76DA640DDBDDDF39669D34619"/>
          </w:placeholder>
          <w:showingPlcHdr/>
        </w:sdtPr>
        <w:sdtEndPr/>
        <w:sdtContent>
          <w:r w:rsidR="006E0354"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 xml:space="preserve"> </w:t>
      </w:r>
    </w:p>
    <w:bookmarkEnd w:id="1"/>
    <w:p w14:paraId="2BEA158D" w14:textId="51048095" w:rsidR="00397733" w:rsidRDefault="00397733" w:rsidP="00397733">
      <w:pPr>
        <w:spacing w:before="0" w:after="0" w:line="360" w:lineRule="auto"/>
      </w:pPr>
      <w:r>
        <w:t xml:space="preserve">Is there a contract or memorandum of understanding with this organization? </w:t>
      </w:r>
      <w:sdt>
        <w:sdtPr>
          <w:id w:val="8425138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Yes </w:t>
      </w:r>
      <w:sdt>
        <w:sdtPr>
          <w:id w:val="-768388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No</w:t>
      </w:r>
    </w:p>
    <w:p w14:paraId="1EC6D3BC" w14:textId="041EEAFF" w:rsidR="00397733" w:rsidRDefault="00397733" w:rsidP="00397733">
      <w:pPr>
        <w:spacing w:before="0" w:after="0" w:line="360" w:lineRule="auto"/>
      </w:pPr>
      <w:r>
        <w:t xml:space="preserve">Is there a letter of support from this organization included in the application?  </w:t>
      </w:r>
      <w:sdt>
        <w:sdtPr>
          <w:id w:val="-21061740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B30F2D7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Yes  </w:t>
      </w:r>
      <w:sdt>
        <w:sdtPr>
          <w:id w:val="16420653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No</w:t>
      </w:r>
    </w:p>
    <w:p w14:paraId="15D3BCC8" w14:textId="77777777" w:rsidR="00462205" w:rsidRDefault="00462205" w:rsidP="00462205">
      <w:pPr>
        <w:spacing w:before="0" w:after="0" w:line="360" w:lineRule="auto"/>
        <w:rPr>
          <w:rStyle w:val="IntenseEmphasis"/>
          <w:b w:val="0"/>
          <w:bCs/>
          <w:i w:val="0"/>
          <w:iCs w:val="0"/>
        </w:rPr>
      </w:pPr>
      <w:r>
        <w:rPr>
          <w:rStyle w:val="IntenseEmphasis"/>
          <w:b w:val="0"/>
          <w:bCs/>
          <w:i w:val="0"/>
          <w:iCs w:val="0"/>
        </w:rPr>
        <w:t xml:space="preserve">Is this organization a </w:t>
      </w:r>
      <w:hyperlink r:id="rId15" w:history="1">
        <w:r w:rsidRPr="007E5F3F">
          <w:rPr>
            <w:rStyle w:val="Hyperlink"/>
            <w:bCs/>
          </w:rPr>
          <w:t>Qualifying Targeted Organization</w:t>
        </w:r>
      </w:hyperlink>
      <w:r>
        <w:rPr>
          <w:rStyle w:val="IntenseEmphasis"/>
          <w:b w:val="0"/>
          <w:bCs/>
          <w:i w:val="0"/>
          <w:iCs w:val="0"/>
        </w:rPr>
        <w:t xml:space="preserve">  </w:t>
      </w:r>
      <w:sdt>
        <w:sdtPr>
          <w:rPr>
            <w:rStyle w:val="IntenseEmphasis"/>
            <w:b w:val="0"/>
            <w:bCs/>
            <w:i w:val="0"/>
            <w:iCs w:val="0"/>
          </w:rPr>
          <w:id w:val="113544818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IntenseEmphasis"/>
          </w:rPr>
        </w:sdtEndPr>
        <w:sdtContent>
          <w:r>
            <w:rPr>
              <w:rStyle w:val="IntenseEmphasis"/>
              <w:rFonts w:ascii="MS Gothic" w:eastAsia="MS Gothic" w:hAnsi="MS Gothic" w:hint="eastAsia"/>
              <w:b w:val="0"/>
              <w:bCs/>
              <w:i w:val="0"/>
              <w:iCs w:val="0"/>
            </w:rPr>
            <w:t>☐</w:t>
          </w:r>
        </w:sdtContent>
      </w:sdt>
      <w:r>
        <w:rPr>
          <w:rStyle w:val="IntenseEmphasis"/>
          <w:b w:val="0"/>
          <w:bCs/>
          <w:i w:val="0"/>
          <w:iCs w:val="0"/>
        </w:rPr>
        <w:t xml:space="preserve">Yes  </w:t>
      </w:r>
      <w:sdt>
        <w:sdtPr>
          <w:rPr>
            <w:rStyle w:val="IntenseEmphasis"/>
            <w:b w:val="0"/>
            <w:bCs/>
            <w:i w:val="0"/>
            <w:iCs w:val="0"/>
          </w:rPr>
          <w:id w:val="135553688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IntenseEmphasis"/>
          </w:rPr>
        </w:sdtEndPr>
        <w:sdtContent>
          <w:r>
            <w:rPr>
              <w:rStyle w:val="IntenseEmphasis"/>
              <w:rFonts w:ascii="MS Gothic" w:eastAsia="MS Gothic" w:hAnsi="MS Gothic" w:hint="eastAsia"/>
              <w:b w:val="0"/>
              <w:bCs/>
              <w:i w:val="0"/>
              <w:iCs w:val="0"/>
            </w:rPr>
            <w:t>☐</w:t>
          </w:r>
        </w:sdtContent>
      </w:sdt>
      <w:r>
        <w:rPr>
          <w:rStyle w:val="IntenseEmphasis"/>
          <w:b w:val="0"/>
          <w:bCs/>
          <w:i w:val="0"/>
          <w:iCs w:val="0"/>
        </w:rPr>
        <w:t>No</w:t>
      </w:r>
    </w:p>
    <w:p w14:paraId="29348BCF" w14:textId="1EBF1EE7" w:rsidR="00397733" w:rsidRPr="00652F3D" w:rsidRDefault="00397733" w:rsidP="00397733">
      <w:pPr>
        <w:spacing w:before="0" w:after="0" w:line="360" w:lineRule="auto"/>
        <w:rPr>
          <w:b/>
          <w:bCs/>
          <w:sz w:val="24"/>
          <w:szCs w:val="24"/>
        </w:rPr>
      </w:pPr>
      <w:r w:rsidRPr="00652F3D">
        <w:rPr>
          <w:b/>
          <w:bCs/>
          <w:sz w:val="24"/>
          <w:szCs w:val="24"/>
        </w:rPr>
        <w:lastRenderedPageBreak/>
        <w:t xml:space="preserve">Partner Organization </w:t>
      </w:r>
      <w:r w:rsidR="002F3C35" w:rsidRPr="00652F3D">
        <w:rPr>
          <w:b/>
          <w:bCs/>
          <w:sz w:val="24"/>
          <w:szCs w:val="24"/>
        </w:rPr>
        <w:t>2</w:t>
      </w:r>
    </w:p>
    <w:p w14:paraId="254DE02F" w14:textId="77777777" w:rsidR="006E0354" w:rsidRDefault="006E0354" w:rsidP="006E0354">
      <w:pPr>
        <w:spacing w:before="0" w:after="0" w:line="360" w:lineRule="auto"/>
      </w:pPr>
      <w:r>
        <w:t>Organization Name:</w:t>
      </w:r>
      <w:sdt>
        <w:sdtPr>
          <w:id w:val="767352184"/>
          <w:placeholder>
            <w:docPart w:val="6013654D63A745E1B0F0224AC92B6C5D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 xml:space="preserve"> </w:t>
      </w:r>
    </w:p>
    <w:p w14:paraId="379E3A6D" w14:textId="77777777" w:rsidR="006E0354" w:rsidRDefault="006E0354" w:rsidP="006E0354">
      <w:pPr>
        <w:spacing w:before="0" w:after="0" w:line="360" w:lineRule="auto"/>
      </w:pPr>
      <w:r>
        <w:t>Executive Director/Chief Executive Officer:</w:t>
      </w:r>
      <w:sdt>
        <w:sdtPr>
          <w:id w:val="-1428502812"/>
          <w:placeholder>
            <w:docPart w:val="C02FF53030574A549720F8515712C1E5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 xml:space="preserve"> </w:t>
      </w:r>
    </w:p>
    <w:p w14:paraId="4C3428C9" w14:textId="77777777" w:rsidR="006E0354" w:rsidRDefault="006E0354" w:rsidP="006E0354">
      <w:pPr>
        <w:spacing w:before="0" w:after="0" w:line="360" w:lineRule="auto"/>
      </w:pPr>
      <w:r>
        <w:t>Address:</w:t>
      </w:r>
      <w:sdt>
        <w:sdtPr>
          <w:id w:val="1842427588"/>
          <w:placeholder>
            <w:docPart w:val="D7F68FE09FD2491D9E4E7188AF41DD79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</w:p>
    <w:p w14:paraId="080D81E9" w14:textId="77777777" w:rsidR="006E0354" w:rsidRDefault="006E0354" w:rsidP="006E0354">
      <w:pPr>
        <w:spacing w:before="0" w:after="0" w:line="360" w:lineRule="auto"/>
      </w:pPr>
      <w:r>
        <w:t>Phone:</w:t>
      </w:r>
      <w:sdt>
        <w:sdtPr>
          <w:id w:val="1538235201"/>
          <w:placeholder>
            <w:docPart w:val="41E632F2B17246AA8A9B5D6D11720E0B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ab/>
        <w:t>Email:</w:t>
      </w:r>
      <w:sdt>
        <w:sdtPr>
          <w:id w:val="1811978225"/>
          <w:placeholder>
            <w:docPart w:val="41E632F2B17246AA8A9B5D6D11720E0B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 xml:space="preserve"> </w:t>
      </w:r>
    </w:p>
    <w:p w14:paraId="292F5BAD" w14:textId="2B38E4F0" w:rsidR="00397733" w:rsidRDefault="00397733" w:rsidP="00397733">
      <w:pPr>
        <w:spacing w:before="0" w:after="0" w:line="360" w:lineRule="auto"/>
      </w:pPr>
      <w:r>
        <w:t xml:space="preserve">Is there a contract or memorandum of understanding with this organization? </w:t>
      </w:r>
      <w:sdt>
        <w:sdtPr>
          <w:id w:val="53524641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1E1816D">
            <w:rPr>
              <w:rFonts w:ascii="MS Gothic" w:eastAsia="MS Gothic" w:hAnsi="MS Gothic" w:cs="MS Gothic"/>
            </w:rPr>
            <w:t>☐</w:t>
          </w:r>
        </w:sdtContent>
      </w:sdt>
      <w:r>
        <w:t xml:space="preserve">Yes </w:t>
      </w:r>
      <w:sdt>
        <w:sdtPr>
          <w:id w:val="590678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No</w:t>
      </w:r>
    </w:p>
    <w:p w14:paraId="18DCC535" w14:textId="77777777" w:rsidR="00397733" w:rsidRDefault="00397733" w:rsidP="00397733">
      <w:pPr>
        <w:spacing w:before="0" w:after="0" w:line="360" w:lineRule="auto"/>
      </w:pPr>
      <w:r>
        <w:t xml:space="preserve">Is there a letter of support from this organization included in the application?  </w:t>
      </w:r>
      <w:sdt>
        <w:sdtPr>
          <w:id w:val="-1330525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Yes  </w:t>
      </w:r>
      <w:sdt>
        <w:sdtPr>
          <w:id w:val="-915476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No</w:t>
      </w:r>
    </w:p>
    <w:p w14:paraId="6C2C7DA6" w14:textId="77777777" w:rsidR="00462205" w:rsidRDefault="00462205" w:rsidP="00462205">
      <w:pPr>
        <w:spacing w:before="0" w:after="0" w:line="360" w:lineRule="auto"/>
        <w:rPr>
          <w:rStyle w:val="IntenseEmphasis"/>
          <w:b w:val="0"/>
          <w:bCs/>
          <w:i w:val="0"/>
          <w:iCs w:val="0"/>
        </w:rPr>
      </w:pPr>
      <w:r>
        <w:rPr>
          <w:rStyle w:val="IntenseEmphasis"/>
          <w:b w:val="0"/>
          <w:bCs/>
          <w:i w:val="0"/>
          <w:iCs w:val="0"/>
        </w:rPr>
        <w:t xml:space="preserve">Is this organization a </w:t>
      </w:r>
      <w:hyperlink r:id="rId16" w:history="1">
        <w:r w:rsidRPr="007E5F3F">
          <w:rPr>
            <w:rStyle w:val="Hyperlink"/>
            <w:bCs/>
          </w:rPr>
          <w:t>Qualifying Targeted Organization</w:t>
        </w:r>
      </w:hyperlink>
      <w:r>
        <w:rPr>
          <w:rStyle w:val="IntenseEmphasis"/>
          <w:b w:val="0"/>
          <w:bCs/>
          <w:i w:val="0"/>
          <w:iCs w:val="0"/>
        </w:rPr>
        <w:t xml:space="preserve">  </w:t>
      </w:r>
      <w:sdt>
        <w:sdtPr>
          <w:rPr>
            <w:rStyle w:val="IntenseEmphasis"/>
            <w:b w:val="0"/>
            <w:bCs/>
            <w:i w:val="0"/>
            <w:iCs w:val="0"/>
          </w:rPr>
          <w:id w:val="-30231188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IntenseEmphasis"/>
          </w:rPr>
        </w:sdtEndPr>
        <w:sdtContent>
          <w:r>
            <w:rPr>
              <w:rStyle w:val="IntenseEmphasis"/>
              <w:rFonts w:ascii="MS Gothic" w:eastAsia="MS Gothic" w:hAnsi="MS Gothic" w:hint="eastAsia"/>
              <w:b w:val="0"/>
              <w:bCs/>
              <w:i w:val="0"/>
              <w:iCs w:val="0"/>
            </w:rPr>
            <w:t>☐</w:t>
          </w:r>
        </w:sdtContent>
      </w:sdt>
      <w:r>
        <w:rPr>
          <w:rStyle w:val="IntenseEmphasis"/>
          <w:b w:val="0"/>
          <w:bCs/>
          <w:i w:val="0"/>
          <w:iCs w:val="0"/>
        </w:rPr>
        <w:t xml:space="preserve">Yes  </w:t>
      </w:r>
      <w:sdt>
        <w:sdtPr>
          <w:rPr>
            <w:rStyle w:val="IntenseEmphasis"/>
            <w:b w:val="0"/>
            <w:bCs/>
            <w:i w:val="0"/>
            <w:iCs w:val="0"/>
          </w:rPr>
          <w:id w:val="-189896000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IntenseEmphasis"/>
          </w:rPr>
        </w:sdtEndPr>
        <w:sdtContent>
          <w:r>
            <w:rPr>
              <w:rStyle w:val="IntenseEmphasis"/>
              <w:rFonts w:ascii="MS Gothic" w:eastAsia="MS Gothic" w:hAnsi="MS Gothic" w:hint="eastAsia"/>
              <w:b w:val="0"/>
              <w:bCs/>
              <w:i w:val="0"/>
              <w:iCs w:val="0"/>
            </w:rPr>
            <w:t>☐</w:t>
          </w:r>
        </w:sdtContent>
      </w:sdt>
      <w:r>
        <w:rPr>
          <w:rStyle w:val="IntenseEmphasis"/>
          <w:b w:val="0"/>
          <w:bCs/>
          <w:i w:val="0"/>
          <w:iCs w:val="0"/>
        </w:rPr>
        <w:t>No</w:t>
      </w:r>
    </w:p>
    <w:p w14:paraId="04F5DAF8" w14:textId="77777777" w:rsidR="002F3C35" w:rsidRDefault="002F3C35" w:rsidP="00397733">
      <w:pPr>
        <w:spacing w:before="0" w:after="0" w:line="360" w:lineRule="auto"/>
        <w:rPr>
          <w:b/>
          <w:bCs/>
        </w:rPr>
      </w:pPr>
    </w:p>
    <w:p w14:paraId="42804324" w14:textId="22B49647" w:rsidR="00397733" w:rsidRPr="00652F3D" w:rsidRDefault="00397733" w:rsidP="00397733">
      <w:pPr>
        <w:spacing w:before="0" w:after="0" w:line="360" w:lineRule="auto"/>
        <w:rPr>
          <w:b/>
          <w:bCs/>
          <w:sz w:val="24"/>
          <w:szCs w:val="24"/>
        </w:rPr>
      </w:pPr>
      <w:r w:rsidRPr="00652F3D">
        <w:rPr>
          <w:b/>
          <w:bCs/>
          <w:sz w:val="24"/>
          <w:szCs w:val="24"/>
        </w:rPr>
        <w:t>Partner Organization 3</w:t>
      </w:r>
    </w:p>
    <w:p w14:paraId="45F8DDF9" w14:textId="77777777" w:rsidR="006E0354" w:rsidRDefault="006E0354" w:rsidP="006E0354">
      <w:pPr>
        <w:spacing w:before="0" w:after="0" w:line="360" w:lineRule="auto"/>
      </w:pPr>
      <w:r>
        <w:t>Organization Name:</w:t>
      </w:r>
      <w:sdt>
        <w:sdtPr>
          <w:id w:val="122433552"/>
          <w:placeholder>
            <w:docPart w:val="88AE7458ABF1481D83E50F610FA372AF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 xml:space="preserve"> </w:t>
      </w:r>
    </w:p>
    <w:p w14:paraId="7768867A" w14:textId="77777777" w:rsidR="006E0354" w:rsidRDefault="006E0354" w:rsidP="006E0354">
      <w:pPr>
        <w:spacing w:before="0" w:after="0" w:line="360" w:lineRule="auto"/>
      </w:pPr>
      <w:r>
        <w:t>Executive Director/Chief Executive Officer:</w:t>
      </w:r>
      <w:sdt>
        <w:sdtPr>
          <w:id w:val="449823463"/>
          <w:placeholder>
            <w:docPart w:val="75EE630C1A0242128120B8535BB70335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 xml:space="preserve"> </w:t>
      </w:r>
    </w:p>
    <w:p w14:paraId="7FFBDB2C" w14:textId="77777777" w:rsidR="006E0354" w:rsidRDefault="006E0354" w:rsidP="006E0354">
      <w:pPr>
        <w:spacing w:before="0" w:after="0" w:line="360" w:lineRule="auto"/>
      </w:pPr>
      <w:r>
        <w:t>Address:</w:t>
      </w:r>
      <w:sdt>
        <w:sdtPr>
          <w:id w:val="1974172465"/>
          <w:placeholder>
            <w:docPart w:val="9DF83DC84CA24C27A8DDE7766A88574A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</w:p>
    <w:p w14:paraId="7C1413B4" w14:textId="77777777" w:rsidR="006E0354" w:rsidRDefault="006E0354" w:rsidP="006E0354">
      <w:pPr>
        <w:spacing w:before="0" w:after="0" w:line="360" w:lineRule="auto"/>
      </w:pPr>
      <w:r>
        <w:t>Phone:</w:t>
      </w:r>
      <w:sdt>
        <w:sdtPr>
          <w:id w:val="1829400358"/>
          <w:placeholder>
            <w:docPart w:val="C641906CAA734854955DDE5A76BA9532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ab/>
        <w:t>Email:</w:t>
      </w:r>
      <w:sdt>
        <w:sdtPr>
          <w:id w:val="1842345450"/>
          <w:placeholder>
            <w:docPart w:val="C641906CAA734854955DDE5A76BA9532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 xml:space="preserve"> </w:t>
      </w:r>
    </w:p>
    <w:p w14:paraId="74749E46" w14:textId="77777777" w:rsidR="00397733" w:rsidRDefault="00397733" w:rsidP="00397733">
      <w:pPr>
        <w:spacing w:before="0" w:after="0" w:line="360" w:lineRule="auto"/>
      </w:pPr>
      <w:r>
        <w:t xml:space="preserve">Is there a contract or memorandum of understanding with this organization? </w:t>
      </w:r>
      <w:sdt>
        <w:sdtPr>
          <w:id w:val="11533375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Yes </w:t>
      </w:r>
      <w:sdt>
        <w:sdtPr>
          <w:id w:val="188424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No</w:t>
      </w:r>
    </w:p>
    <w:p w14:paraId="38E8D64C" w14:textId="77777777" w:rsidR="00397733" w:rsidRDefault="00397733" w:rsidP="00397733">
      <w:pPr>
        <w:spacing w:before="0" w:after="0" w:line="360" w:lineRule="auto"/>
      </w:pPr>
      <w:r>
        <w:t xml:space="preserve">Is there a letter of support from this organization included in the application?  </w:t>
      </w:r>
      <w:sdt>
        <w:sdtPr>
          <w:id w:val="5227491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Yes  </w:t>
      </w:r>
      <w:sdt>
        <w:sdtPr>
          <w:id w:val="15576698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No</w:t>
      </w:r>
    </w:p>
    <w:p w14:paraId="7CA75CED" w14:textId="77777777" w:rsidR="00462205" w:rsidRDefault="00462205" w:rsidP="00462205">
      <w:pPr>
        <w:spacing w:before="0" w:after="0" w:line="360" w:lineRule="auto"/>
        <w:rPr>
          <w:rStyle w:val="IntenseEmphasis"/>
          <w:b w:val="0"/>
          <w:bCs/>
          <w:i w:val="0"/>
          <w:iCs w:val="0"/>
        </w:rPr>
      </w:pPr>
      <w:r>
        <w:rPr>
          <w:rStyle w:val="IntenseEmphasis"/>
          <w:b w:val="0"/>
          <w:bCs/>
          <w:i w:val="0"/>
          <w:iCs w:val="0"/>
        </w:rPr>
        <w:t xml:space="preserve">Is this organization a </w:t>
      </w:r>
      <w:hyperlink r:id="rId17" w:history="1">
        <w:r w:rsidRPr="007E5F3F">
          <w:rPr>
            <w:rStyle w:val="Hyperlink"/>
            <w:bCs/>
          </w:rPr>
          <w:t>Qualifying Targeted Organization</w:t>
        </w:r>
      </w:hyperlink>
      <w:r>
        <w:rPr>
          <w:rStyle w:val="IntenseEmphasis"/>
          <w:b w:val="0"/>
          <w:bCs/>
          <w:i w:val="0"/>
          <w:iCs w:val="0"/>
        </w:rPr>
        <w:t xml:space="preserve">  </w:t>
      </w:r>
      <w:sdt>
        <w:sdtPr>
          <w:rPr>
            <w:rStyle w:val="IntenseEmphasis"/>
            <w:b w:val="0"/>
            <w:bCs/>
            <w:i w:val="0"/>
            <w:iCs w:val="0"/>
          </w:rPr>
          <w:id w:val="6253801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IntenseEmphasis"/>
          </w:rPr>
        </w:sdtEndPr>
        <w:sdtContent>
          <w:r>
            <w:rPr>
              <w:rStyle w:val="IntenseEmphasis"/>
              <w:rFonts w:ascii="MS Gothic" w:eastAsia="MS Gothic" w:hAnsi="MS Gothic" w:hint="eastAsia"/>
              <w:b w:val="0"/>
              <w:bCs/>
              <w:i w:val="0"/>
              <w:iCs w:val="0"/>
            </w:rPr>
            <w:t>☐</w:t>
          </w:r>
        </w:sdtContent>
      </w:sdt>
      <w:r>
        <w:rPr>
          <w:rStyle w:val="IntenseEmphasis"/>
          <w:b w:val="0"/>
          <w:bCs/>
          <w:i w:val="0"/>
          <w:iCs w:val="0"/>
        </w:rPr>
        <w:t xml:space="preserve">Yes  </w:t>
      </w:r>
      <w:sdt>
        <w:sdtPr>
          <w:rPr>
            <w:rStyle w:val="IntenseEmphasis"/>
            <w:b w:val="0"/>
            <w:bCs/>
            <w:i w:val="0"/>
            <w:iCs w:val="0"/>
          </w:rPr>
          <w:id w:val="-25820932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IntenseEmphasis"/>
          </w:rPr>
        </w:sdtEndPr>
        <w:sdtContent>
          <w:r>
            <w:rPr>
              <w:rStyle w:val="IntenseEmphasis"/>
              <w:rFonts w:ascii="MS Gothic" w:eastAsia="MS Gothic" w:hAnsi="MS Gothic" w:hint="eastAsia"/>
              <w:b w:val="0"/>
              <w:bCs/>
              <w:i w:val="0"/>
              <w:iCs w:val="0"/>
            </w:rPr>
            <w:t>☐</w:t>
          </w:r>
        </w:sdtContent>
      </w:sdt>
      <w:r>
        <w:rPr>
          <w:rStyle w:val="IntenseEmphasis"/>
          <w:b w:val="0"/>
          <w:bCs/>
          <w:i w:val="0"/>
          <w:iCs w:val="0"/>
        </w:rPr>
        <w:t>No</w:t>
      </w:r>
    </w:p>
    <w:p w14:paraId="6DAF60BD" w14:textId="77777777" w:rsidR="002F3C35" w:rsidRDefault="002F3C35" w:rsidP="00397733">
      <w:pPr>
        <w:spacing w:before="0" w:after="0" w:line="360" w:lineRule="auto"/>
        <w:rPr>
          <w:b/>
          <w:bCs/>
        </w:rPr>
      </w:pPr>
    </w:p>
    <w:p w14:paraId="3125DF97" w14:textId="66DDFFE8" w:rsidR="00397733" w:rsidRPr="00652F3D" w:rsidRDefault="00397733" w:rsidP="00397733">
      <w:pPr>
        <w:spacing w:before="0" w:after="0" w:line="360" w:lineRule="auto"/>
        <w:rPr>
          <w:b/>
          <w:bCs/>
          <w:sz w:val="24"/>
          <w:szCs w:val="24"/>
        </w:rPr>
      </w:pPr>
      <w:r w:rsidRPr="00652F3D">
        <w:rPr>
          <w:b/>
          <w:bCs/>
          <w:sz w:val="24"/>
          <w:szCs w:val="24"/>
        </w:rPr>
        <w:t>Partner Organization 4</w:t>
      </w:r>
    </w:p>
    <w:p w14:paraId="2C2E1F8D" w14:textId="77777777" w:rsidR="006E0354" w:rsidRDefault="006E0354" w:rsidP="006E0354">
      <w:pPr>
        <w:spacing w:before="0" w:after="0" w:line="360" w:lineRule="auto"/>
      </w:pPr>
      <w:r>
        <w:t>Organization Name:</w:t>
      </w:r>
      <w:sdt>
        <w:sdtPr>
          <w:id w:val="849684242"/>
          <w:placeholder>
            <w:docPart w:val="588C46562E81499FAA68C3DB1E7B8362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 xml:space="preserve"> </w:t>
      </w:r>
    </w:p>
    <w:p w14:paraId="007D4017" w14:textId="77777777" w:rsidR="006E0354" w:rsidRDefault="006E0354" w:rsidP="006E0354">
      <w:pPr>
        <w:spacing w:before="0" w:after="0" w:line="360" w:lineRule="auto"/>
      </w:pPr>
      <w:r>
        <w:t>Executive Director/Chief Executive Officer:</w:t>
      </w:r>
      <w:sdt>
        <w:sdtPr>
          <w:id w:val="1040703639"/>
          <w:placeholder>
            <w:docPart w:val="1D838597BB44466BAFA2C375D00B5C13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 xml:space="preserve"> </w:t>
      </w:r>
    </w:p>
    <w:p w14:paraId="601059FE" w14:textId="77777777" w:rsidR="006E0354" w:rsidRDefault="006E0354" w:rsidP="006E0354">
      <w:pPr>
        <w:spacing w:before="0" w:after="0" w:line="360" w:lineRule="auto"/>
      </w:pPr>
      <w:r>
        <w:t>Address:</w:t>
      </w:r>
      <w:sdt>
        <w:sdtPr>
          <w:id w:val="1644852132"/>
          <w:placeholder>
            <w:docPart w:val="259FE10C078B46C1B69DA037CAA3BD20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</w:p>
    <w:p w14:paraId="6E59427C" w14:textId="77777777" w:rsidR="006E0354" w:rsidRDefault="006E0354" w:rsidP="006E0354">
      <w:pPr>
        <w:spacing w:before="0" w:after="0" w:line="360" w:lineRule="auto"/>
      </w:pPr>
      <w:r>
        <w:t>Phone:</w:t>
      </w:r>
      <w:sdt>
        <w:sdtPr>
          <w:id w:val="-1314793198"/>
          <w:placeholder>
            <w:docPart w:val="C6F76CD217584A65AD6BA5BA2C980092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ab/>
        <w:t>Email:</w:t>
      </w:r>
      <w:sdt>
        <w:sdtPr>
          <w:id w:val="-277404025"/>
          <w:placeholder>
            <w:docPart w:val="C6F76CD217584A65AD6BA5BA2C980092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 xml:space="preserve"> </w:t>
      </w:r>
    </w:p>
    <w:p w14:paraId="6A3FE87E" w14:textId="77777777" w:rsidR="00397733" w:rsidRDefault="00397733" w:rsidP="00397733">
      <w:pPr>
        <w:spacing w:before="0" w:after="0" w:line="360" w:lineRule="auto"/>
      </w:pPr>
      <w:r>
        <w:t xml:space="preserve">Is there a contract or memorandum of understanding with this organization? </w:t>
      </w:r>
      <w:sdt>
        <w:sdtPr>
          <w:id w:val="13118968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Yes </w:t>
      </w:r>
      <w:sdt>
        <w:sdtPr>
          <w:id w:val="-1835221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No</w:t>
      </w:r>
    </w:p>
    <w:p w14:paraId="30C7166C" w14:textId="79E34446" w:rsidR="00397733" w:rsidRDefault="00397733" w:rsidP="00397733">
      <w:pPr>
        <w:spacing w:before="0" w:after="0" w:line="360" w:lineRule="auto"/>
      </w:pPr>
      <w:r>
        <w:t xml:space="preserve">Is there a letter of support from this organization included in the application?  </w:t>
      </w:r>
      <w:sdt>
        <w:sdtPr>
          <w:id w:val="-17448660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Yes </w:t>
      </w:r>
      <w:sdt>
        <w:sdtPr>
          <w:id w:val="-13851770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No</w:t>
      </w:r>
    </w:p>
    <w:p w14:paraId="656BC34C" w14:textId="77777777" w:rsidR="00462205" w:rsidRDefault="00462205" w:rsidP="00462205">
      <w:pPr>
        <w:spacing w:before="0" w:after="0" w:line="360" w:lineRule="auto"/>
        <w:rPr>
          <w:rStyle w:val="IntenseEmphasis"/>
          <w:b w:val="0"/>
          <w:bCs/>
          <w:i w:val="0"/>
          <w:iCs w:val="0"/>
        </w:rPr>
      </w:pPr>
      <w:r>
        <w:rPr>
          <w:rStyle w:val="IntenseEmphasis"/>
          <w:b w:val="0"/>
          <w:bCs/>
          <w:i w:val="0"/>
          <w:iCs w:val="0"/>
        </w:rPr>
        <w:t xml:space="preserve">Is this organization a </w:t>
      </w:r>
      <w:hyperlink r:id="rId18" w:history="1">
        <w:r w:rsidRPr="007E5F3F">
          <w:rPr>
            <w:rStyle w:val="Hyperlink"/>
            <w:bCs/>
          </w:rPr>
          <w:t>Qualifying Targeted Organization</w:t>
        </w:r>
      </w:hyperlink>
      <w:r>
        <w:rPr>
          <w:rStyle w:val="IntenseEmphasis"/>
          <w:b w:val="0"/>
          <w:bCs/>
          <w:i w:val="0"/>
          <w:iCs w:val="0"/>
        </w:rPr>
        <w:t xml:space="preserve">  </w:t>
      </w:r>
      <w:sdt>
        <w:sdtPr>
          <w:rPr>
            <w:rStyle w:val="IntenseEmphasis"/>
            <w:b w:val="0"/>
            <w:bCs/>
            <w:i w:val="0"/>
            <w:iCs w:val="0"/>
          </w:rPr>
          <w:id w:val="200130583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IntenseEmphasis"/>
          </w:rPr>
        </w:sdtEndPr>
        <w:sdtContent>
          <w:r>
            <w:rPr>
              <w:rStyle w:val="IntenseEmphasis"/>
              <w:rFonts w:ascii="MS Gothic" w:eastAsia="MS Gothic" w:hAnsi="MS Gothic" w:hint="eastAsia"/>
              <w:b w:val="0"/>
              <w:bCs/>
              <w:i w:val="0"/>
              <w:iCs w:val="0"/>
            </w:rPr>
            <w:t>☐</w:t>
          </w:r>
        </w:sdtContent>
      </w:sdt>
      <w:r>
        <w:rPr>
          <w:rStyle w:val="IntenseEmphasis"/>
          <w:b w:val="0"/>
          <w:bCs/>
          <w:i w:val="0"/>
          <w:iCs w:val="0"/>
        </w:rPr>
        <w:t xml:space="preserve">Yes  </w:t>
      </w:r>
      <w:sdt>
        <w:sdtPr>
          <w:rPr>
            <w:rStyle w:val="IntenseEmphasis"/>
            <w:b w:val="0"/>
            <w:bCs/>
            <w:i w:val="0"/>
            <w:iCs w:val="0"/>
          </w:rPr>
          <w:id w:val="-2247380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IntenseEmphasis"/>
          </w:rPr>
        </w:sdtEndPr>
        <w:sdtContent>
          <w:r>
            <w:rPr>
              <w:rStyle w:val="IntenseEmphasis"/>
              <w:rFonts w:ascii="MS Gothic" w:eastAsia="MS Gothic" w:hAnsi="MS Gothic" w:hint="eastAsia"/>
              <w:b w:val="0"/>
              <w:bCs/>
              <w:i w:val="0"/>
              <w:iCs w:val="0"/>
            </w:rPr>
            <w:t>☐</w:t>
          </w:r>
        </w:sdtContent>
      </w:sdt>
      <w:r>
        <w:rPr>
          <w:rStyle w:val="IntenseEmphasis"/>
          <w:b w:val="0"/>
          <w:bCs/>
          <w:i w:val="0"/>
          <w:iCs w:val="0"/>
        </w:rPr>
        <w:t>No</w:t>
      </w:r>
    </w:p>
    <w:p w14:paraId="79FDE5D4" w14:textId="77777777" w:rsidR="003672F3" w:rsidRDefault="003672F3" w:rsidP="00397733">
      <w:pPr>
        <w:spacing w:before="0" w:after="0" w:line="360" w:lineRule="auto"/>
      </w:pPr>
    </w:p>
    <w:p w14:paraId="019A8631" w14:textId="0AA7B7AA" w:rsidR="002F3C35" w:rsidRPr="00397733" w:rsidRDefault="002F3C35" w:rsidP="002F3C35">
      <w:pPr>
        <w:spacing w:before="0" w:after="0" w:line="360" w:lineRule="auto"/>
        <w:rPr>
          <w:b/>
          <w:bCs/>
        </w:rPr>
      </w:pPr>
      <w:r w:rsidRPr="00397733">
        <w:rPr>
          <w:b/>
          <w:bCs/>
        </w:rPr>
        <w:t xml:space="preserve">Partner Organization </w:t>
      </w:r>
      <w:r>
        <w:rPr>
          <w:b/>
          <w:bCs/>
        </w:rPr>
        <w:t>5</w:t>
      </w:r>
    </w:p>
    <w:p w14:paraId="06899DE0" w14:textId="77777777" w:rsidR="00DA1F0C" w:rsidRDefault="00DA1F0C" w:rsidP="00DA1F0C">
      <w:pPr>
        <w:spacing w:before="0" w:after="0" w:line="360" w:lineRule="auto"/>
      </w:pPr>
      <w:r>
        <w:t>Organization Name:</w:t>
      </w:r>
      <w:sdt>
        <w:sdtPr>
          <w:id w:val="1856758914"/>
          <w:placeholder>
            <w:docPart w:val="6EAB39D15EAF44BD8C6B57AB6087FA22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 xml:space="preserve"> </w:t>
      </w:r>
    </w:p>
    <w:p w14:paraId="687A4768" w14:textId="77777777" w:rsidR="00DA1F0C" w:rsidRDefault="00DA1F0C" w:rsidP="00DA1F0C">
      <w:pPr>
        <w:spacing w:before="0" w:after="0" w:line="360" w:lineRule="auto"/>
      </w:pPr>
      <w:r>
        <w:t>Executive Director/Chief Executive Officer:</w:t>
      </w:r>
      <w:sdt>
        <w:sdtPr>
          <w:id w:val="-1203088931"/>
          <w:placeholder>
            <w:docPart w:val="CABA1701563D4088B0B624798CD04261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 xml:space="preserve"> </w:t>
      </w:r>
    </w:p>
    <w:p w14:paraId="361240FD" w14:textId="77777777" w:rsidR="00DA1F0C" w:rsidRDefault="00DA1F0C" w:rsidP="00DA1F0C">
      <w:pPr>
        <w:spacing w:before="0" w:after="0" w:line="360" w:lineRule="auto"/>
      </w:pPr>
      <w:r>
        <w:t>Address:</w:t>
      </w:r>
      <w:sdt>
        <w:sdtPr>
          <w:id w:val="-489174085"/>
          <w:placeholder>
            <w:docPart w:val="68C5BDAE04B543E9AFF9BF32CB745299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</w:p>
    <w:p w14:paraId="75540C70" w14:textId="77777777" w:rsidR="00DA1F0C" w:rsidRDefault="00DA1F0C" w:rsidP="00DA1F0C">
      <w:pPr>
        <w:spacing w:before="0" w:after="0" w:line="360" w:lineRule="auto"/>
      </w:pPr>
      <w:r>
        <w:t>Phone:</w:t>
      </w:r>
      <w:sdt>
        <w:sdtPr>
          <w:id w:val="569231198"/>
          <w:placeholder>
            <w:docPart w:val="4AECDF19957D4CBFAAFE132872D06A3A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ab/>
        <w:t>Email:</w:t>
      </w:r>
      <w:sdt>
        <w:sdtPr>
          <w:id w:val="-1120995191"/>
          <w:placeholder>
            <w:docPart w:val="4AECDF19957D4CBFAAFE132872D06A3A"/>
          </w:placeholder>
          <w:showingPlcHdr/>
        </w:sdtPr>
        <w:sdtEndPr/>
        <w:sdtContent>
          <w:r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 xml:space="preserve"> </w:t>
      </w:r>
    </w:p>
    <w:p w14:paraId="03B191EB" w14:textId="77777777" w:rsidR="002F3C35" w:rsidRDefault="002F3C35" w:rsidP="002F3C35">
      <w:pPr>
        <w:spacing w:before="0" w:after="0" w:line="360" w:lineRule="auto"/>
      </w:pPr>
      <w:r>
        <w:lastRenderedPageBreak/>
        <w:t xml:space="preserve">Is there a contract or memorandum of understanding with this organization? </w:t>
      </w:r>
      <w:sdt>
        <w:sdtPr>
          <w:id w:val="-21203688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Yes </w:t>
      </w:r>
      <w:sdt>
        <w:sdtPr>
          <w:id w:val="5175079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No</w:t>
      </w:r>
    </w:p>
    <w:p w14:paraId="3A29AFE2" w14:textId="1C66DC72" w:rsidR="00652F3D" w:rsidRDefault="002F3C35" w:rsidP="002F3C35">
      <w:pPr>
        <w:spacing w:before="0" w:after="0" w:line="360" w:lineRule="auto"/>
      </w:pPr>
      <w:r>
        <w:t xml:space="preserve">Is there a letter of support from this organization included in the application?  </w:t>
      </w:r>
      <w:sdt>
        <w:sdtPr>
          <w:id w:val="10585919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Yes </w:t>
      </w:r>
      <w:sdt>
        <w:sdtPr>
          <w:id w:val="334808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No</w:t>
      </w:r>
    </w:p>
    <w:p w14:paraId="59E31178" w14:textId="77777777" w:rsidR="00462205" w:rsidRDefault="00462205" w:rsidP="00462205">
      <w:pPr>
        <w:spacing w:before="0" w:after="0" w:line="360" w:lineRule="auto"/>
        <w:rPr>
          <w:rStyle w:val="IntenseEmphasis"/>
          <w:b w:val="0"/>
          <w:bCs/>
          <w:i w:val="0"/>
          <w:iCs w:val="0"/>
        </w:rPr>
      </w:pPr>
      <w:r>
        <w:rPr>
          <w:rStyle w:val="IntenseEmphasis"/>
          <w:b w:val="0"/>
          <w:bCs/>
          <w:i w:val="0"/>
          <w:iCs w:val="0"/>
        </w:rPr>
        <w:t xml:space="preserve">Is this organization a </w:t>
      </w:r>
      <w:hyperlink r:id="rId19" w:history="1">
        <w:r w:rsidRPr="007E5F3F">
          <w:rPr>
            <w:rStyle w:val="Hyperlink"/>
            <w:bCs/>
          </w:rPr>
          <w:t>Qualifying Targeted Organization</w:t>
        </w:r>
      </w:hyperlink>
      <w:r>
        <w:rPr>
          <w:rStyle w:val="IntenseEmphasis"/>
          <w:b w:val="0"/>
          <w:bCs/>
          <w:i w:val="0"/>
          <w:iCs w:val="0"/>
        </w:rPr>
        <w:t xml:space="preserve">  </w:t>
      </w:r>
      <w:sdt>
        <w:sdtPr>
          <w:rPr>
            <w:rStyle w:val="IntenseEmphasis"/>
            <w:b w:val="0"/>
            <w:bCs/>
            <w:i w:val="0"/>
            <w:iCs w:val="0"/>
          </w:rPr>
          <w:id w:val="-160548866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IntenseEmphasis"/>
          </w:rPr>
        </w:sdtEndPr>
        <w:sdtContent>
          <w:r>
            <w:rPr>
              <w:rStyle w:val="IntenseEmphasis"/>
              <w:rFonts w:ascii="MS Gothic" w:eastAsia="MS Gothic" w:hAnsi="MS Gothic" w:hint="eastAsia"/>
              <w:b w:val="0"/>
              <w:bCs/>
              <w:i w:val="0"/>
              <w:iCs w:val="0"/>
            </w:rPr>
            <w:t>☐</w:t>
          </w:r>
        </w:sdtContent>
      </w:sdt>
      <w:r>
        <w:rPr>
          <w:rStyle w:val="IntenseEmphasis"/>
          <w:b w:val="0"/>
          <w:bCs/>
          <w:i w:val="0"/>
          <w:iCs w:val="0"/>
        </w:rPr>
        <w:t xml:space="preserve">Yes  </w:t>
      </w:r>
      <w:sdt>
        <w:sdtPr>
          <w:rPr>
            <w:rStyle w:val="IntenseEmphasis"/>
            <w:b w:val="0"/>
            <w:bCs/>
            <w:i w:val="0"/>
            <w:iCs w:val="0"/>
          </w:rPr>
          <w:id w:val="109521210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IntenseEmphasis"/>
          </w:rPr>
        </w:sdtEndPr>
        <w:sdtContent>
          <w:r>
            <w:rPr>
              <w:rStyle w:val="IntenseEmphasis"/>
              <w:rFonts w:ascii="MS Gothic" w:eastAsia="MS Gothic" w:hAnsi="MS Gothic" w:hint="eastAsia"/>
              <w:b w:val="0"/>
              <w:bCs/>
              <w:i w:val="0"/>
              <w:iCs w:val="0"/>
            </w:rPr>
            <w:t>☐</w:t>
          </w:r>
        </w:sdtContent>
      </w:sdt>
      <w:r>
        <w:rPr>
          <w:rStyle w:val="IntenseEmphasis"/>
          <w:b w:val="0"/>
          <w:bCs/>
          <w:i w:val="0"/>
          <w:iCs w:val="0"/>
        </w:rPr>
        <w:t>No</w:t>
      </w:r>
    </w:p>
    <w:p w14:paraId="1B468938" w14:textId="09FCF25C" w:rsidR="002F3C35" w:rsidRDefault="00652F3D" w:rsidP="002F3C35">
      <w:pPr>
        <w:spacing w:before="0" w:after="0" w:line="360" w:lineRule="auto"/>
        <w:rPr>
          <w:i/>
          <w:iCs/>
        </w:rPr>
      </w:pPr>
      <w:r w:rsidRPr="00652F3D">
        <w:rPr>
          <w:i/>
          <w:iCs/>
        </w:rPr>
        <w:t>If there are more partner organizations, please include an attachment with same information</w:t>
      </w:r>
    </w:p>
    <w:p w14:paraId="61D585DA" w14:textId="77777777" w:rsidR="00462205" w:rsidRPr="00652F3D" w:rsidRDefault="00462205" w:rsidP="002F3C35">
      <w:pPr>
        <w:spacing w:before="0" w:after="0" w:line="360" w:lineRule="auto"/>
        <w:rPr>
          <w:i/>
          <w:iCs/>
        </w:rPr>
      </w:pPr>
    </w:p>
    <w:p w14:paraId="3AAC511A" w14:textId="6DCB49F2" w:rsidR="00464EE8" w:rsidRDefault="00464EE8" w:rsidP="002A7989">
      <w:pPr>
        <w:pStyle w:val="Heading3"/>
        <w:spacing w:before="0" w:after="0"/>
      </w:pPr>
      <w:r>
        <w:t>Pro</w:t>
      </w:r>
      <w:r w:rsidR="00EC21D7">
        <w:t>posal</w:t>
      </w:r>
      <w:r>
        <w:t xml:space="preserve"> Information</w:t>
      </w:r>
    </w:p>
    <w:p w14:paraId="6D8FD71F" w14:textId="188789F0" w:rsidR="00413023" w:rsidRDefault="00413023" w:rsidP="002D0C42">
      <w:pPr>
        <w:pStyle w:val="Heading4"/>
        <w:spacing w:before="0" w:after="0"/>
        <w:rPr>
          <w:b w:val="0"/>
          <w:bCs/>
          <w:sz w:val="22"/>
          <w:szCs w:val="22"/>
        </w:rPr>
      </w:pPr>
      <w:r>
        <w:t xml:space="preserve">Total Funding Request: </w:t>
      </w:r>
      <w:r w:rsidR="005A1427" w:rsidRPr="003672F3">
        <w:rPr>
          <w:b w:val="0"/>
          <w:bCs/>
          <w:sz w:val="22"/>
          <w:szCs w:val="22"/>
        </w:rPr>
        <w:t>$</w:t>
      </w:r>
      <w:sdt>
        <w:sdtPr>
          <w:rPr>
            <w:b w:val="0"/>
            <w:bCs/>
            <w:sz w:val="22"/>
            <w:szCs w:val="22"/>
          </w:rPr>
          <w:id w:val="1625114686"/>
          <w:placeholder>
            <w:docPart w:val="C89F4C3AF86A43C1854EB74A32CD8176"/>
          </w:placeholder>
          <w:showingPlcHdr/>
        </w:sdtPr>
        <w:sdtEndPr/>
        <w:sdtContent>
          <w:r w:rsidR="000B7044" w:rsidRPr="00383B41">
            <w:rPr>
              <w:rStyle w:val="PlaceholderText"/>
              <w:color w:val="747474"/>
            </w:rPr>
            <w:t>Click or tap here to enter text.</w:t>
          </w:r>
        </w:sdtContent>
      </w:sdt>
    </w:p>
    <w:p w14:paraId="24757A09" w14:textId="70E4BB5B" w:rsidR="00DD697E" w:rsidRPr="00DD697E" w:rsidRDefault="000D654A" w:rsidP="002D0C42">
      <w:pPr>
        <w:spacing w:before="0" w:after="0"/>
      </w:pPr>
      <w:r>
        <w:t>State Fiscal Year 2025</w:t>
      </w:r>
      <w:r w:rsidR="002D0C42">
        <w:t xml:space="preserve"> </w:t>
      </w:r>
      <w:r w:rsidR="00A46504">
        <w:t>(</w:t>
      </w:r>
      <w:r w:rsidR="00383F3C">
        <w:t>through June 2025)</w:t>
      </w:r>
      <w:r w:rsidR="002D0C42">
        <w:t xml:space="preserve"> $</w:t>
      </w:r>
      <w:sdt>
        <w:sdtPr>
          <w:id w:val="250393805"/>
          <w:placeholder>
            <w:docPart w:val="D37CB1DEE91743D2ACF3663AD330F6C2"/>
          </w:placeholder>
          <w:showingPlcHdr/>
        </w:sdtPr>
        <w:sdtEndPr/>
        <w:sdtContent>
          <w:r w:rsidR="000B7044" w:rsidRPr="00383B41">
            <w:rPr>
              <w:rStyle w:val="PlaceholderText"/>
              <w:color w:val="747474"/>
            </w:rPr>
            <w:t>Click or tap here to enter text.</w:t>
          </w:r>
        </w:sdtContent>
      </w:sdt>
      <w:r w:rsidR="002D0C42">
        <w:t xml:space="preserve">; State Fiscal Year 2026 </w:t>
      </w:r>
      <w:r w:rsidR="00383F3C">
        <w:t>(July 1, 2025-June 30</w:t>
      </w:r>
      <w:r w:rsidR="00071E2F">
        <w:t>,</w:t>
      </w:r>
      <w:r w:rsidR="00383F3C">
        <w:t xml:space="preserve"> 2026</w:t>
      </w:r>
      <w:r w:rsidR="000F0386">
        <w:t xml:space="preserve">) </w:t>
      </w:r>
      <w:r w:rsidR="002D0C42">
        <w:t>$</w:t>
      </w:r>
      <w:sdt>
        <w:sdtPr>
          <w:id w:val="28534856"/>
          <w:placeholder>
            <w:docPart w:val="E4EF171A232741AABDA0AFD367F1C390"/>
          </w:placeholder>
          <w:showingPlcHdr/>
        </w:sdtPr>
        <w:sdtEndPr/>
        <w:sdtContent>
          <w:r w:rsidR="000F0386" w:rsidRPr="00383B41">
            <w:rPr>
              <w:rStyle w:val="PlaceholderText"/>
              <w:color w:val="747474"/>
            </w:rPr>
            <w:t>Click or tap here to enter text.</w:t>
          </w:r>
        </w:sdtContent>
      </w:sdt>
    </w:p>
    <w:p w14:paraId="03797EC2" w14:textId="4AD0CDA9" w:rsidR="00EC21D7" w:rsidRDefault="00EC21D7" w:rsidP="00EC21D7">
      <w:pPr>
        <w:pStyle w:val="Heading4"/>
        <w:spacing w:after="0"/>
      </w:pPr>
      <w:r>
        <w:t>The proposed program is (check all that apply):</w:t>
      </w:r>
    </w:p>
    <w:p w14:paraId="670088A7" w14:textId="77777777" w:rsidR="00EC21D7" w:rsidRDefault="00056415" w:rsidP="00EC21D7">
      <w:pPr>
        <w:spacing w:before="0" w:after="0"/>
      </w:pPr>
      <w:sdt>
        <w:sdtPr>
          <w:id w:val="6713749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21D7">
            <w:rPr>
              <w:rFonts w:ascii="MS Gothic" w:eastAsia="MS Gothic" w:hAnsi="MS Gothic" w:hint="eastAsia"/>
            </w:rPr>
            <w:t>☐</w:t>
          </w:r>
        </w:sdtContent>
      </w:sdt>
      <w:r w:rsidR="00EC21D7">
        <w:t>An existing program</w:t>
      </w:r>
    </w:p>
    <w:p w14:paraId="1A876701" w14:textId="77777777" w:rsidR="00EC21D7" w:rsidRDefault="00056415" w:rsidP="00EC21D7">
      <w:pPr>
        <w:spacing w:before="0" w:after="0"/>
      </w:pPr>
      <w:sdt>
        <w:sdtPr>
          <w:id w:val="-19622579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21D7">
            <w:rPr>
              <w:rFonts w:ascii="MS Gothic" w:eastAsia="MS Gothic" w:hAnsi="MS Gothic" w:hint="eastAsia"/>
            </w:rPr>
            <w:t>☐</w:t>
          </w:r>
        </w:sdtContent>
      </w:sdt>
      <w:r w:rsidR="00EC21D7">
        <w:t>A program expansion</w:t>
      </w:r>
    </w:p>
    <w:p w14:paraId="57876043" w14:textId="77777777" w:rsidR="00EC21D7" w:rsidRDefault="00056415" w:rsidP="00EC21D7">
      <w:pPr>
        <w:spacing w:before="0" w:after="0"/>
      </w:pPr>
      <w:sdt>
        <w:sdtPr>
          <w:id w:val="-7556716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21D7">
            <w:rPr>
              <w:rFonts w:ascii="MS Gothic" w:eastAsia="MS Gothic" w:hAnsi="MS Gothic" w:hint="eastAsia"/>
            </w:rPr>
            <w:t>☐</w:t>
          </w:r>
        </w:sdtContent>
      </w:sdt>
      <w:r w:rsidR="00EC21D7">
        <w:t>A new program</w:t>
      </w:r>
    </w:p>
    <w:p w14:paraId="24F0B8AB" w14:textId="77777777" w:rsidR="00EC21D7" w:rsidRDefault="00EC21D7" w:rsidP="00EC21D7">
      <w:pPr>
        <w:spacing w:before="0" w:after="0"/>
      </w:pPr>
    </w:p>
    <w:p w14:paraId="4779FC6D" w14:textId="232E0F4B" w:rsidR="00464EE8" w:rsidRPr="00413023" w:rsidRDefault="00413023" w:rsidP="00464EE8">
      <w:pPr>
        <w:pStyle w:val="Heading4"/>
        <w:spacing w:before="0" w:after="0"/>
        <w:rPr>
          <w:b w:val="0"/>
          <w:bCs/>
        </w:rPr>
      </w:pPr>
      <w:r>
        <w:t>Populations</w:t>
      </w:r>
      <w:r w:rsidR="00464EE8">
        <w:t xml:space="preserve"> </w:t>
      </w:r>
      <w:r w:rsidR="00EC21D7">
        <w:t>s</w:t>
      </w:r>
      <w:r w:rsidR="00464EE8">
        <w:t>erved</w:t>
      </w:r>
      <w:r w:rsidR="00EC21D7">
        <w:t xml:space="preserve"> by the proposed program</w:t>
      </w:r>
      <w:r w:rsidR="00464EE8">
        <w:t xml:space="preserve"> </w:t>
      </w:r>
      <w:r w:rsidRPr="00D13F6B">
        <w:rPr>
          <w:b w:val="0"/>
          <w:bCs/>
          <w:i/>
          <w:iCs/>
        </w:rPr>
        <w:t xml:space="preserve">please </w:t>
      </w:r>
      <w:r w:rsidR="00464EE8" w:rsidRPr="00D13F6B">
        <w:rPr>
          <w:b w:val="0"/>
          <w:bCs/>
          <w:i/>
          <w:iCs/>
        </w:rPr>
        <w:t xml:space="preserve">check </w:t>
      </w:r>
      <w:r w:rsidRPr="00D13F6B">
        <w:rPr>
          <w:b w:val="0"/>
          <w:bCs/>
          <w:i/>
          <w:iCs/>
        </w:rPr>
        <w:t xml:space="preserve">any box(s) </w:t>
      </w:r>
      <w:r w:rsidR="005D04AB" w:rsidRPr="00D13F6B">
        <w:rPr>
          <w:b w:val="0"/>
          <w:bCs/>
          <w:i/>
          <w:iCs/>
        </w:rPr>
        <w:t>of populations</w:t>
      </w:r>
      <w:r w:rsidR="00D13F6B">
        <w:rPr>
          <w:b w:val="0"/>
          <w:bCs/>
          <w:i/>
          <w:iCs/>
        </w:rPr>
        <w:t xml:space="preserve"> represented</w:t>
      </w:r>
      <w:r w:rsidR="005D04AB" w:rsidRPr="00D13F6B">
        <w:rPr>
          <w:b w:val="0"/>
          <w:bCs/>
          <w:i/>
          <w:iCs/>
        </w:rPr>
        <w:t xml:space="preserve"> in your </w:t>
      </w:r>
      <w:r w:rsidR="000F0386">
        <w:rPr>
          <w:b w:val="0"/>
          <w:bCs/>
          <w:i/>
          <w:iCs/>
        </w:rPr>
        <w:t>region</w:t>
      </w:r>
      <w:r w:rsidR="00DF7D0D">
        <w:rPr>
          <w:b w:val="0"/>
          <w:bCs/>
          <w:i/>
          <w:iCs/>
        </w:rPr>
        <w:t xml:space="preserve"> (use </w:t>
      </w:r>
      <w:r w:rsidR="005D04AB" w:rsidRPr="00D13F6B">
        <w:rPr>
          <w:b w:val="0"/>
          <w:bCs/>
          <w:i/>
          <w:iCs/>
        </w:rPr>
        <w:t>county</w:t>
      </w:r>
      <w:r w:rsidR="00DF7D0D">
        <w:rPr>
          <w:b w:val="0"/>
          <w:bCs/>
          <w:i/>
          <w:iCs/>
        </w:rPr>
        <w:t xml:space="preserve"> data</w:t>
      </w:r>
      <w:r w:rsidR="005D04AB" w:rsidRPr="00D13F6B">
        <w:rPr>
          <w:b w:val="0"/>
          <w:bCs/>
          <w:i/>
          <w:iCs/>
        </w:rPr>
        <w:t xml:space="preserve"> and list the percentage </w:t>
      </w:r>
      <w:r w:rsidR="007A1BC7" w:rsidRPr="00D13F6B">
        <w:rPr>
          <w:b w:val="0"/>
          <w:bCs/>
          <w:i/>
          <w:iCs/>
        </w:rPr>
        <w:t xml:space="preserve">that population makes up in the overarching population of the </w:t>
      </w:r>
      <w:r w:rsidR="00BE01EA">
        <w:rPr>
          <w:b w:val="0"/>
          <w:bCs/>
          <w:i/>
          <w:iCs/>
        </w:rPr>
        <w:t>region</w:t>
      </w:r>
      <w:r w:rsidR="00841688">
        <w:rPr>
          <w:b w:val="0"/>
          <w:bCs/>
          <w:i/>
          <w:iCs/>
        </w:rPr>
        <w:t>)</w:t>
      </w:r>
      <w:r w:rsidR="007A1BC7" w:rsidRPr="00D13F6B">
        <w:rPr>
          <w:b w:val="0"/>
          <w:bCs/>
          <w:i/>
          <w:iCs/>
        </w:rPr>
        <w:t xml:space="preserve">.  For this data, please use </w:t>
      </w:r>
      <w:hyperlink r:id="rId20">
        <w:r w:rsidR="008537D9" w:rsidRPr="079F5884">
          <w:rPr>
            <w:rStyle w:val="Hyperlink"/>
            <w:b w:val="0"/>
            <w:i/>
            <w:iCs/>
          </w:rPr>
          <w:t>MN Compass county profiles</w:t>
        </w:r>
      </w:hyperlink>
    </w:p>
    <w:p w14:paraId="4484D5B2" w14:textId="45EDACAB" w:rsidR="00464EE8" w:rsidRDefault="00056415" w:rsidP="001B682F">
      <w:pPr>
        <w:spacing w:before="0" w:after="0"/>
      </w:pPr>
      <w:sdt>
        <w:sdtPr>
          <w:id w:val="17624854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4EE8">
            <w:rPr>
              <w:rFonts w:ascii="MS Gothic" w:eastAsia="MS Gothic" w:hAnsi="MS Gothic" w:hint="eastAsia"/>
            </w:rPr>
            <w:t>☐</w:t>
          </w:r>
        </w:sdtContent>
      </w:sdt>
      <w:r w:rsidR="00464EE8">
        <w:t>African American</w:t>
      </w:r>
      <w:r w:rsidR="00E41508">
        <w:t xml:space="preserve"> </w:t>
      </w:r>
      <w:sdt>
        <w:sdtPr>
          <w:id w:val="-1483228114"/>
          <w:placeholder>
            <w:docPart w:val="5A75F71CB79F48D4906EF1266D405323"/>
          </w:placeholder>
          <w:showingPlcHdr/>
        </w:sdtPr>
        <w:sdtEndPr/>
        <w:sdtContent>
          <w:r w:rsidR="00E02492" w:rsidRPr="00383B41">
            <w:rPr>
              <w:rStyle w:val="PlaceholderText"/>
              <w:color w:val="747474"/>
            </w:rPr>
            <w:t>Click or tap here to enter text.</w:t>
          </w:r>
        </w:sdtContent>
      </w:sdt>
    </w:p>
    <w:p w14:paraId="7732B941" w14:textId="72C02020" w:rsidR="00464EE8" w:rsidRDefault="00056415" w:rsidP="001B682F">
      <w:pPr>
        <w:spacing w:before="0" w:after="0"/>
      </w:pPr>
      <w:sdt>
        <w:sdtPr>
          <w:id w:val="9172841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4EE8">
            <w:rPr>
              <w:rFonts w:ascii="MS Gothic" w:eastAsia="MS Gothic" w:hAnsi="MS Gothic" w:hint="eastAsia"/>
            </w:rPr>
            <w:t>☐</w:t>
          </w:r>
        </w:sdtContent>
      </w:sdt>
      <w:r w:rsidR="00464EE8">
        <w:t>African Immigrant</w:t>
      </w:r>
      <w:sdt>
        <w:sdtPr>
          <w:id w:val="-97710582"/>
          <w:placeholder>
            <w:docPart w:val="F8D884519C33491FBC9037D6A730A23D"/>
          </w:placeholder>
          <w:showingPlcHdr/>
        </w:sdtPr>
        <w:sdtEndPr/>
        <w:sdtContent>
          <w:r w:rsidR="00E02492" w:rsidRPr="00383B41">
            <w:rPr>
              <w:rStyle w:val="PlaceholderText"/>
              <w:color w:val="747474"/>
            </w:rPr>
            <w:t>Click or tap here to enter text.</w:t>
          </w:r>
        </w:sdtContent>
      </w:sdt>
    </w:p>
    <w:p w14:paraId="0302BD1D" w14:textId="6E94E9D8" w:rsidR="00464EE8" w:rsidRDefault="00056415" w:rsidP="001B682F">
      <w:pPr>
        <w:spacing w:before="0" w:after="0"/>
      </w:pPr>
      <w:sdt>
        <w:sdtPr>
          <w:id w:val="1338037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4EE8">
            <w:rPr>
              <w:rFonts w:ascii="MS Gothic" w:eastAsia="MS Gothic" w:hAnsi="MS Gothic" w:hint="eastAsia"/>
            </w:rPr>
            <w:t>☐</w:t>
          </w:r>
        </w:sdtContent>
      </w:sdt>
      <w:r w:rsidR="00464EE8">
        <w:t>American Indian</w:t>
      </w:r>
      <w:sdt>
        <w:sdtPr>
          <w:id w:val="-1287194168"/>
          <w:placeholder>
            <w:docPart w:val="3531D896FB974849BB87780A1766C286"/>
          </w:placeholder>
          <w:showingPlcHdr/>
        </w:sdtPr>
        <w:sdtEndPr/>
        <w:sdtContent>
          <w:r w:rsidR="00E02492" w:rsidRPr="00383B41">
            <w:rPr>
              <w:rStyle w:val="PlaceholderText"/>
              <w:color w:val="747474"/>
            </w:rPr>
            <w:t>Click or tap here to enter text.</w:t>
          </w:r>
        </w:sdtContent>
      </w:sdt>
    </w:p>
    <w:p w14:paraId="59003EF5" w14:textId="209303C3" w:rsidR="00464EE8" w:rsidRDefault="00056415" w:rsidP="001B682F">
      <w:pPr>
        <w:spacing w:before="0" w:after="0"/>
      </w:pPr>
      <w:sdt>
        <w:sdtPr>
          <w:id w:val="-1932648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4EE8">
            <w:rPr>
              <w:rFonts w:ascii="MS Gothic" w:eastAsia="MS Gothic" w:hAnsi="MS Gothic" w:hint="eastAsia"/>
            </w:rPr>
            <w:t>☐</w:t>
          </w:r>
        </w:sdtContent>
      </w:sdt>
      <w:r w:rsidR="00464EE8">
        <w:t>Asian/Pacific Islander</w:t>
      </w:r>
      <w:sdt>
        <w:sdtPr>
          <w:id w:val="1297876038"/>
          <w:placeholder>
            <w:docPart w:val="BD2ECF5170B34B769A1A9A4BD10402CB"/>
          </w:placeholder>
          <w:showingPlcHdr/>
        </w:sdtPr>
        <w:sdtEndPr/>
        <w:sdtContent>
          <w:r w:rsidR="00E02492" w:rsidRPr="00383B41">
            <w:rPr>
              <w:rStyle w:val="PlaceholderText"/>
              <w:color w:val="747474"/>
            </w:rPr>
            <w:t>Click or tap here to enter text.</w:t>
          </w:r>
        </w:sdtContent>
      </w:sdt>
    </w:p>
    <w:p w14:paraId="5547FA56" w14:textId="43657524" w:rsidR="00464EE8" w:rsidRDefault="00056415" w:rsidP="00A11AB0">
      <w:pPr>
        <w:tabs>
          <w:tab w:val="left" w:pos="5760"/>
        </w:tabs>
        <w:spacing w:before="0" w:after="0"/>
      </w:pPr>
      <w:sdt>
        <w:sdtPr>
          <w:id w:val="16993580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4EE8">
            <w:rPr>
              <w:rFonts w:ascii="MS Gothic" w:eastAsia="MS Gothic" w:hAnsi="MS Gothic" w:hint="eastAsia"/>
            </w:rPr>
            <w:t>☐</w:t>
          </w:r>
        </w:sdtContent>
      </w:sdt>
      <w:r w:rsidR="00464EE8">
        <w:t>Hispanic/Latino/Latina/Latine</w:t>
      </w:r>
      <w:sdt>
        <w:sdtPr>
          <w:id w:val="-1317412032"/>
          <w:placeholder>
            <w:docPart w:val="E08DA5A545AC487897CB8F5DCE4A161F"/>
          </w:placeholder>
          <w:showingPlcHdr/>
        </w:sdtPr>
        <w:sdtEndPr/>
        <w:sdtContent>
          <w:r w:rsidR="00E02492" w:rsidRPr="00383B41">
            <w:rPr>
              <w:rStyle w:val="PlaceholderText"/>
              <w:color w:val="747474"/>
            </w:rPr>
            <w:t>Click or tap here to enter text.</w:t>
          </w:r>
        </w:sdtContent>
      </w:sdt>
    </w:p>
    <w:p w14:paraId="35EAD656" w14:textId="4185C84C" w:rsidR="00413023" w:rsidRDefault="00056415" w:rsidP="001B682F">
      <w:pPr>
        <w:spacing w:before="0" w:after="0"/>
      </w:pPr>
      <w:sdt>
        <w:sdtPr>
          <w:id w:val="-366988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3023">
            <w:rPr>
              <w:rFonts w:ascii="MS Gothic" w:eastAsia="MS Gothic" w:hAnsi="MS Gothic" w:hint="eastAsia"/>
            </w:rPr>
            <w:t>☐</w:t>
          </w:r>
        </w:sdtContent>
      </w:sdt>
      <w:r w:rsidR="00413023">
        <w:t>White/Caucasian</w:t>
      </w:r>
      <w:sdt>
        <w:sdtPr>
          <w:id w:val="-868213600"/>
          <w:placeholder>
            <w:docPart w:val="ECEC78901450421C9635B0080999921F"/>
          </w:placeholder>
          <w:showingPlcHdr/>
        </w:sdtPr>
        <w:sdtEndPr/>
        <w:sdtContent>
          <w:r w:rsidR="00E02492" w:rsidRPr="00383B41">
            <w:rPr>
              <w:rStyle w:val="PlaceholderText"/>
              <w:color w:val="747474"/>
            </w:rPr>
            <w:t>Click or tap here to enter text.</w:t>
          </w:r>
        </w:sdtContent>
      </w:sdt>
    </w:p>
    <w:p w14:paraId="1D510549" w14:textId="470D7F25" w:rsidR="00464EE8" w:rsidRDefault="00056415" w:rsidP="00A11AB0">
      <w:pPr>
        <w:spacing w:before="0" w:after="0"/>
      </w:pPr>
      <w:sdt>
        <w:sdtPr>
          <w:id w:val="-3279843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4EE8">
            <w:rPr>
              <w:rFonts w:ascii="MS Gothic" w:eastAsia="MS Gothic" w:hAnsi="MS Gothic" w:hint="eastAsia"/>
            </w:rPr>
            <w:t>☐</w:t>
          </w:r>
        </w:sdtContent>
      </w:sdt>
      <w:r w:rsidR="00A11AB0">
        <w:t>Two or more races</w:t>
      </w:r>
      <w:sdt>
        <w:sdtPr>
          <w:id w:val="-1141733965"/>
          <w:placeholder>
            <w:docPart w:val="6AC8EED8B2C44F19A1DDFE5C328C6E67"/>
          </w:placeholder>
          <w:showingPlcHdr/>
        </w:sdtPr>
        <w:sdtEndPr/>
        <w:sdtContent>
          <w:r w:rsidR="00E02492" w:rsidRPr="00383B41">
            <w:rPr>
              <w:rStyle w:val="PlaceholderText"/>
              <w:color w:val="747474"/>
            </w:rPr>
            <w:t>Click or tap here to enter text.</w:t>
          </w:r>
        </w:sdtContent>
      </w:sdt>
    </w:p>
    <w:p w14:paraId="2B05B771" w14:textId="77777777" w:rsidR="009266B9" w:rsidRDefault="009266B9" w:rsidP="009266B9">
      <w:pPr>
        <w:spacing w:before="0" w:after="0"/>
      </w:pPr>
    </w:p>
    <w:p w14:paraId="67936728" w14:textId="79C73A4D" w:rsidR="009266B9" w:rsidRDefault="009266B9" w:rsidP="009266B9">
      <w:pPr>
        <w:spacing w:before="0" w:after="0"/>
      </w:pPr>
      <w:r w:rsidRPr="00EC21D7">
        <w:rPr>
          <w:rStyle w:val="Heading4Char"/>
        </w:rPr>
        <w:t>Geographic Area(s) served or impacted by the proposed project</w:t>
      </w:r>
      <w:r>
        <w:t xml:space="preserve"> (please indicate the region</w:t>
      </w:r>
      <w:r w:rsidR="000D175E">
        <w:t xml:space="preserve"> and then the geographic reach of the program</w:t>
      </w:r>
      <w:r w:rsidR="00B57232">
        <w:t xml:space="preserve"> us</w:t>
      </w:r>
      <w:r w:rsidR="00D24A93">
        <w:t xml:space="preserve">ing regions as </w:t>
      </w:r>
      <w:r w:rsidR="00B0058A">
        <w:t xml:space="preserve">defined by </w:t>
      </w:r>
      <w:hyperlink r:id="rId21" w:history="1">
        <w:r w:rsidR="00B0058A" w:rsidRPr="00932BAF">
          <w:rPr>
            <w:rStyle w:val="Hyperlink"/>
          </w:rPr>
          <w:t>Minnesota Compass</w:t>
        </w:r>
      </w:hyperlink>
      <w:r w:rsidR="00DE04D4">
        <w:t>)</w:t>
      </w:r>
      <w:r>
        <w:t>:</w:t>
      </w:r>
    </w:p>
    <w:p w14:paraId="4C8DB52E" w14:textId="77777777" w:rsidR="009266B9" w:rsidRDefault="009266B9" w:rsidP="009266B9">
      <w:pPr>
        <w:spacing w:before="0" w:after="0"/>
        <w:sectPr w:rsidR="009266B9" w:rsidSect="00462205">
          <w:headerReference w:type="default" r:id="rId22"/>
          <w:footerReference w:type="default" r:id="rId23"/>
          <w:footerReference w:type="first" r:id="rId24"/>
          <w:type w:val="continuous"/>
          <w:pgSz w:w="12240" w:h="15840" w:code="1"/>
          <w:pgMar w:top="1080" w:right="1080" w:bottom="450" w:left="1080" w:header="0" w:footer="504" w:gutter="0"/>
          <w:cols w:space="720"/>
          <w:docGrid w:linePitch="326"/>
        </w:sectPr>
      </w:pPr>
    </w:p>
    <w:p w14:paraId="707E77BB" w14:textId="0FBDA99B" w:rsidR="009266B9" w:rsidRDefault="00056415" w:rsidP="00EC21D7">
      <w:pPr>
        <w:spacing w:before="0" w:after="0" w:line="276" w:lineRule="auto"/>
      </w:pPr>
      <w:sdt>
        <w:sdtPr>
          <w:id w:val="1928692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175E">
            <w:rPr>
              <w:rFonts w:ascii="MS Gothic" w:eastAsia="MS Gothic" w:hAnsi="MS Gothic" w:hint="eastAsia"/>
            </w:rPr>
            <w:t>☐</w:t>
          </w:r>
        </w:sdtContent>
      </w:sdt>
      <w:r w:rsidR="009266B9">
        <w:t>American Indian Tribe</w:t>
      </w:r>
      <w:r w:rsidR="005A7C91">
        <w:t>/Tribal organization</w:t>
      </w:r>
    </w:p>
    <w:p w14:paraId="24E55711" w14:textId="24CD067F" w:rsidR="007C1518" w:rsidRDefault="00056415" w:rsidP="00EC21D7">
      <w:pPr>
        <w:spacing w:before="0" w:after="0" w:line="276" w:lineRule="auto"/>
      </w:pPr>
      <w:sdt>
        <w:sdtPr>
          <w:id w:val="1211385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1518">
            <w:rPr>
              <w:rFonts w:ascii="MS Gothic" w:eastAsia="MS Gothic" w:hAnsi="MS Gothic" w:hint="eastAsia"/>
            </w:rPr>
            <w:t>☐</w:t>
          </w:r>
        </w:sdtContent>
      </w:sdt>
      <w:r w:rsidR="007C1518">
        <w:t>West Central MN</w:t>
      </w:r>
    </w:p>
    <w:p w14:paraId="1F40B63B" w14:textId="74E97127" w:rsidR="00ED73E8" w:rsidRDefault="009266B9" w:rsidP="00EC21D7">
      <w:pPr>
        <w:spacing w:before="0" w:after="0" w:line="276" w:lineRule="auto"/>
      </w:pPr>
      <w:r>
        <w:tab/>
      </w:r>
    </w:p>
    <w:p w14:paraId="52D9F658" w14:textId="782F2927" w:rsidR="009266B9" w:rsidRDefault="00056415" w:rsidP="00EC21D7">
      <w:pPr>
        <w:spacing w:before="0" w:after="0" w:line="276" w:lineRule="auto"/>
      </w:pPr>
      <w:sdt>
        <w:sdtPr>
          <w:id w:val="5905108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175E">
            <w:rPr>
              <w:rFonts w:ascii="MS Gothic" w:eastAsia="MS Gothic" w:hAnsi="MS Gothic" w:hint="eastAsia"/>
            </w:rPr>
            <w:t>☐</w:t>
          </w:r>
        </w:sdtContent>
      </w:sdt>
      <w:r w:rsidR="009266B9">
        <w:t>Northwest MN</w:t>
      </w:r>
    </w:p>
    <w:p w14:paraId="019F7ACB" w14:textId="77777777" w:rsidR="00EC21D7" w:rsidRDefault="00EC21D7" w:rsidP="009266B9">
      <w:pPr>
        <w:spacing w:before="0" w:after="0"/>
        <w:sectPr w:rsidR="00EC21D7" w:rsidSect="00EC21D7">
          <w:type w:val="continuous"/>
          <w:pgSz w:w="12240" w:h="15840" w:code="1"/>
          <w:pgMar w:top="1440" w:right="1080" w:bottom="1440" w:left="1080" w:header="0" w:footer="504" w:gutter="0"/>
          <w:cols w:num="2" w:space="720"/>
          <w:docGrid w:linePitch="326"/>
        </w:sectPr>
      </w:pPr>
    </w:p>
    <w:p w14:paraId="49F204A5" w14:textId="77777777" w:rsidR="00EC21D7" w:rsidRDefault="00EC21D7" w:rsidP="009266B9">
      <w:pPr>
        <w:spacing w:before="0" w:after="0"/>
        <w:sectPr w:rsidR="00EC21D7" w:rsidSect="000D175E">
          <w:type w:val="continuous"/>
          <w:pgSz w:w="12240" w:h="15840" w:code="1"/>
          <w:pgMar w:top="1440" w:right="1080" w:bottom="1440" w:left="1080" w:header="0" w:footer="504" w:gutter="0"/>
          <w:cols w:space="720"/>
          <w:docGrid w:linePitch="326"/>
        </w:sectPr>
      </w:pPr>
    </w:p>
    <w:p w14:paraId="64A90754" w14:textId="77777777" w:rsidR="00EC21D7" w:rsidRDefault="00EC21D7" w:rsidP="009266B9">
      <w:pPr>
        <w:spacing w:before="0" w:after="0"/>
        <w:sectPr w:rsidR="00EC21D7" w:rsidSect="00B437C8">
          <w:type w:val="continuous"/>
          <w:pgSz w:w="12240" w:h="15840" w:code="1"/>
          <w:pgMar w:top="1440" w:right="1080" w:bottom="1440" w:left="1080" w:header="0" w:footer="504" w:gutter="0"/>
          <w:cols w:space="720"/>
          <w:docGrid w:linePitch="326"/>
        </w:sectPr>
      </w:pPr>
    </w:p>
    <w:p w14:paraId="03E9BDA0" w14:textId="77777777" w:rsidR="00264590" w:rsidRDefault="00264590" w:rsidP="00932BAF">
      <w:pPr>
        <w:pStyle w:val="Heading3"/>
        <w:spacing w:before="0" w:after="0"/>
      </w:pPr>
    </w:p>
    <w:p w14:paraId="111BCDA3" w14:textId="77777777" w:rsidR="00264590" w:rsidRDefault="00264590" w:rsidP="00932BAF">
      <w:pPr>
        <w:pStyle w:val="Heading3"/>
        <w:spacing w:before="0" w:after="0"/>
      </w:pPr>
    </w:p>
    <w:p w14:paraId="1DFE4360" w14:textId="1EB4F76E" w:rsidR="0075287A" w:rsidRDefault="0075287A">
      <w:pPr>
        <w:spacing w:before="120" w:after="0"/>
        <w:rPr>
          <w:rFonts w:asciiTheme="minorHAnsi" w:eastAsiaTheme="majorEastAsia" w:hAnsiTheme="minorHAnsi" w:cs="Arial"/>
          <w:b/>
          <w:color w:val="003865" w:themeColor="accent1"/>
          <w:sz w:val="26"/>
          <w:szCs w:val="24"/>
        </w:rPr>
      </w:pPr>
      <w:r>
        <w:br w:type="page"/>
      </w:r>
    </w:p>
    <w:p w14:paraId="7E4077F3" w14:textId="144B0B54" w:rsidR="009266B9" w:rsidRDefault="00413023" w:rsidP="00932BAF">
      <w:pPr>
        <w:pStyle w:val="Heading3"/>
        <w:spacing w:before="0" w:after="0"/>
      </w:pPr>
      <w:r>
        <w:lastRenderedPageBreak/>
        <w:t>Signature Instructions</w:t>
      </w:r>
    </w:p>
    <w:p w14:paraId="2AD6C351" w14:textId="194ACBE8" w:rsidR="00413023" w:rsidRDefault="00413023" w:rsidP="009266B9">
      <w:pPr>
        <w:spacing w:before="0" w:after="0"/>
      </w:pPr>
      <w:r>
        <w:t xml:space="preserve">You </w:t>
      </w:r>
      <w:r w:rsidR="00CC042A">
        <w:t>may</w:t>
      </w:r>
      <w:r>
        <w:t xml:space="preserve"> </w:t>
      </w:r>
      <w:r w:rsidR="00CC042A">
        <w:t>save</w:t>
      </w:r>
      <w:r>
        <w:t xml:space="preserve"> this form </w:t>
      </w:r>
      <w:r w:rsidR="00CC042A">
        <w:t xml:space="preserve">when complete as a PDF </w:t>
      </w:r>
      <w:r>
        <w:t>to complete the electronic signature field</w:t>
      </w:r>
      <w:r w:rsidR="00C84195">
        <w:t xml:space="preserve">/fill and sign </w:t>
      </w:r>
      <w:r>
        <w:t xml:space="preserve">or </w:t>
      </w:r>
      <w:r w:rsidR="00C84195">
        <w:t xml:space="preserve">you may </w:t>
      </w:r>
      <w:r w:rsidR="00534A4B">
        <w:t xml:space="preserve">print, sign, </w:t>
      </w:r>
      <w:r w:rsidR="00DF067F">
        <w:t>scan, and save</w:t>
      </w:r>
      <w:r w:rsidR="00C84195">
        <w:t xml:space="preserve"> the document with a signature</w:t>
      </w:r>
      <w:r>
        <w:t xml:space="preserve">.  </w:t>
      </w:r>
    </w:p>
    <w:p w14:paraId="5227763A" w14:textId="17A27C4A" w:rsidR="00413023" w:rsidRDefault="00413023" w:rsidP="002A7989">
      <w:pPr>
        <w:pStyle w:val="Heading3"/>
      </w:pPr>
      <w:r>
        <w:t>Certification</w:t>
      </w:r>
    </w:p>
    <w:p w14:paraId="045E67A4" w14:textId="581F0EA1" w:rsidR="00413023" w:rsidRPr="002A7989" w:rsidRDefault="00413023" w:rsidP="009266B9">
      <w:pPr>
        <w:spacing w:before="0" w:after="0"/>
        <w:rPr>
          <w:i/>
          <w:iCs/>
        </w:rPr>
      </w:pPr>
      <w:r w:rsidRPr="002A7989">
        <w:rPr>
          <w:i/>
          <w:iCs/>
        </w:rPr>
        <w:t>I certify that the information contained in this application is true and accurate to the best of my knowledge, and that I submit this application on behalf of the Lead Applicant Organization</w:t>
      </w:r>
      <w:r w:rsidR="006D20E0" w:rsidRPr="002A7989">
        <w:rPr>
          <w:i/>
          <w:iCs/>
        </w:rPr>
        <w:t>.</w:t>
      </w:r>
    </w:p>
    <w:p w14:paraId="0710F906" w14:textId="77777777" w:rsidR="006D20E0" w:rsidRDefault="006D20E0" w:rsidP="009266B9">
      <w:pPr>
        <w:spacing w:before="0" w:after="0"/>
      </w:pPr>
    </w:p>
    <w:p w14:paraId="4F87AE1B" w14:textId="6311CDE2" w:rsidR="006D20E0" w:rsidRDefault="006D20E0" w:rsidP="009266B9">
      <w:pPr>
        <w:spacing w:before="0" w:after="0"/>
      </w:pPr>
      <w:r>
        <w:t>Name:</w:t>
      </w:r>
      <w:sdt>
        <w:sdtPr>
          <w:id w:val="-1312324280"/>
          <w:placeholder>
            <w:docPart w:val="C20AC6294FFE4AFFB0DF0F1B4B5DC9E7"/>
          </w:placeholder>
          <w:showingPlcHdr/>
        </w:sdtPr>
        <w:sdtEndPr/>
        <w:sdtContent>
          <w:r w:rsidR="00932BAF" w:rsidRPr="00383B41">
            <w:rPr>
              <w:rStyle w:val="PlaceholderText"/>
              <w:color w:val="747474"/>
            </w:rPr>
            <w:t>Click or tap here to enter text.</w:t>
          </w:r>
        </w:sdtContent>
      </w:sdt>
      <w:r w:rsidR="002A7989">
        <w:tab/>
      </w:r>
      <w:r w:rsidR="00932BAF">
        <w:tab/>
      </w:r>
      <w:r w:rsidR="00932BAF">
        <w:tab/>
      </w:r>
      <w:r>
        <w:t>Signature:</w:t>
      </w:r>
      <w:r w:rsidR="002A7989">
        <w:t xml:space="preserve"> </w:t>
      </w:r>
    </w:p>
    <w:p w14:paraId="2556A3BE" w14:textId="6ED9E827" w:rsidR="002A7989" w:rsidRDefault="002A7989" w:rsidP="009266B9">
      <w:pPr>
        <w:spacing w:before="0" w:after="0"/>
      </w:pPr>
      <w:r>
        <w:t>Title:</w:t>
      </w:r>
      <w:sdt>
        <w:sdtPr>
          <w:id w:val="-242954524"/>
          <w:placeholder>
            <w:docPart w:val="AA1BEF6943D645F0A0674CF217FDD86A"/>
          </w:placeholder>
          <w:showingPlcHdr/>
        </w:sdtPr>
        <w:sdtEndPr/>
        <w:sdtContent>
          <w:r w:rsidR="00932BAF" w:rsidRPr="00383B41">
            <w:rPr>
              <w:rStyle w:val="PlaceholderText"/>
              <w:color w:val="747474"/>
            </w:rPr>
            <w:t>Click or tap here to enter text.</w:t>
          </w:r>
        </w:sdtContent>
      </w:sdt>
      <w:r>
        <w:tab/>
      </w:r>
      <w:r w:rsidR="00932BAF">
        <w:tab/>
      </w:r>
      <w:r w:rsidR="00932BAF">
        <w:tab/>
      </w:r>
      <w:r>
        <w:t>Date</w:t>
      </w:r>
      <w:r w:rsidR="00932BAF">
        <w:t xml:space="preserve">: </w:t>
      </w:r>
      <w:sdt>
        <w:sdtPr>
          <w:id w:val="676461794"/>
          <w:placeholder>
            <w:docPart w:val="AA1BEF6943D645F0A0674CF217FDD86A"/>
          </w:placeholder>
          <w:showingPlcHdr/>
        </w:sdtPr>
        <w:sdtEndPr/>
        <w:sdtContent>
          <w:r w:rsidR="00932BAF" w:rsidRPr="00383B41">
            <w:rPr>
              <w:rStyle w:val="PlaceholderText"/>
              <w:color w:val="747474"/>
            </w:rPr>
            <w:t>Click or tap here to enter text.</w:t>
          </w:r>
        </w:sdtContent>
      </w:sdt>
    </w:p>
    <w:p w14:paraId="1557523D" w14:textId="77777777" w:rsidR="002A7989" w:rsidRDefault="002A7989" w:rsidP="009266B9">
      <w:pPr>
        <w:spacing w:before="0" w:after="0"/>
      </w:pPr>
    </w:p>
    <w:p w14:paraId="34BDC214" w14:textId="77777777" w:rsidR="004D679E" w:rsidRDefault="004D679E" w:rsidP="009266B9">
      <w:pPr>
        <w:spacing w:before="0" w:after="0"/>
      </w:pPr>
    </w:p>
    <w:p w14:paraId="38E38DE4" w14:textId="2ED34185" w:rsidR="006E54E7" w:rsidRDefault="006E54E7">
      <w:pPr>
        <w:spacing w:before="120" w:after="0"/>
      </w:pPr>
      <w:r>
        <w:br w:type="page"/>
      </w:r>
    </w:p>
    <w:p w14:paraId="0BD5196F" w14:textId="38B81900" w:rsidR="002A7989" w:rsidRDefault="002A7989" w:rsidP="002A7989">
      <w:pPr>
        <w:pStyle w:val="Heading2"/>
      </w:pPr>
      <w:r>
        <w:lastRenderedPageBreak/>
        <w:t>Section B (scor</w:t>
      </w:r>
      <w:r w:rsidR="00E57369">
        <w:t>ed</w:t>
      </w:r>
      <w:r>
        <w:t>)</w:t>
      </w:r>
    </w:p>
    <w:p w14:paraId="166BF0AC" w14:textId="1E1100AA" w:rsidR="002A7989" w:rsidRDefault="002A7989" w:rsidP="002A7989">
      <w:r>
        <w:t xml:space="preserve">As referenced in the RFP, </w:t>
      </w:r>
      <w:r w:rsidR="00111329">
        <w:t xml:space="preserve">this application form is </w:t>
      </w:r>
      <w:r w:rsidR="00366EA1">
        <w:t>required</w:t>
      </w:r>
      <w:r w:rsidR="00FE235B">
        <w:t>. All portions of Section B must be completed as directed in section 3.2 of the RFP.</w:t>
      </w:r>
    </w:p>
    <w:p w14:paraId="2ABFC218" w14:textId="77777777" w:rsidR="0062489B" w:rsidRDefault="0062489B" w:rsidP="0062489B">
      <w:pPr>
        <w:pStyle w:val="Heading3"/>
        <w:spacing w:before="0" w:after="0"/>
      </w:pPr>
      <w:r w:rsidRPr="00111329">
        <w:t xml:space="preserve">Executive Summary </w:t>
      </w:r>
    </w:p>
    <w:p w14:paraId="40C2B951" w14:textId="3F03567C" w:rsidR="0062489B" w:rsidRDefault="0062489B" w:rsidP="001413CC">
      <w:pPr>
        <w:pStyle w:val="Heading3"/>
        <w:spacing w:before="0" w:after="0"/>
      </w:pPr>
      <w:r w:rsidRPr="001413CC">
        <w:rPr>
          <w:rStyle w:val="IntenseEmphasis"/>
          <w:sz w:val="22"/>
          <w:szCs w:val="22"/>
        </w:rPr>
        <w:t xml:space="preserve">RFP Section 3.2(1) </w:t>
      </w:r>
      <w:r>
        <w:rPr>
          <w:rStyle w:val="IntenseEmphasis"/>
          <w:sz w:val="22"/>
          <w:szCs w:val="22"/>
        </w:rPr>
        <w:t xml:space="preserve">- </w:t>
      </w:r>
      <w:r w:rsidRPr="0062489B">
        <w:rPr>
          <w:b w:val="0"/>
          <w:bCs/>
          <w:i/>
          <w:iCs/>
          <w:color w:val="auto"/>
          <w:sz w:val="22"/>
          <w:szCs w:val="22"/>
        </w:rPr>
        <w:t xml:space="preserve">up to </w:t>
      </w:r>
      <w:r>
        <w:rPr>
          <w:b w:val="0"/>
          <w:bCs/>
          <w:i/>
          <w:iCs/>
          <w:color w:val="auto"/>
          <w:sz w:val="22"/>
          <w:szCs w:val="22"/>
        </w:rPr>
        <w:t>5</w:t>
      </w:r>
      <w:r w:rsidRPr="0062489B">
        <w:rPr>
          <w:b w:val="0"/>
          <w:bCs/>
          <w:i/>
          <w:iCs/>
          <w:color w:val="auto"/>
          <w:sz w:val="22"/>
          <w:szCs w:val="22"/>
        </w:rPr>
        <w:t xml:space="preserve"> points (</w:t>
      </w:r>
      <w:r w:rsidR="00383B41">
        <w:rPr>
          <w:b w:val="0"/>
          <w:bCs/>
          <w:i/>
          <w:iCs/>
          <w:color w:val="auto"/>
          <w:sz w:val="22"/>
          <w:szCs w:val="22"/>
        </w:rPr>
        <w:t>2</w:t>
      </w:r>
      <w:r w:rsidR="00383B41" w:rsidRPr="0062489B">
        <w:rPr>
          <w:b w:val="0"/>
          <w:bCs/>
          <w:i/>
          <w:iCs/>
          <w:color w:val="auto"/>
          <w:sz w:val="22"/>
          <w:szCs w:val="22"/>
        </w:rPr>
        <w:t>000-character</w:t>
      </w:r>
      <w:r w:rsidRPr="0062489B">
        <w:rPr>
          <w:b w:val="0"/>
          <w:bCs/>
          <w:i/>
          <w:iCs/>
          <w:color w:val="auto"/>
          <w:sz w:val="22"/>
          <w:szCs w:val="22"/>
        </w:rPr>
        <w:t xml:space="preserve"> limit including spaces)</w:t>
      </w:r>
    </w:p>
    <w:p w14:paraId="3B3F6149" w14:textId="77777777" w:rsidR="0062489B" w:rsidRDefault="0062489B" w:rsidP="001413CC">
      <w:pPr>
        <w:pStyle w:val="Heading3"/>
        <w:spacing w:before="0" w:after="0"/>
      </w:pPr>
    </w:p>
    <w:p w14:paraId="2A5D179C" w14:textId="77777777" w:rsidR="0062489B" w:rsidRDefault="0062489B" w:rsidP="001413CC">
      <w:pPr>
        <w:pStyle w:val="Heading3"/>
        <w:spacing w:before="0" w:after="0"/>
      </w:pPr>
    </w:p>
    <w:p w14:paraId="7DB8571A" w14:textId="77777777" w:rsidR="0062489B" w:rsidRDefault="0062489B" w:rsidP="001413CC">
      <w:pPr>
        <w:pStyle w:val="Heading3"/>
        <w:spacing w:before="0" w:after="0"/>
      </w:pPr>
    </w:p>
    <w:p w14:paraId="2B439AC6" w14:textId="77777777" w:rsidR="0062489B" w:rsidRDefault="0062489B" w:rsidP="001413CC">
      <w:pPr>
        <w:pStyle w:val="Heading3"/>
        <w:spacing w:before="0" w:after="0"/>
      </w:pPr>
    </w:p>
    <w:p w14:paraId="0F2C3D3C" w14:textId="77777777" w:rsidR="0062489B" w:rsidRDefault="0062489B" w:rsidP="001413CC">
      <w:pPr>
        <w:pStyle w:val="Heading3"/>
        <w:spacing w:before="0" w:after="0"/>
      </w:pPr>
    </w:p>
    <w:p w14:paraId="40B2D937" w14:textId="77777777" w:rsidR="0062489B" w:rsidRDefault="0062489B" w:rsidP="001413CC">
      <w:pPr>
        <w:pStyle w:val="Heading3"/>
        <w:spacing w:before="0" w:after="0"/>
      </w:pPr>
    </w:p>
    <w:p w14:paraId="4DA24B56" w14:textId="77777777" w:rsidR="0062489B" w:rsidRDefault="0062489B" w:rsidP="001413CC">
      <w:pPr>
        <w:pStyle w:val="Heading3"/>
        <w:spacing w:before="0" w:after="0"/>
      </w:pPr>
    </w:p>
    <w:p w14:paraId="0074611B" w14:textId="77777777" w:rsidR="0062489B" w:rsidRDefault="0062489B" w:rsidP="001413CC">
      <w:pPr>
        <w:pStyle w:val="Heading3"/>
        <w:spacing w:before="0" w:after="0"/>
      </w:pPr>
    </w:p>
    <w:p w14:paraId="1372E376" w14:textId="77777777" w:rsidR="0062489B" w:rsidRDefault="0062489B" w:rsidP="001413CC">
      <w:pPr>
        <w:pStyle w:val="Heading3"/>
        <w:spacing w:before="0" w:after="0"/>
      </w:pPr>
    </w:p>
    <w:p w14:paraId="6D9E6E00" w14:textId="77777777" w:rsidR="0062489B" w:rsidRDefault="0062489B" w:rsidP="001413CC">
      <w:pPr>
        <w:pStyle w:val="Heading3"/>
        <w:spacing w:before="0" w:after="0"/>
      </w:pPr>
    </w:p>
    <w:p w14:paraId="778D58E1" w14:textId="77777777" w:rsidR="0062489B" w:rsidRDefault="0062489B" w:rsidP="001413CC">
      <w:pPr>
        <w:pStyle w:val="Heading3"/>
        <w:spacing w:before="0" w:after="0"/>
      </w:pPr>
    </w:p>
    <w:p w14:paraId="47EF9D32" w14:textId="77777777" w:rsidR="0062489B" w:rsidRDefault="0062489B" w:rsidP="001413CC">
      <w:pPr>
        <w:pStyle w:val="Heading3"/>
        <w:spacing w:before="0" w:after="0"/>
      </w:pPr>
    </w:p>
    <w:p w14:paraId="7E803305" w14:textId="77777777" w:rsidR="0062489B" w:rsidRDefault="0062489B" w:rsidP="001413CC">
      <w:pPr>
        <w:pStyle w:val="Heading3"/>
        <w:spacing w:before="0" w:after="0"/>
      </w:pPr>
    </w:p>
    <w:p w14:paraId="7D574DF2" w14:textId="77777777" w:rsidR="0062489B" w:rsidRDefault="0062489B" w:rsidP="001413CC">
      <w:pPr>
        <w:pStyle w:val="Heading3"/>
        <w:spacing w:before="0" w:after="0"/>
      </w:pPr>
    </w:p>
    <w:p w14:paraId="19853B7A" w14:textId="77777777" w:rsidR="0062489B" w:rsidRDefault="0062489B" w:rsidP="001413CC">
      <w:pPr>
        <w:pStyle w:val="Heading3"/>
        <w:spacing w:before="0" w:after="0"/>
      </w:pPr>
    </w:p>
    <w:p w14:paraId="7C14EC0B" w14:textId="77777777" w:rsidR="0062489B" w:rsidRDefault="0062489B" w:rsidP="001413CC">
      <w:pPr>
        <w:pStyle w:val="Heading3"/>
        <w:spacing w:before="0" w:after="0"/>
      </w:pPr>
    </w:p>
    <w:p w14:paraId="0C7809F0" w14:textId="77777777" w:rsidR="0062489B" w:rsidRDefault="0062489B" w:rsidP="001413CC">
      <w:pPr>
        <w:pStyle w:val="Heading3"/>
        <w:spacing w:before="0" w:after="0"/>
      </w:pPr>
    </w:p>
    <w:p w14:paraId="570DA63F" w14:textId="77777777" w:rsidR="0062489B" w:rsidRDefault="0062489B" w:rsidP="001413CC">
      <w:pPr>
        <w:pStyle w:val="Heading3"/>
        <w:spacing w:before="0" w:after="0"/>
      </w:pPr>
    </w:p>
    <w:p w14:paraId="07F32FB6" w14:textId="77777777" w:rsidR="0062489B" w:rsidRDefault="0062489B" w:rsidP="001413CC">
      <w:pPr>
        <w:pStyle w:val="Heading3"/>
        <w:spacing w:before="0" w:after="0"/>
      </w:pPr>
    </w:p>
    <w:p w14:paraId="4252DD18" w14:textId="77777777" w:rsidR="0062489B" w:rsidRDefault="0062489B" w:rsidP="001413CC">
      <w:pPr>
        <w:pStyle w:val="Heading3"/>
        <w:spacing w:before="0" w:after="0"/>
      </w:pPr>
    </w:p>
    <w:p w14:paraId="0587DFE2" w14:textId="77777777" w:rsidR="0062489B" w:rsidRDefault="0062489B" w:rsidP="001413CC">
      <w:pPr>
        <w:pStyle w:val="Heading3"/>
        <w:spacing w:before="0" w:after="0"/>
      </w:pPr>
    </w:p>
    <w:p w14:paraId="6B695482" w14:textId="77777777" w:rsidR="0062489B" w:rsidRDefault="0062489B" w:rsidP="001413CC">
      <w:pPr>
        <w:pStyle w:val="Heading3"/>
        <w:spacing w:before="0" w:after="0"/>
      </w:pPr>
    </w:p>
    <w:p w14:paraId="081A67CE" w14:textId="77777777" w:rsidR="0062489B" w:rsidRDefault="0062489B" w:rsidP="001413CC">
      <w:pPr>
        <w:pStyle w:val="Heading3"/>
        <w:spacing w:before="0" w:after="0"/>
      </w:pPr>
    </w:p>
    <w:p w14:paraId="24FA1C43" w14:textId="77777777" w:rsidR="0062489B" w:rsidRDefault="0062489B" w:rsidP="001413CC">
      <w:pPr>
        <w:pStyle w:val="Heading3"/>
        <w:spacing w:before="0" w:after="0"/>
      </w:pPr>
    </w:p>
    <w:p w14:paraId="69D896EF" w14:textId="77777777" w:rsidR="0062489B" w:rsidRDefault="0062489B" w:rsidP="001413CC">
      <w:pPr>
        <w:pStyle w:val="Heading3"/>
        <w:spacing w:before="0" w:after="0"/>
      </w:pPr>
    </w:p>
    <w:p w14:paraId="251A628C" w14:textId="77777777" w:rsidR="0062489B" w:rsidRDefault="0062489B" w:rsidP="001413CC">
      <w:pPr>
        <w:pStyle w:val="Heading3"/>
        <w:spacing w:before="0" w:after="0"/>
      </w:pPr>
    </w:p>
    <w:p w14:paraId="326E4391" w14:textId="77777777" w:rsidR="0062489B" w:rsidRDefault="0062489B" w:rsidP="001413CC">
      <w:pPr>
        <w:pStyle w:val="Heading3"/>
        <w:spacing w:before="0" w:after="0"/>
      </w:pPr>
    </w:p>
    <w:p w14:paraId="2853B94B" w14:textId="77777777" w:rsidR="0062489B" w:rsidRPr="0062489B" w:rsidRDefault="0062489B" w:rsidP="0062489B"/>
    <w:p w14:paraId="62759BD0" w14:textId="4CBAA9EC" w:rsidR="001413CC" w:rsidRDefault="001413CC" w:rsidP="001413CC">
      <w:pPr>
        <w:pStyle w:val="Heading3"/>
        <w:spacing w:before="0" w:after="0"/>
      </w:pPr>
      <w:r>
        <w:lastRenderedPageBreak/>
        <w:t>Description of Applicant Organization</w:t>
      </w:r>
      <w:r w:rsidR="00E479BF">
        <w:t xml:space="preserve"> (</w:t>
      </w:r>
      <w:r w:rsidR="00B25CED">
        <w:t xml:space="preserve">Including </w:t>
      </w:r>
      <w:r w:rsidR="009514B7">
        <w:t>Qualification and Experience)</w:t>
      </w:r>
    </w:p>
    <w:p w14:paraId="010B4329" w14:textId="11FB2820" w:rsidR="001413CC" w:rsidRDefault="001413CC" w:rsidP="001413CC">
      <w:pPr>
        <w:spacing w:before="0" w:after="0"/>
        <w:rPr>
          <w:rStyle w:val="IntenseEmphasis"/>
          <w:b w:val="0"/>
          <w:bCs/>
        </w:rPr>
      </w:pPr>
      <w:r w:rsidRPr="001413CC">
        <w:rPr>
          <w:rStyle w:val="IntenseEmphasis"/>
          <w:b w:val="0"/>
          <w:bCs/>
        </w:rPr>
        <w:t xml:space="preserve">Section 3.2(2) – </w:t>
      </w:r>
      <w:r w:rsidR="003919A9">
        <w:rPr>
          <w:rStyle w:val="IntenseEmphasis"/>
          <w:b w:val="0"/>
          <w:bCs/>
        </w:rPr>
        <w:t xml:space="preserve">up to </w:t>
      </w:r>
      <w:r w:rsidRPr="001413CC">
        <w:rPr>
          <w:rStyle w:val="IntenseEmphasis"/>
          <w:b w:val="0"/>
          <w:bCs/>
        </w:rPr>
        <w:t>10 points</w:t>
      </w:r>
      <w:r w:rsidR="007E5F3F">
        <w:rPr>
          <w:rStyle w:val="IntenseEmphasis"/>
          <w:b w:val="0"/>
          <w:bCs/>
        </w:rPr>
        <w:t xml:space="preserve"> (</w:t>
      </w:r>
      <w:r w:rsidR="00383B41">
        <w:rPr>
          <w:rStyle w:val="IntenseEmphasis"/>
          <w:b w:val="0"/>
          <w:bCs/>
        </w:rPr>
        <w:t>4000-character</w:t>
      </w:r>
      <w:r w:rsidR="007E5F3F">
        <w:rPr>
          <w:rStyle w:val="IntenseEmphasis"/>
          <w:b w:val="0"/>
          <w:bCs/>
        </w:rPr>
        <w:t xml:space="preserve"> limit</w:t>
      </w:r>
      <w:r w:rsidR="00652F3D">
        <w:rPr>
          <w:rStyle w:val="IntenseEmphasis"/>
          <w:b w:val="0"/>
          <w:bCs/>
        </w:rPr>
        <w:t xml:space="preserve"> including spaces</w:t>
      </w:r>
      <w:r w:rsidR="007E5F3F">
        <w:rPr>
          <w:rStyle w:val="IntenseEmphasis"/>
          <w:b w:val="0"/>
          <w:bCs/>
        </w:rPr>
        <w:t>)</w:t>
      </w:r>
    </w:p>
    <w:p w14:paraId="3457E14F" w14:textId="37EADB3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76B7D468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48BAD644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10E9027A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59438E7B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250A962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770878E1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2943DA48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1661E9C6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7637FEAF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737CBC8F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1A39E0C7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3D0B92A4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6D0AF24F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5F390BB2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61722D4C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6D2EC791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58B46A01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4B0FF28E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48A11CE7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6203C93E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76DDD849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430D8AF4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6D9CAD7B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6C93F944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24DD1F36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5E5F70ED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4B6E3C7C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7F738BE2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502A428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771C98DE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61697841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3293B3BB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55AF88F5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2D6C4582" w14:textId="77777777" w:rsidR="003672F3" w:rsidRDefault="003672F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469923D" w14:textId="77777777" w:rsidR="0062489B" w:rsidRDefault="0062489B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7F66182" w14:textId="77777777" w:rsidR="0062489B" w:rsidRDefault="0062489B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4228E526" w14:textId="77777777" w:rsidR="0062489B" w:rsidRDefault="0062489B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2F26DDD2" w14:textId="77777777" w:rsidR="0062489B" w:rsidRDefault="0062489B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2B8A4370" w14:textId="20F4F3D9" w:rsidR="007E5F3F" w:rsidRDefault="007E5F3F" w:rsidP="003919A9">
      <w:pPr>
        <w:pStyle w:val="Heading3"/>
        <w:spacing w:before="0" w:after="0"/>
        <w:rPr>
          <w:rStyle w:val="IntenseEmphasis"/>
          <w:b/>
          <w:i w:val="0"/>
          <w:iCs w:val="0"/>
          <w:color w:val="003865" w:themeColor="accent1"/>
        </w:rPr>
      </w:pPr>
      <w:r>
        <w:rPr>
          <w:rStyle w:val="IntenseEmphasis"/>
          <w:b/>
          <w:i w:val="0"/>
          <w:iCs w:val="0"/>
          <w:color w:val="003865" w:themeColor="accent1"/>
        </w:rPr>
        <w:lastRenderedPageBreak/>
        <w:t>Description of Partner Organizations</w:t>
      </w:r>
    </w:p>
    <w:p w14:paraId="3B32D3EB" w14:textId="65D6C23A" w:rsidR="003919A9" w:rsidRDefault="003919A9" w:rsidP="003919A9">
      <w:pPr>
        <w:spacing w:before="0" w:after="0"/>
        <w:rPr>
          <w:i/>
          <w:iCs/>
        </w:rPr>
      </w:pPr>
      <w:r w:rsidRPr="003919A9">
        <w:rPr>
          <w:i/>
          <w:iCs/>
        </w:rPr>
        <w:t>RFP Section 3.2(3) – up to 10 points</w:t>
      </w:r>
      <w:r w:rsidR="00560599">
        <w:rPr>
          <w:i/>
          <w:iCs/>
        </w:rPr>
        <w:t xml:space="preserve"> (</w:t>
      </w:r>
      <w:r w:rsidR="001C6CF3">
        <w:rPr>
          <w:i/>
          <w:iCs/>
        </w:rPr>
        <w:t>limited to 4000 characters including spaces)</w:t>
      </w:r>
    </w:p>
    <w:p w14:paraId="0D4433D2" w14:textId="77777777" w:rsidR="00397733" w:rsidRDefault="0039773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4911487A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704CB45A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7ACF6F3F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2A7250A8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4ECFA9D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31794466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3CAA2331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4ABAB26C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15955EB2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2D0D5094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8FED9F0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542959BD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16A3AA5E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5E67CE6B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32C3300C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62E666BF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00217B0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7B3E247D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29A3A49D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3A0734A0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1D7A1EB0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75B7B733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1AB056CE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3F3CC23A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63CC378F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3620D0CC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53DEF9F3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D8AA7D4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2DDD57D3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66587A42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867FB2F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3B6FD6A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78E91E10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213DB223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132B3E41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3665724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455E034A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1C14DACC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7DD20281" w14:textId="77777777" w:rsidR="003672F3" w:rsidRDefault="003672F3" w:rsidP="003919A9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3B4D8544" w14:textId="21F3B678" w:rsidR="003672F3" w:rsidRDefault="003672F3" w:rsidP="006F5AED">
      <w:pPr>
        <w:pStyle w:val="Heading3"/>
        <w:spacing w:before="0" w:after="0"/>
        <w:rPr>
          <w:rStyle w:val="IntenseEmphasis"/>
          <w:b/>
          <w:i w:val="0"/>
          <w:iCs w:val="0"/>
          <w:color w:val="003865" w:themeColor="accent1"/>
        </w:rPr>
      </w:pPr>
      <w:r w:rsidRPr="00BD3B6B">
        <w:rPr>
          <w:rStyle w:val="IntenseEmphasis"/>
          <w:b/>
          <w:i w:val="0"/>
          <w:iCs w:val="0"/>
          <w:color w:val="003865" w:themeColor="accent1"/>
        </w:rPr>
        <w:lastRenderedPageBreak/>
        <w:t>Description of Priority Population</w:t>
      </w:r>
      <w:r w:rsidR="00020400">
        <w:rPr>
          <w:rStyle w:val="IntenseEmphasis"/>
          <w:b/>
          <w:i w:val="0"/>
          <w:iCs w:val="0"/>
          <w:color w:val="003865" w:themeColor="accent1"/>
        </w:rPr>
        <w:t>s</w:t>
      </w:r>
    </w:p>
    <w:p w14:paraId="5F71BE50" w14:textId="73CACA34" w:rsidR="00BD3B6B" w:rsidRDefault="004B6085" w:rsidP="006F5AED">
      <w:pPr>
        <w:spacing w:before="0" w:after="0"/>
        <w:rPr>
          <w:i/>
          <w:iCs/>
        </w:rPr>
      </w:pPr>
      <w:r w:rsidRPr="00844C3F">
        <w:rPr>
          <w:i/>
          <w:iCs/>
        </w:rPr>
        <w:t>RFP Section 3.2(</w:t>
      </w:r>
      <w:r w:rsidR="003A216E">
        <w:rPr>
          <w:i/>
          <w:iCs/>
        </w:rPr>
        <w:t>4</w:t>
      </w:r>
      <w:r w:rsidRPr="00844C3F">
        <w:rPr>
          <w:i/>
          <w:iCs/>
        </w:rPr>
        <w:t xml:space="preserve">) </w:t>
      </w:r>
      <w:r w:rsidR="009D507D" w:rsidRPr="00844C3F">
        <w:rPr>
          <w:i/>
          <w:iCs/>
        </w:rPr>
        <w:t>–</w:t>
      </w:r>
      <w:r w:rsidRPr="00844C3F">
        <w:rPr>
          <w:i/>
          <w:iCs/>
        </w:rPr>
        <w:t xml:space="preserve"> </w:t>
      </w:r>
      <w:r w:rsidR="009D507D" w:rsidRPr="00844C3F">
        <w:rPr>
          <w:i/>
          <w:iCs/>
        </w:rPr>
        <w:t xml:space="preserve">up to </w:t>
      </w:r>
      <w:r w:rsidR="00DF06B0">
        <w:rPr>
          <w:i/>
          <w:iCs/>
        </w:rPr>
        <w:t>2</w:t>
      </w:r>
      <w:r w:rsidR="009D507D" w:rsidRPr="00844C3F">
        <w:rPr>
          <w:i/>
          <w:iCs/>
        </w:rPr>
        <w:t>0 points (</w:t>
      </w:r>
      <w:r w:rsidR="00383B41">
        <w:rPr>
          <w:i/>
          <w:iCs/>
        </w:rPr>
        <w:t>4</w:t>
      </w:r>
      <w:r w:rsidR="00383B41" w:rsidRPr="00844C3F">
        <w:rPr>
          <w:i/>
          <w:iCs/>
        </w:rPr>
        <w:t>000-character</w:t>
      </w:r>
      <w:r w:rsidR="00474E8B" w:rsidRPr="00844C3F">
        <w:rPr>
          <w:i/>
          <w:iCs/>
        </w:rPr>
        <w:t xml:space="preserve"> limit</w:t>
      </w:r>
      <w:r w:rsidR="00844C3F" w:rsidRPr="00844C3F">
        <w:rPr>
          <w:i/>
          <w:iCs/>
        </w:rPr>
        <w:t xml:space="preserve"> – spaces included)</w:t>
      </w:r>
    </w:p>
    <w:p w14:paraId="28900B32" w14:textId="77777777" w:rsidR="006F5AED" w:rsidRDefault="006F5AED" w:rsidP="00777324">
      <w:pPr>
        <w:spacing w:before="0" w:after="0"/>
      </w:pPr>
    </w:p>
    <w:p w14:paraId="444647D4" w14:textId="1056771D" w:rsidR="00844C3F" w:rsidRPr="009F190D" w:rsidRDefault="001C5A9B" w:rsidP="00777324">
      <w:pPr>
        <w:spacing w:before="0" w:after="0"/>
      </w:pPr>
      <w:r>
        <w:t xml:space="preserve">Please </w:t>
      </w:r>
      <w:r w:rsidR="003A404E">
        <w:t>describe</w:t>
      </w:r>
      <w:r w:rsidR="00881335">
        <w:t xml:space="preserve"> the </w:t>
      </w:r>
      <w:r w:rsidR="008B258F">
        <w:t>population of your region</w:t>
      </w:r>
      <w:r w:rsidR="00D20348">
        <w:t xml:space="preserve"> and the population your organization and partner organizations </w:t>
      </w:r>
      <w:r w:rsidR="00970AE1">
        <w:t xml:space="preserve">serve. </w:t>
      </w:r>
      <w:r w:rsidR="00157CDB">
        <w:t xml:space="preserve">As much as possible, please use the following </w:t>
      </w:r>
      <w:r w:rsidR="003B4F99">
        <w:t>data sources</w:t>
      </w:r>
      <w:r w:rsidR="00036F62">
        <w:t xml:space="preserve"> </w:t>
      </w:r>
      <w:r w:rsidR="006577FE">
        <w:t xml:space="preserve">in </w:t>
      </w:r>
      <w:r w:rsidR="003B4F99">
        <w:t>your description</w:t>
      </w:r>
      <w:r w:rsidR="00030C21" w:rsidRPr="004F7ACC">
        <w:rPr>
          <w:i/>
          <w:iCs/>
        </w:rPr>
        <w:t>.</w:t>
      </w:r>
      <w:r w:rsidR="009F190D">
        <w:rPr>
          <w:i/>
          <w:iCs/>
        </w:rPr>
        <w:t xml:space="preserve"> </w:t>
      </w:r>
      <w:r w:rsidR="009F190D">
        <w:t xml:space="preserve">Respondents </w:t>
      </w:r>
      <w:r w:rsidR="001805A5">
        <w:t xml:space="preserve">may </w:t>
      </w:r>
      <w:r w:rsidR="009C5A05">
        <w:t xml:space="preserve">receive up to 30 minutes of technical assistance </w:t>
      </w:r>
      <w:r w:rsidR="00E659AE">
        <w:t xml:space="preserve">in regards to data </w:t>
      </w:r>
      <w:r w:rsidR="00E40873">
        <w:t xml:space="preserve">from </w:t>
      </w:r>
      <w:r w:rsidR="008A4878">
        <w:t>the STATE</w:t>
      </w:r>
      <w:r w:rsidR="00E40873">
        <w:t xml:space="preserve"> staff</w:t>
      </w:r>
      <w:r w:rsidR="004C44DA">
        <w:t xml:space="preserve"> regarding </w:t>
      </w:r>
      <w:r w:rsidR="00BE636B">
        <w:t xml:space="preserve">child welfare </w:t>
      </w:r>
      <w:r w:rsidR="00C76FAF">
        <w:t>data</w:t>
      </w:r>
      <w:r w:rsidR="00E40873">
        <w:t>.</w:t>
      </w:r>
    </w:p>
    <w:p w14:paraId="199BAB50" w14:textId="77777777" w:rsidR="00FA1F1B" w:rsidRDefault="00FA1F1B" w:rsidP="0072434F">
      <w:pPr>
        <w:spacing w:before="0" w:after="0"/>
      </w:pPr>
    </w:p>
    <w:p w14:paraId="45FA3655" w14:textId="409FC681" w:rsidR="004F7ACC" w:rsidRDefault="00BA2AB1" w:rsidP="0072434F">
      <w:pPr>
        <w:spacing w:before="0" w:after="0"/>
      </w:pPr>
      <w:hyperlink r:id="rId25" w:history="1">
        <w:r w:rsidRPr="00BA2AB1">
          <w:rPr>
            <w:rStyle w:val="Hyperlink"/>
          </w:rPr>
          <w:t>Minnesota Compass</w:t>
        </w:r>
      </w:hyperlink>
      <w:r>
        <w:t xml:space="preserve"> </w:t>
      </w:r>
      <w:r w:rsidR="00AF0675">
        <w:t xml:space="preserve">(County </w:t>
      </w:r>
      <w:r>
        <w:t xml:space="preserve">and regional </w:t>
      </w:r>
      <w:r w:rsidR="00AF0675">
        <w:t>level data)</w:t>
      </w:r>
    </w:p>
    <w:p w14:paraId="369C6A90" w14:textId="25874C63" w:rsidR="006F5AED" w:rsidRDefault="006F2ABB" w:rsidP="0072434F">
      <w:pPr>
        <w:spacing w:before="0" w:after="0"/>
      </w:pPr>
      <w:hyperlink r:id="rId26" w:history="1">
        <w:r w:rsidRPr="00502ECA">
          <w:rPr>
            <w:rStyle w:val="Hyperlink"/>
          </w:rPr>
          <w:t>Child Opportunity Index</w:t>
        </w:r>
      </w:hyperlink>
      <w:r w:rsidR="004C44DA">
        <w:t xml:space="preserve"> (general description of opportunity levels)</w:t>
      </w:r>
    </w:p>
    <w:p w14:paraId="33AFC11F" w14:textId="1C21C6F5" w:rsidR="00D643F2" w:rsidRPr="00844C3F" w:rsidRDefault="00DD1547" w:rsidP="00844C3F">
      <w:pPr>
        <w:spacing w:before="0"/>
      </w:pPr>
      <w:r>
        <w:t xml:space="preserve">Did the respondent receive any technical assistance regarding </w:t>
      </w:r>
      <w:r w:rsidR="00141FA3">
        <w:t>data</w:t>
      </w:r>
      <w:r w:rsidR="00AD2873">
        <w:t>?</w:t>
      </w:r>
      <w:r w:rsidR="008A2396">
        <w:t xml:space="preserve"> </w:t>
      </w:r>
      <w:sdt>
        <w:sdtPr>
          <w:id w:val="10565018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5A9B">
            <w:rPr>
              <w:rFonts w:ascii="MS Gothic" w:eastAsia="MS Gothic" w:hAnsi="MS Gothic" w:hint="eastAsia"/>
            </w:rPr>
            <w:t>☐</w:t>
          </w:r>
        </w:sdtContent>
      </w:sdt>
      <w:r w:rsidR="008A2396">
        <w:t xml:space="preserve">Yes   </w:t>
      </w:r>
      <w:sdt>
        <w:sdtPr>
          <w:id w:val="1710141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5A9B">
            <w:rPr>
              <w:rFonts w:ascii="MS Gothic" w:eastAsia="MS Gothic" w:hAnsi="MS Gothic" w:hint="eastAsia"/>
            </w:rPr>
            <w:t>☐</w:t>
          </w:r>
        </w:sdtContent>
      </w:sdt>
      <w:r w:rsidR="008A2396">
        <w:t>No</w:t>
      </w:r>
    </w:p>
    <w:p w14:paraId="6CFD8F63" w14:textId="140B57AF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8215BE6" w14:textId="77777777" w:rsidR="007E5F3F" w:rsidRDefault="007E5F3F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1276038A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468CAA37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2683C6DA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7A567054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2F9BE347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41BC791B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7A0755F3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75DE849A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1E3EAEEF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AE540A5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11DE0DAB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5646EDBB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78C949F6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4714F9CB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75D39BC7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340F5219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425C004C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12391653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BD9970D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3A798F60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594F61C3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52396A4E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1E239F4B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17CFD224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6FA5A5CE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AE9AD8A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015959D" w14:textId="77777777" w:rsidR="00D61833" w:rsidRDefault="00D61833" w:rsidP="001413CC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ED06191" w14:textId="34F6F255" w:rsidR="00D61833" w:rsidRPr="00D40107" w:rsidRDefault="00761B0F" w:rsidP="00D40107">
      <w:pPr>
        <w:pStyle w:val="Heading3"/>
        <w:spacing w:after="0"/>
        <w:rPr>
          <w:rStyle w:val="IntenseEmphasis"/>
          <w:b/>
          <w:i w:val="0"/>
          <w:iCs w:val="0"/>
          <w:color w:val="003865" w:themeColor="accent1"/>
        </w:rPr>
      </w:pPr>
      <w:r w:rsidRPr="00D40107">
        <w:rPr>
          <w:rStyle w:val="IntenseEmphasis"/>
          <w:b/>
          <w:i w:val="0"/>
          <w:iCs w:val="0"/>
          <w:color w:val="003865" w:themeColor="accent1"/>
        </w:rPr>
        <w:lastRenderedPageBreak/>
        <w:t>Project Goals, Activities</w:t>
      </w:r>
      <w:r w:rsidR="00FB1253">
        <w:rPr>
          <w:rStyle w:val="IntenseEmphasis"/>
          <w:b/>
          <w:i w:val="0"/>
          <w:iCs w:val="0"/>
          <w:color w:val="003865" w:themeColor="accent1"/>
        </w:rPr>
        <w:t>,</w:t>
      </w:r>
      <w:r w:rsidRPr="00D40107">
        <w:rPr>
          <w:rStyle w:val="IntenseEmphasis"/>
          <w:b/>
          <w:i w:val="0"/>
          <w:iCs w:val="0"/>
          <w:color w:val="003865" w:themeColor="accent1"/>
        </w:rPr>
        <w:t xml:space="preserve"> and Workplan</w:t>
      </w:r>
    </w:p>
    <w:p w14:paraId="70F09766" w14:textId="5D23BA05" w:rsidR="00761B0F" w:rsidRDefault="00761B0F" w:rsidP="00D40107">
      <w:pPr>
        <w:spacing w:before="0" w:after="0"/>
        <w:rPr>
          <w:rStyle w:val="IntenseEmphasis"/>
          <w:b w:val="0"/>
          <w:bCs/>
        </w:rPr>
      </w:pPr>
      <w:r w:rsidRPr="00D40107">
        <w:rPr>
          <w:rStyle w:val="IntenseEmphasis"/>
          <w:b w:val="0"/>
          <w:bCs/>
        </w:rPr>
        <w:t xml:space="preserve">RFP Section </w:t>
      </w:r>
      <w:r w:rsidR="00EC10E3" w:rsidRPr="00D40107">
        <w:rPr>
          <w:rStyle w:val="IntenseEmphasis"/>
          <w:b w:val="0"/>
          <w:bCs/>
        </w:rPr>
        <w:t xml:space="preserve">3.2(5) – up to </w:t>
      </w:r>
      <w:r w:rsidR="007A574A">
        <w:rPr>
          <w:rStyle w:val="IntenseEmphasis"/>
          <w:b w:val="0"/>
          <w:bCs/>
        </w:rPr>
        <w:t>2</w:t>
      </w:r>
      <w:r w:rsidR="00DF06B0">
        <w:rPr>
          <w:rStyle w:val="IntenseEmphasis"/>
          <w:b w:val="0"/>
          <w:bCs/>
        </w:rPr>
        <w:t>0</w:t>
      </w:r>
      <w:r w:rsidR="00EC10E3" w:rsidRPr="00D40107">
        <w:rPr>
          <w:rStyle w:val="IntenseEmphasis"/>
          <w:b w:val="0"/>
          <w:bCs/>
        </w:rPr>
        <w:t xml:space="preserve"> points </w:t>
      </w:r>
      <w:r w:rsidR="00D40107" w:rsidRPr="00D40107">
        <w:rPr>
          <w:rStyle w:val="IntenseEmphasis"/>
          <w:b w:val="0"/>
          <w:bCs/>
        </w:rPr>
        <w:t>(</w:t>
      </w:r>
      <w:r w:rsidR="00383B41" w:rsidRPr="00D40107">
        <w:rPr>
          <w:rStyle w:val="IntenseEmphasis"/>
          <w:b w:val="0"/>
          <w:bCs/>
        </w:rPr>
        <w:t>5000-character</w:t>
      </w:r>
      <w:r w:rsidR="00D40107" w:rsidRPr="00D40107">
        <w:rPr>
          <w:rStyle w:val="IntenseEmphasis"/>
          <w:b w:val="0"/>
          <w:bCs/>
        </w:rPr>
        <w:t xml:space="preserve"> limit including spaces)</w:t>
      </w:r>
    </w:p>
    <w:p w14:paraId="31BE2A1D" w14:textId="77777777" w:rsidR="00D920BB" w:rsidRDefault="00D920BB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4DF3750D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5DB1663A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471BB40F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40A0E08F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2DAE2687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24D2F95E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632CEF65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79CFCAA8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6625F451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6FB1C7F7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51B036C7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568352CE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63D35AE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58A8D570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B4D7ADA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4FBBC54F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56AFF36B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54B53ED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557B3C3A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524D0F0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1A53F6C8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1E988EC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2308323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6080EC67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33A7AD19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5438501F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6B4D9878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7F5190BF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46475964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58885877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56317AD9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744673B4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0DF4F87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55D9EB16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751C6134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4DFB8E96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1971F40C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3D43C1C9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79ED4338" w14:textId="77777777" w:rsidR="00F14EA6" w:rsidRDefault="00F14EA6" w:rsidP="00D40107">
      <w:pPr>
        <w:spacing w:before="0" w:after="0"/>
        <w:rPr>
          <w:rStyle w:val="IntenseEmphasis"/>
          <w:b w:val="0"/>
          <w:bCs/>
          <w:i w:val="0"/>
          <w:iCs w:val="0"/>
        </w:rPr>
      </w:pPr>
    </w:p>
    <w:p w14:paraId="00BC4468" w14:textId="118CF090" w:rsidR="00F14EA6" w:rsidRDefault="0076284D" w:rsidP="00B40033">
      <w:pPr>
        <w:pStyle w:val="Heading3"/>
        <w:spacing w:before="0" w:after="0"/>
        <w:rPr>
          <w:rStyle w:val="IntenseEmphasis"/>
          <w:b/>
          <w:i w:val="0"/>
          <w:iCs w:val="0"/>
          <w:color w:val="003865" w:themeColor="accent1"/>
        </w:rPr>
      </w:pPr>
      <w:r>
        <w:rPr>
          <w:rStyle w:val="IntenseEmphasis"/>
          <w:b/>
          <w:i w:val="0"/>
          <w:iCs w:val="0"/>
          <w:color w:val="003865" w:themeColor="accent1"/>
        </w:rPr>
        <w:lastRenderedPageBreak/>
        <w:t xml:space="preserve">Training and </w:t>
      </w:r>
      <w:r w:rsidR="00AE31D4" w:rsidRPr="00AE31D4">
        <w:rPr>
          <w:rStyle w:val="IntenseEmphasis"/>
          <w:b/>
          <w:i w:val="0"/>
          <w:iCs w:val="0"/>
          <w:color w:val="003865" w:themeColor="accent1"/>
        </w:rPr>
        <w:t>Evaluation Plan</w:t>
      </w:r>
    </w:p>
    <w:p w14:paraId="48CBCD23" w14:textId="24EA004F" w:rsidR="00AE31D4" w:rsidRDefault="00D34985" w:rsidP="2D2E2594">
      <w:pPr>
        <w:spacing w:before="0" w:after="0"/>
        <w:rPr>
          <w:i/>
          <w:iCs/>
        </w:rPr>
      </w:pPr>
      <w:r w:rsidRPr="2D2E2594">
        <w:rPr>
          <w:i/>
          <w:iCs/>
        </w:rPr>
        <w:t>RFP Section 3.2(</w:t>
      </w:r>
      <w:r w:rsidR="00E51554">
        <w:rPr>
          <w:i/>
          <w:iCs/>
        </w:rPr>
        <w:t>6</w:t>
      </w:r>
      <w:r w:rsidRPr="2D2E2594">
        <w:rPr>
          <w:i/>
          <w:iCs/>
        </w:rPr>
        <w:t>)</w:t>
      </w:r>
      <w:r w:rsidR="00AB4FBD" w:rsidRPr="2D2E2594">
        <w:rPr>
          <w:i/>
          <w:iCs/>
        </w:rPr>
        <w:t xml:space="preserve"> – up to 5 pts </w:t>
      </w:r>
    </w:p>
    <w:p w14:paraId="7C8FD947" w14:textId="77777777" w:rsidR="00B40033" w:rsidRDefault="00B40033" w:rsidP="00B40033">
      <w:pPr>
        <w:spacing w:before="0" w:after="0"/>
      </w:pPr>
    </w:p>
    <w:p w14:paraId="13096DD6" w14:textId="265F9CB9" w:rsidR="0076284D" w:rsidRDefault="0076284D" w:rsidP="00331A52">
      <w:pPr>
        <w:spacing w:before="0" w:after="0"/>
      </w:pPr>
      <w:r>
        <w:t xml:space="preserve">Applicant organization agrees to participate in all trainings and technical assistance as described in Section 3.2(6) of the RFP. </w:t>
      </w:r>
      <w:sdt>
        <w:sdtPr>
          <w:id w:val="-17539654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Yes  </w:t>
      </w:r>
      <w:sdt>
        <w:sdtPr>
          <w:id w:val="935635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No </w:t>
      </w:r>
    </w:p>
    <w:p w14:paraId="2188D601" w14:textId="77777777" w:rsidR="0076284D" w:rsidRDefault="0076284D" w:rsidP="00331A52">
      <w:pPr>
        <w:spacing w:before="0" w:after="0"/>
      </w:pPr>
    </w:p>
    <w:p w14:paraId="2F4E7358" w14:textId="267FD0A7" w:rsidR="00331A52" w:rsidRDefault="0076284D" w:rsidP="00331A52">
      <w:pPr>
        <w:spacing w:before="0" w:after="0"/>
      </w:pPr>
      <w:r>
        <w:t>A</w:t>
      </w:r>
      <w:r w:rsidR="00215499">
        <w:t>pplicant organization</w:t>
      </w:r>
      <w:r w:rsidR="000C0257">
        <w:t xml:space="preserve"> agrees to </w:t>
      </w:r>
      <w:r w:rsidR="00215499">
        <w:t xml:space="preserve">ensuring </w:t>
      </w:r>
      <w:r w:rsidR="0073296A">
        <w:t>all quantitative and qualitative data collection</w:t>
      </w:r>
      <w:r w:rsidR="009E5F15">
        <w:t xml:space="preserve"> as described in </w:t>
      </w:r>
      <w:r w:rsidR="007B43EF">
        <w:t>Section 3.2(6) of the RFP</w:t>
      </w:r>
      <w:r w:rsidR="00331A52">
        <w:t xml:space="preserve">.  </w:t>
      </w:r>
      <w:sdt>
        <w:sdtPr>
          <w:id w:val="-20143649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1A52">
            <w:rPr>
              <w:rFonts w:ascii="MS Gothic" w:eastAsia="MS Gothic" w:hAnsi="MS Gothic" w:hint="eastAsia"/>
            </w:rPr>
            <w:t>☐</w:t>
          </w:r>
        </w:sdtContent>
      </w:sdt>
      <w:r w:rsidR="00331A52">
        <w:t xml:space="preserve">Yes  </w:t>
      </w:r>
      <w:sdt>
        <w:sdtPr>
          <w:id w:val="-18889480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1A52">
            <w:rPr>
              <w:rFonts w:ascii="MS Gothic" w:eastAsia="MS Gothic" w:hAnsi="MS Gothic" w:hint="eastAsia"/>
            </w:rPr>
            <w:t>☐</w:t>
          </w:r>
        </w:sdtContent>
      </w:sdt>
      <w:r w:rsidR="00331A52">
        <w:t>No</w:t>
      </w:r>
    </w:p>
    <w:p w14:paraId="3BE089DB" w14:textId="77777777" w:rsidR="00F628D7" w:rsidRDefault="00F628D7" w:rsidP="00B40033">
      <w:pPr>
        <w:spacing w:before="0" w:after="0"/>
      </w:pPr>
    </w:p>
    <w:p w14:paraId="268BF256" w14:textId="32929177" w:rsidR="00215499" w:rsidRDefault="00215499" w:rsidP="00B40033">
      <w:pPr>
        <w:spacing w:before="0" w:after="0"/>
      </w:pPr>
    </w:p>
    <w:p w14:paraId="57E8D484" w14:textId="77777777" w:rsidR="007B43EF" w:rsidRDefault="007B43EF" w:rsidP="00B40033">
      <w:pPr>
        <w:spacing w:before="0" w:after="0"/>
      </w:pPr>
    </w:p>
    <w:p w14:paraId="4FA2C6A2" w14:textId="77777777" w:rsidR="007E5F3F" w:rsidRDefault="007E5F3F" w:rsidP="007E5F3F">
      <w:pPr>
        <w:pStyle w:val="Heading3"/>
        <w:rPr>
          <w:rStyle w:val="IntenseEmphasis"/>
          <w:b/>
          <w:bCs/>
          <w:i w:val="0"/>
          <w:iCs w:val="0"/>
        </w:rPr>
      </w:pPr>
    </w:p>
    <w:p w14:paraId="2AF1D52F" w14:textId="77777777" w:rsidR="00E51554" w:rsidRDefault="00E51554" w:rsidP="00E51554"/>
    <w:p w14:paraId="0D276FF3" w14:textId="77777777" w:rsidR="00E51554" w:rsidRDefault="00E51554" w:rsidP="00E51554"/>
    <w:p w14:paraId="087D6AAF" w14:textId="77777777" w:rsidR="00E51554" w:rsidRDefault="00E51554" w:rsidP="00E51554"/>
    <w:p w14:paraId="1976BC3D" w14:textId="77777777" w:rsidR="00E51554" w:rsidRDefault="00E51554" w:rsidP="00E51554"/>
    <w:p w14:paraId="1D7C5970" w14:textId="77777777" w:rsidR="00E51554" w:rsidRDefault="00E51554" w:rsidP="00E51554"/>
    <w:p w14:paraId="3298F223" w14:textId="77777777" w:rsidR="00E51554" w:rsidRDefault="00E51554" w:rsidP="00E51554"/>
    <w:p w14:paraId="4E8CC6BB" w14:textId="77777777" w:rsidR="00E51554" w:rsidRDefault="00E51554" w:rsidP="00E51554"/>
    <w:p w14:paraId="5D5787AC" w14:textId="77777777" w:rsidR="00E51554" w:rsidRDefault="00E51554" w:rsidP="00E51554"/>
    <w:p w14:paraId="563C95B3" w14:textId="77777777" w:rsidR="00E51554" w:rsidRDefault="00E51554" w:rsidP="00E51554"/>
    <w:p w14:paraId="7B0174A9" w14:textId="77777777" w:rsidR="00E51554" w:rsidRDefault="00E51554" w:rsidP="00E51554"/>
    <w:p w14:paraId="584FDB2D" w14:textId="77777777" w:rsidR="00E51554" w:rsidRDefault="00E51554" w:rsidP="00E51554"/>
    <w:p w14:paraId="0CC206FC" w14:textId="77777777" w:rsidR="00E51554" w:rsidRDefault="00E51554" w:rsidP="00E51554"/>
    <w:p w14:paraId="35397B37" w14:textId="77777777" w:rsidR="00E51554" w:rsidRDefault="00E51554" w:rsidP="00E51554"/>
    <w:p w14:paraId="1394A7ED" w14:textId="77777777" w:rsidR="00E51554" w:rsidRDefault="00E51554" w:rsidP="00E51554"/>
    <w:p w14:paraId="5FAFC696" w14:textId="77777777" w:rsidR="00E51554" w:rsidRDefault="00E51554" w:rsidP="00E51554"/>
    <w:p w14:paraId="55CB4639" w14:textId="77777777" w:rsidR="00E51554" w:rsidRDefault="00E51554" w:rsidP="00E51554"/>
    <w:p w14:paraId="648A4AE0" w14:textId="1FD57E60" w:rsidR="00E51554" w:rsidRPr="00E51554" w:rsidRDefault="00E51554" w:rsidP="006251DB">
      <w:pPr>
        <w:keepNext/>
        <w:spacing w:before="0" w:after="0"/>
        <w:outlineLvl w:val="2"/>
      </w:pPr>
    </w:p>
    <w:sectPr w:rsidR="00E51554" w:rsidRPr="00E51554" w:rsidSect="00B437C8"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6D2374" w14:textId="77777777" w:rsidR="0043348C" w:rsidRDefault="0043348C" w:rsidP="00D91FF4">
      <w:r>
        <w:separator/>
      </w:r>
    </w:p>
  </w:endnote>
  <w:endnote w:type="continuationSeparator" w:id="0">
    <w:p w14:paraId="36EB2D3C" w14:textId="77777777" w:rsidR="0043348C" w:rsidRDefault="0043348C" w:rsidP="00D91FF4">
      <w:r>
        <w:continuationSeparator/>
      </w:r>
    </w:p>
  </w:endnote>
  <w:endnote w:type="continuationNotice" w:id="1">
    <w:p w14:paraId="7EF53061" w14:textId="77777777" w:rsidR="0043348C" w:rsidRDefault="0043348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505026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8F45FE" w14:textId="73696630" w:rsidR="00794566" w:rsidRDefault="0079456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38ED15B" w14:textId="1406EBC3" w:rsidR="007857F7" w:rsidRDefault="007857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8AE159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88C00D" w14:textId="77777777" w:rsidR="0043348C" w:rsidRDefault="0043348C" w:rsidP="00D91FF4">
      <w:r>
        <w:separator/>
      </w:r>
    </w:p>
  </w:footnote>
  <w:footnote w:type="continuationSeparator" w:id="0">
    <w:p w14:paraId="24E55D0E" w14:textId="77777777" w:rsidR="0043348C" w:rsidRDefault="0043348C" w:rsidP="00D91FF4">
      <w:r>
        <w:continuationSeparator/>
      </w:r>
    </w:p>
  </w:footnote>
  <w:footnote w:type="continuationNotice" w:id="1">
    <w:p w14:paraId="56BF767C" w14:textId="77777777" w:rsidR="0043348C" w:rsidRDefault="0043348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788777" w14:textId="77777777" w:rsidR="00794566" w:rsidRDefault="00794566">
    <w:pPr>
      <w:pStyle w:val="Header"/>
    </w:pPr>
  </w:p>
  <w:p w14:paraId="30A8664D" w14:textId="7563044A" w:rsidR="00794566" w:rsidRPr="00794566" w:rsidRDefault="00890683" w:rsidP="00794566">
    <w:pPr>
      <w:pStyle w:val="Header"/>
      <w:jc w:val="center"/>
      <w:rPr>
        <w:smallCaps/>
        <w:sz w:val="24"/>
        <w:szCs w:val="24"/>
      </w:rPr>
    </w:pPr>
    <w:r>
      <w:rPr>
        <w:smallCaps/>
        <w:sz w:val="24"/>
        <w:szCs w:val="24"/>
      </w:rPr>
      <w:t>Implement the Parent Leadership Training Institute Curriculum in Region</w:t>
    </w:r>
    <w:r w:rsidR="00794566" w:rsidRPr="00794566">
      <w:rPr>
        <w:smallCaps/>
        <w:sz w:val="24"/>
        <w:szCs w:val="24"/>
      </w:rPr>
      <w:t xml:space="preserve"> RFP 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3.5pt;height:24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B33010"/>
    <w:multiLevelType w:val="hybridMultilevel"/>
    <w:tmpl w:val="45A64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1F1150"/>
    <w:multiLevelType w:val="hybridMultilevel"/>
    <w:tmpl w:val="3458A0CA"/>
    <w:lvl w:ilvl="0" w:tplc="2D8CD0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393797"/>
    <w:multiLevelType w:val="hybridMultilevel"/>
    <w:tmpl w:val="C99E5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F86DFF"/>
    <w:multiLevelType w:val="hybridMultilevel"/>
    <w:tmpl w:val="36C21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1574157">
    <w:abstractNumId w:val="3"/>
  </w:num>
  <w:num w:numId="2" w16cid:durableId="392002542">
    <w:abstractNumId w:val="6"/>
  </w:num>
  <w:num w:numId="3" w16cid:durableId="1105421992">
    <w:abstractNumId w:val="22"/>
  </w:num>
  <w:num w:numId="4" w16cid:durableId="1936018071">
    <w:abstractNumId w:val="19"/>
  </w:num>
  <w:num w:numId="5" w16cid:durableId="1717044418">
    <w:abstractNumId w:val="15"/>
  </w:num>
  <w:num w:numId="6" w16cid:durableId="1428043878">
    <w:abstractNumId w:val="4"/>
  </w:num>
  <w:num w:numId="7" w16cid:durableId="2063746157">
    <w:abstractNumId w:val="13"/>
  </w:num>
  <w:num w:numId="8" w16cid:durableId="1392851343">
    <w:abstractNumId w:val="7"/>
  </w:num>
  <w:num w:numId="9" w16cid:durableId="95102194">
    <w:abstractNumId w:val="10"/>
  </w:num>
  <w:num w:numId="10" w16cid:durableId="569269424">
    <w:abstractNumId w:val="2"/>
  </w:num>
  <w:num w:numId="11" w16cid:durableId="1078743681">
    <w:abstractNumId w:val="2"/>
  </w:num>
  <w:num w:numId="12" w16cid:durableId="577135791">
    <w:abstractNumId w:val="23"/>
  </w:num>
  <w:num w:numId="13" w16cid:durableId="1860318649">
    <w:abstractNumId w:val="24"/>
  </w:num>
  <w:num w:numId="14" w16cid:durableId="1118137841">
    <w:abstractNumId w:val="14"/>
  </w:num>
  <w:num w:numId="15" w16cid:durableId="300814167">
    <w:abstractNumId w:val="2"/>
  </w:num>
  <w:num w:numId="16" w16cid:durableId="1444962416">
    <w:abstractNumId w:val="24"/>
  </w:num>
  <w:num w:numId="17" w16cid:durableId="699355794">
    <w:abstractNumId w:val="14"/>
  </w:num>
  <w:num w:numId="18" w16cid:durableId="2027436611">
    <w:abstractNumId w:val="9"/>
  </w:num>
  <w:num w:numId="19" w16cid:durableId="619190276">
    <w:abstractNumId w:val="5"/>
  </w:num>
  <w:num w:numId="20" w16cid:durableId="1697921462">
    <w:abstractNumId w:val="1"/>
  </w:num>
  <w:num w:numId="21" w16cid:durableId="1269460396">
    <w:abstractNumId w:val="0"/>
  </w:num>
  <w:num w:numId="22" w16cid:durableId="1300766195">
    <w:abstractNumId w:val="8"/>
  </w:num>
  <w:num w:numId="23" w16cid:durableId="1042897197">
    <w:abstractNumId w:val="17"/>
  </w:num>
  <w:num w:numId="24" w16cid:durableId="2003192725">
    <w:abstractNumId w:val="20"/>
  </w:num>
  <w:num w:numId="25" w16cid:durableId="1600066927">
    <w:abstractNumId w:val="20"/>
  </w:num>
  <w:num w:numId="26" w16cid:durableId="1429353162">
    <w:abstractNumId w:val="21"/>
  </w:num>
  <w:num w:numId="27" w16cid:durableId="1190686131">
    <w:abstractNumId w:val="12"/>
  </w:num>
  <w:num w:numId="28" w16cid:durableId="879560420">
    <w:abstractNumId w:val="16"/>
  </w:num>
  <w:num w:numId="29" w16cid:durableId="1508442554">
    <w:abstractNumId w:val="18"/>
  </w:num>
  <w:num w:numId="30" w16cid:durableId="1431702618">
    <w:abstractNumId w:val="25"/>
  </w:num>
  <w:num w:numId="31" w16cid:durableId="1540237813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1331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NjIwMzczMTA0tzBW0lEKTi0uzszPAykwrAUAh1po5iwAAAA="/>
  </w:docVars>
  <w:rsids>
    <w:rsidRoot w:val="00794566"/>
    <w:rsid w:val="0000099A"/>
    <w:rsid w:val="00002DEC"/>
    <w:rsid w:val="00004714"/>
    <w:rsid w:val="000065AC"/>
    <w:rsid w:val="00006A0A"/>
    <w:rsid w:val="00017478"/>
    <w:rsid w:val="00020400"/>
    <w:rsid w:val="00021F9D"/>
    <w:rsid w:val="000262BE"/>
    <w:rsid w:val="00030C21"/>
    <w:rsid w:val="00036F62"/>
    <w:rsid w:val="00040C79"/>
    <w:rsid w:val="0004740E"/>
    <w:rsid w:val="00056415"/>
    <w:rsid w:val="00064B90"/>
    <w:rsid w:val="00067FF8"/>
    <w:rsid w:val="000710F4"/>
    <w:rsid w:val="00071E2F"/>
    <w:rsid w:val="000722DA"/>
    <w:rsid w:val="0007374A"/>
    <w:rsid w:val="00077A06"/>
    <w:rsid w:val="00080404"/>
    <w:rsid w:val="00084742"/>
    <w:rsid w:val="000A3031"/>
    <w:rsid w:val="000A5AB9"/>
    <w:rsid w:val="000B0A75"/>
    <w:rsid w:val="000B284D"/>
    <w:rsid w:val="000B2E68"/>
    <w:rsid w:val="000B2EC7"/>
    <w:rsid w:val="000B37C9"/>
    <w:rsid w:val="000B7044"/>
    <w:rsid w:val="000C0257"/>
    <w:rsid w:val="000C3708"/>
    <w:rsid w:val="000C3761"/>
    <w:rsid w:val="000C7373"/>
    <w:rsid w:val="000D175E"/>
    <w:rsid w:val="000D654A"/>
    <w:rsid w:val="000E313B"/>
    <w:rsid w:val="000E3E9D"/>
    <w:rsid w:val="000E4F50"/>
    <w:rsid w:val="000E5416"/>
    <w:rsid w:val="000E5D00"/>
    <w:rsid w:val="000F0386"/>
    <w:rsid w:val="000F4BB1"/>
    <w:rsid w:val="00105C8C"/>
    <w:rsid w:val="0010634F"/>
    <w:rsid w:val="0010752F"/>
    <w:rsid w:val="00111329"/>
    <w:rsid w:val="00112066"/>
    <w:rsid w:val="00112831"/>
    <w:rsid w:val="001158DA"/>
    <w:rsid w:val="00115A4A"/>
    <w:rsid w:val="00121FAF"/>
    <w:rsid w:val="00125E9B"/>
    <w:rsid w:val="00130347"/>
    <w:rsid w:val="00135082"/>
    <w:rsid w:val="00135DC7"/>
    <w:rsid w:val="001413CC"/>
    <w:rsid w:val="00141FA3"/>
    <w:rsid w:val="00147ED1"/>
    <w:rsid w:val="001500D6"/>
    <w:rsid w:val="00157C41"/>
    <w:rsid w:val="00157CDB"/>
    <w:rsid w:val="00164394"/>
    <w:rsid w:val="0016451B"/>
    <w:rsid w:val="0016457A"/>
    <w:rsid w:val="001661D9"/>
    <w:rsid w:val="001708EC"/>
    <w:rsid w:val="001805A5"/>
    <w:rsid w:val="00181135"/>
    <w:rsid w:val="001816A4"/>
    <w:rsid w:val="00185F1A"/>
    <w:rsid w:val="001863F6"/>
    <w:rsid w:val="00190336"/>
    <w:rsid w:val="001925A8"/>
    <w:rsid w:val="00192B70"/>
    <w:rsid w:val="0019673D"/>
    <w:rsid w:val="00197518"/>
    <w:rsid w:val="00197F44"/>
    <w:rsid w:val="001A4683"/>
    <w:rsid w:val="001A46BB"/>
    <w:rsid w:val="001B37AA"/>
    <w:rsid w:val="001B5EB2"/>
    <w:rsid w:val="001B682F"/>
    <w:rsid w:val="001B6FD0"/>
    <w:rsid w:val="001B7D48"/>
    <w:rsid w:val="001C3208"/>
    <w:rsid w:val="001C55E0"/>
    <w:rsid w:val="001C5A9B"/>
    <w:rsid w:val="001C6CF3"/>
    <w:rsid w:val="001D4710"/>
    <w:rsid w:val="001E3E40"/>
    <w:rsid w:val="001E4054"/>
    <w:rsid w:val="001E5573"/>
    <w:rsid w:val="001E5ECF"/>
    <w:rsid w:val="001F032E"/>
    <w:rsid w:val="001F3408"/>
    <w:rsid w:val="00210D81"/>
    <w:rsid w:val="00211CA3"/>
    <w:rsid w:val="00215499"/>
    <w:rsid w:val="00215CE2"/>
    <w:rsid w:val="00217EA0"/>
    <w:rsid w:val="00222A49"/>
    <w:rsid w:val="0022552E"/>
    <w:rsid w:val="00227503"/>
    <w:rsid w:val="00227E68"/>
    <w:rsid w:val="00232F7C"/>
    <w:rsid w:val="00236CB0"/>
    <w:rsid w:val="00240B7B"/>
    <w:rsid w:val="00243C63"/>
    <w:rsid w:val="00261247"/>
    <w:rsid w:val="00264590"/>
    <w:rsid w:val="00264652"/>
    <w:rsid w:val="0026674F"/>
    <w:rsid w:val="00280071"/>
    <w:rsid w:val="002819E4"/>
    <w:rsid w:val="00282084"/>
    <w:rsid w:val="00291052"/>
    <w:rsid w:val="002A12EA"/>
    <w:rsid w:val="002A362A"/>
    <w:rsid w:val="002A7989"/>
    <w:rsid w:val="002B5183"/>
    <w:rsid w:val="002B57CC"/>
    <w:rsid w:val="002B5E79"/>
    <w:rsid w:val="002C0859"/>
    <w:rsid w:val="002C0AA0"/>
    <w:rsid w:val="002C4D0D"/>
    <w:rsid w:val="002D0C42"/>
    <w:rsid w:val="002D40ED"/>
    <w:rsid w:val="002D5822"/>
    <w:rsid w:val="002E7098"/>
    <w:rsid w:val="002F1947"/>
    <w:rsid w:val="002F3C35"/>
    <w:rsid w:val="00306D94"/>
    <w:rsid w:val="003125DF"/>
    <w:rsid w:val="00312FFD"/>
    <w:rsid w:val="003174CB"/>
    <w:rsid w:val="00326CA4"/>
    <w:rsid w:val="003306BB"/>
    <w:rsid w:val="00330A0B"/>
    <w:rsid w:val="00331A52"/>
    <w:rsid w:val="00335736"/>
    <w:rsid w:val="003563D2"/>
    <w:rsid w:val="00361F57"/>
    <w:rsid w:val="00366EA1"/>
    <w:rsid w:val="003672F3"/>
    <w:rsid w:val="0037030D"/>
    <w:rsid w:val="00376FA5"/>
    <w:rsid w:val="00383B41"/>
    <w:rsid w:val="00383F3C"/>
    <w:rsid w:val="00384D18"/>
    <w:rsid w:val="00390D56"/>
    <w:rsid w:val="003919A9"/>
    <w:rsid w:val="00391AC3"/>
    <w:rsid w:val="00397733"/>
    <w:rsid w:val="003A1479"/>
    <w:rsid w:val="003A1813"/>
    <w:rsid w:val="003A216E"/>
    <w:rsid w:val="003A404E"/>
    <w:rsid w:val="003B4F99"/>
    <w:rsid w:val="003B5248"/>
    <w:rsid w:val="003B7D82"/>
    <w:rsid w:val="003C354B"/>
    <w:rsid w:val="003C4644"/>
    <w:rsid w:val="003C5BE3"/>
    <w:rsid w:val="003D0145"/>
    <w:rsid w:val="003D68F4"/>
    <w:rsid w:val="003D7664"/>
    <w:rsid w:val="003F7CD9"/>
    <w:rsid w:val="00404115"/>
    <w:rsid w:val="00406C96"/>
    <w:rsid w:val="00413023"/>
    <w:rsid w:val="00413A7C"/>
    <w:rsid w:val="00413B50"/>
    <w:rsid w:val="004141DD"/>
    <w:rsid w:val="00431096"/>
    <w:rsid w:val="00432F70"/>
    <w:rsid w:val="0043348C"/>
    <w:rsid w:val="00443DC4"/>
    <w:rsid w:val="00447FDC"/>
    <w:rsid w:val="00450B70"/>
    <w:rsid w:val="00460601"/>
    <w:rsid w:val="00460A43"/>
    <w:rsid w:val="00461804"/>
    <w:rsid w:val="00462205"/>
    <w:rsid w:val="004643F7"/>
    <w:rsid w:val="00464EE8"/>
    <w:rsid w:val="00466810"/>
    <w:rsid w:val="00474E8B"/>
    <w:rsid w:val="0047706A"/>
    <w:rsid w:val="00477098"/>
    <w:rsid w:val="004816B5"/>
    <w:rsid w:val="00483DD2"/>
    <w:rsid w:val="00484386"/>
    <w:rsid w:val="00485BB6"/>
    <w:rsid w:val="00486AD3"/>
    <w:rsid w:val="00494E6F"/>
    <w:rsid w:val="004A1B4D"/>
    <w:rsid w:val="004A58DD"/>
    <w:rsid w:val="004A6119"/>
    <w:rsid w:val="004B47DC"/>
    <w:rsid w:val="004B4A38"/>
    <w:rsid w:val="004B5093"/>
    <w:rsid w:val="004B6085"/>
    <w:rsid w:val="004B67DF"/>
    <w:rsid w:val="004C44DA"/>
    <w:rsid w:val="004D679E"/>
    <w:rsid w:val="004E3DF6"/>
    <w:rsid w:val="004E75B3"/>
    <w:rsid w:val="004F04BA"/>
    <w:rsid w:val="004F0EFF"/>
    <w:rsid w:val="004F5F12"/>
    <w:rsid w:val="004F7ACC"/>
    <w:rsid w:val="0050093F"/>
    <w:rsid w:val="00502ECA"/>
    <w:rsid w:val="005037FE"/>
    <w:rsid w:val="00514788"/>
    <w:rsid w:val="00517165"/>
    <w:rsid w:val="005320CF"/>
    <w:rsid w:val="00534A4B"/>
    <w:rsid w:val="00535590"/>
    <w:rsid w:val="0054371B"/>
    <w:rsid w:val="005500EA"/>
    <w:rsid w:val="00560599"/>
    <w:rsid w:val="0056125C"/>
    <w:rsid w:val="00561F9A"/>
    <w:rsid w:val="00562318"/>
    <w:rsid w:val="00565DD6"/>
    <w:rsid w:val="0056615E"/>
    <w:rsid w:val="005666F2"/>
    <w:rsid w:val="00573151"/>
    <w:rsid w:val="0057515F"/>
    <w:rsid w:val="0057549D"/>
    <w:rsid w:val="00580E54"/>
    <w:rsid w:val="0058227B"/>
    <w:rsid w:val="00592D99"/>
    <w:rsid w:val="005947B5"/>
    <w:rsid w:val="005949F7"/>
    <w:rsid w:val="005A1427"/>
    <w:rsid w:val="005A4E63"/>
    <w:rsid w:val="005A77D3"/>
    <w:rsid w:val="005A7C91"/>
    <w:rsid w:val="005B0802"/>
    <w:rsid w:val="005B0951"/>
    <w:rsid w:val="005B2274"/>
    <w:rsid w:val="005B2DDF"/>
    <w:rsid w:val="005B4AE7"/>
    <w:rsid w:val="005B53B0"/>
    <w:rsid w:val="005B680F"/>
    <w:rsid w:val="005C16D8"/>
    <w:rsid w:val="005D04AB"/>
    <w:rsid w:val="005D4207"/>
    <w:rsid w:val="005D4525"/>
    <w:rsid w:val="005D45B3"/>
    <w:rsid w:val="005D5D89"/>
    <w:rsid w:val="005E3FC1"/>
    <w:rsid w:val="005E5133"/>
    <w:rsid w:val="005F39B4"/>
    <w:rsid w:val="005F6005"/>
    <w:rsid w:val="00601B3F"/>
    <w:rsid w:val="006042CE"/>
    <w:rsid w:val="006064AB"/>
    <w:rsid w:val="00621BD2"/>
    <w:rsid w:val="00622BB5"/>
    <w:rsid w:val="0062489B"/>
    <w:rsid w:val="006251DB"/>
    <w:rsid w:val="00631461"/>
    <w:rsid w:val="006403D0"/>
    <w:rsid w:val="00652D74"/>
    <w:rsid w:val="00652F3D"/>
    <w:rsid w:val="00655345"/>
    <w:rsid w:val="0065683E"/>
    <w:rsid w:val="0065751F"/>
    <w:rsid w:val="006575CB"/>
    <w:rsid w:val="006577FE"/>
    <w:rsid w:val="00663E97"/>
    <w:rsid w:val="00666DE3"/>
    <w:rsid w:val="00672536"/>
    <w:rsid w:val="00674191"/>
    <w:rsid w:val="006769D1"/>
    <w:rsid w:val="00680EAB"/>
    <w:rsid w:val="006817AD"/>
    <w:rsid w:val="00681EDC"/>
    <w:rsid w:val="00683D66"/>
    <w:rsid w:val="0068649F"/>
    <w:rsid w:val="00687189"/>
    <w:rsid w:val="00693F0C"/>
    <w:rsid w:val="00697CCC"/>
    <w:rsid w:val="006B13B7"/>
    <w:rsid w:val="006B2942"/>
    <w:rsid w:val="006B3994"/>
    <w:rsid w:val="006C0E45"/>
    <w:rsid w:val="006C3570"/>
    <w:rsid w:val="006D20E0"/>
    <w:rsid w:val="006D4829"/>
    <w:rsid w:val="006E0354"/>
    <w:rsid w:val="006E18EC"/>
    <w:rsid w:val="006E54E7"/>
    <w:rsid w:val="006E6FF6"/>
    <w:rsid w:val="006F2ABB"/>
    <w:rsid w:val="006F2E13"/>
    <w:rsid w:val="006F3B38"/>
    <w:rsid w:val="006F5AED"/>
    <w:rsid w:val="007137A4"/>
    <w:rsid w:val="007233B2"/>
    <w:rsid w:val="0072434F"/>
    <w:rsid w:val="00731F78"/>
    <w:rsid w:val="0073265A"/>
    <w:rsid w:val="0073296A"/>
    <w:rsid w:val="0073724C"/>
    <w:rsid w:val="007431DB"/>
    <w:rsid w:val="0074778B"/>
    <w:rsid w:val="0075287A"/>
    <w:rsid w:val="00754DC4"/>
    <w:rsid w:val="00761B0F"/>
    <w:rsid w:val="0076284D"/>
    <w:rsid w:val="00763D1A"/>
    <w:rsid w:val="0076691A"/>
    <w:rsid w:val="0077225E"/>
    <w:rsid w:val="007747F3"/>
    <w:rsid w:val="00777324"/>
    <w:rsid w:val="007842E2"/>
    <w:rsid w:val="007857F7"/>
    <w:rsid w:val="00787C6F"/>
    <w:rsid w:val="00790306"/>
    <w:rsid w:val="00793F48"/>
    <w:rsid w:val="00794566"/>
    <w:rsid w:val="0079507B"/>
    <w:rsid w:val="007A1BC7"/>
    <w:rsid w:val="007A3A1C"/>
    <w:rsid w:val="007A574A"/>
    <w:rsid w:val="007A600E"/>
    <w:rsid w:val="007B35B2"/>
    <w:rsid w:val="007B43EF"/>
    <w:rsid w:val="007C1518"/>
    <w:rsid w:val="007C1CF9"/>
    <w:rsid w:val="007D1FFF"/>
    <w:rsid w:val="007D42A0"/>
    <w:rsid w:val="007D48A9"/>
    <w:rsid w:val="007D79CF"/>
    <w:rsid w:val="007E29C6"/>
    <w:rsid w:val="007E3DBE"/>
    <w:rsid w:val="007E5F3F"/>
    <w:rsid w:val="007E677C"/>
    <w:rsid w:val="007E685C"/>
    <w:rsid w:val="007F428E"/>
    <w:rsid w:val="007F6108"/>
    <w:rsid w:val="007F7097"/>
    <w:rsid w:val="00806678"/>
    <w:rsid w:val="008067A6"/>
    <w:rsid w:val="0081180A"/>
    <w:rsid w:val="008140CC"/>
    <w:rsid w:val="00816061"/>
    <w:rsid w:val="008251B3"/>
    <w:rsid w:val="008326D5"/>
    <w:rsid w:val="008340B1"/>
    <w:rsid w:val="008407C8"/>
    <w:rsid w:val="00841688"/>
    <w:rsid w:val="00844C3F"/>
    <w:rsid w:val="00844F1D"/>
    <w:rsid w:val="0084749F"/>
    <w:rsid w:val="008501D4"/>
    <w:rsid w:val="008537D9"/>
    <w:rsid w:val="00856354"/>
    <w:rsid w:val="008579FA"/>
    <w:rsid w:val="008610B8"/>
    <w:rsid w:val="0086272C"/>
    <w:rsid w:val="00864202"/>
    <w:rsid w:val="00864470"/>
    <w:rsid w:val="008646C9"/>
    <w:rsid w:val="00870D0A"/>
    <w:rsid w:val="00874361"/>
    <w:rsid w:val="00874C81"/>
    <w:rsid w:val="00881335"/>
    <w:rsid w:val="008826B4"/>
    <w:rsid w:val="00890683"/>
    <w:rsid w:val="008A2396"/>
    <w:rsid w:val="008A4878"/>
    <w:rsid w:val="008B258F"/>
    <w:rsid w:val="008B363C"/>
    <w:rsid w:val="008B5443"/>
    <w:rsid w:val="008B605E"/>
    <w:rsid w:val="008B7A1E"/>
    <w:rsid w:val="008C7B15"/>
    <w:rsid w:val="008C7EEB"/>
    <w:rsid w:val="008D0DEF"/>
    <w:rsid w:val="008D2256"/>
    <w:rsid w:val="008D5E3D"/>
    <w:rsid w:val="008E09D4"/>
    <w:rsid w:val="008F14F4"/>
    <w:rsid w:val="008F57C6"/>
    <w:rsid w:val="008F6005"/>
    <w:rsid w:val="008F7133"/>
    <w:rsid w:val="00905BC6"/>
    <w:rsid w:val="0090737A"/>
    <w:rsid w:val="00910D79"/>
    <w:rsid w:val="00921560"/>
    <w:rsid w:val="009266B9"/>
    <w:rsid w:val="009271D7"/>
    <w:rsid w:val="00931762"/>
    <w:rsid w:val="00932BAF"/>
    <w:rsid w:val="0094786F"/>
    <w:rsid w:val="00950FFD"/>
    <w:rsid w:val="009514B7"/>
    <w:rsid w:val="0096021C"/>
    <w:rsid w:val="0096108C"/>
    <w:rsid w:val="00963BA0"/>
    <w:rsid w:val="00967764"/>
    <w:rsid w:val="00970AE1"/>
    <w:rsid w:val="0097264E"/>
    <w:rsid w:val="00973C9D"/>
    <w:rsid w:val="009810EE"/>
    <w:rsid w:val="009837DB"/>
    <w:rsid w:val="00984CC9"/>
    <w:rsid w:val="009859B1"/>
    <w:rsid w:val="00987E4D"/>
    <w:rsid w:val="00990E51"/>
    <w:rsid w:val="0099233F"/>
    <w:rsid w:val="00992A3C"/>
    <w:rsid w:val="009A1A5C"/>
    <w:rsid w:val="009B54A0"/>
    <w:rsid w:val="009C5A05"/>
    <w:rsid w:val="009C6405"/>
    <w:rsid w:val="009C6633"/>
    <w:rsid w:val="009D507D"/>
    <w:rsid w:val="009D5BF9"/>
    <w:rsid w:val="009E1ED8"/>
    <w:rsid w:val="009E5F15"/>
    <w:rsid w:val="009F190D"/>
    <w:rsid w:val="009F6B2C"/>
    <w:rsid w:val="00A0545F"/>
    <w:rsid w:val="00A11AB0"/>
    <w:rsid w:val="00A216A2"/>
    <w:rsid w:val="00A30799"/>
    <w:rsid w:val="00A3734E"/>
    <w:rsid w:val="00A442AD"/>
    <w:rsid w:val="00A46504"/>
    <w:rsid w:val="00A476C1"/>
    <w:rsid w:val="00A57FE8"/>
    <w:rsid w:val="00A6316B"/>
    <w:rsid w:val="00A64DB9"/>
    <w:rsid w:val="00A64ECE"/>
    <w:rsid w:val="00A66185"/>
    <w:rsid w:val="00A71CAD"/>
    <w:rsid w:val="00A731A2"/>
    <w:rsid w:val="00A827B0"/>
    <w:rsid w:val="00A827C1"/>
    <w:rsid w:val="00A835DA"/>
    <w:rsid w:val="00A89C4E"/>
    <w:rsid w:val="00A92AFF"/>
    <w:rsid w:val="00A93F40"/>
    <w:rsid w:val="00A952ED"/>
    <w:rsid w:val="00A96F93"/>
    <w:rsid w:val="00AB1F46"/>
    <w:rsid w:val="00AB4FBD"/>
    <w:rsid w:val="00AB65FF"/>
    <w:rsid w:val="00AC0E76"/>
    <w:rsid w:val="00AC1A95"/>
    <w:rsid w:val="00AC3513"/>
    <w:rsid w:val="00AD122F"/>
    <w:rsid w:val="00AD2873"/>
    <w:rsid w:val="00AD39DA"/>
    <w:rsid w:val="00AD5DFE"/>
    <w:rsid w:val="00AD6B44"/>
    <w:rsid w:val="00AE157E"/>
    <w:rsid w:val="00AE31D4"/>
    <w:rsid w:val="00AE5772"/>
    <w:rsid w:val="00AF0675"/>
    <w:rsid w:val="00AF1556"/>
    <w:rsid w:val="00AF22AD"/>
    <w:rsid w:val="00AF2B01"/>
    <w:rsid w:val="00AF5107"/>
    <w:rsid w:val="00B0058A"/>
    <w:rsid w:val="00B0075B"/>
    <w:rsid w:val="00B02B68"/>
    <w:rsid w:val="00B06264"/>
    <w:rsid w:val="00B07C8F"/>
    <w:rsid w:val="00B25CED"/>
    <w:rsid w:val="00B266EF"/>
    <w:rsid w:val="00B275D4"/>
    <w:rsid w:val="00B31CAF"/>
    <w:rsid w:val="00B3371D"/>
    <w:rsid w:val="00B40033"/>
    <w:rsid w:val="00B437C8"/>
    <w:rsid w:val="00B57232"/>
    <w:rsid w:val="00B7344F"/>
    <w:rsid w:val="00B75051"/>
    <w:rsid w:val="00B75E27"/>
    <w:rsid w:val="00B77CC5"/>
    <w:rsid w:val="00B859DE"/>
    <w:rsid w:val="00B9193D"/>
    <w:rsid w:val="00B97FD9"/>
    <w:rsid w:val="00BA2AB1"/>
    <w:rsid w:val="00BA47E0"/>
    <w:rsid w:val="00BA4F84"/>
    <w:rsid w:val="00BB3D9E"/>
    <w:rsid w:val="00BC3C7C"/>
    <w:rsid w:val="00BD0E59"/>
    <w:rsid w:val="00BD3B6B"/>
    <w:rsid w:val="00BE01EA"/>
    <w:rsid w:val="00BE0288"/>
    <w:rsid w:val="00BE3444"/>
    <w:rsid w:val="00BE636B"/>
    <w:rsid w:val="00BE637D"/>
    <w:rsid w:val="00C047DA"/>
    <w:rsid w:val="00C05A8E"/>
    <w:rsid w:val="00C12D2F"/>
    <w:rsid w:val="00C2328C"/>
    <w:rsid w:val="00C24E46"/>
    <w:rsid w:val="00C277A8"/>
    <w:rsid w:val="00C309AE"/>
    <w:rsid w:val="00C365CE"/>
    <w:rsid w:val="00C417EB"/>
    <w:rsid w:val="00C42F37"/>
    <w:rsid w:val="00C47CBC"/>
    <w:rsid w:val="00C528AE"/>
    <w:rsid w:val="00C6159B"/>
    <w:rsid w:val="00C64398"/>
    <w:rsid w:val="00C76F28"/>
    <w:rsid w:val="00C76FAF"/>
    <w:rsid w:val="00C77A4A"/>
    <w:rsid w:val="00C84195"/>
    <w:rsid w:val="00C87E0E"/>
    <w:rsid w:val="00C90830"/>
    <w:rsid w:val="00CA00D1"/>
    <w:rsid w:val="00CA3DA1"/>
    <w:rsid w:val="00CA5D23"/>
    <w:rsid w:val="00CB5C98"/>
    <w:rsid w:val="00CC042A"/>
    <w:rsid w:val="00CC1BAD"/>
    <w:rsid w:val="00CC58A1"/>
    <w:rsid w:val="00CD0E59"/>
    <w:rsid w:val="00CD38F3"/>
    <w:rsid w:val="00CE0FEE"/>
    <w:rsid w:val="00CE45B0"/>
    <w:rsid w:val="00CF1393"/>
    <w:rsid w:val="00CF42CF"/>
    <w:rsid w:val="00CF4F3A"/>
    <w:rsid w:val="00D0014D"/>
    <w:rsid w:val="00D13F6B"/>
    <w:rsid w:val="00D20348"/>
    <w:rsid w:val="00D22819"/>
    <w:rsid w:val="00D24A93"/>
    <w:rsid w:val="00D31927"/>
    <w:rsid w:val="00D32C65"/>
    <w:rsid w:val="00D33929"/>
    <w:rsid w:val="00D344F7"/>
    <w:rsid w:val="00D34985"/>
    <w:rsid w:val="00D3645A"/>
    <w:rsid w:val="00D36875"/>
    <w:rsid w:val="00D40107"/>
    <w:rsid w:val="00D41C29"/>
    <w:rsid w:val="00D511F0"/>
    <w:rsid w:val="00D54EE5"/>
    <w:rsid w:val="00D6144D"/>
    <w:rsid w:val="00D61833"/>
    <w:rsid w:val="00D622A7"/>
    <w:rsid w:val="00D63BAA"/>
    <w:rsid w:val="00D63F82"/>
    <w:rsid w:val="00D640FC"/>
    <w:rsid w:val="00D643F2"/>
    <w:rsid w:val="00D661BD"/>
    <w:rsid w:val="00D70F7D"/>
    <w:rsid w:val="00D73F03"/>
    <w:rsid w:val="00D761F7"/>
    <w:rsid w:val="00D85AA6"/>
    <w:rsid w:val="00D91FF4"/>
    <w:rsid w:val="00D920BB"/>
    <w:rsid w:val="00D92929"/>
    <w:rsid w:val="00D93C2E"/>
    <w:rsid w:val="00D94C0C"/>
    <w:rsid w:val="00D970A5"/>
    <w:rsid w:val="00DA1F0C"/>
    <w:rsid w:val="00DA201C"/>
    <w:rsid w:val="00DA52A6"/>
    <w:rsid w:val="00DB4967"/>
    <w:rsid w:val="00DC152B"/>
    <w:rsid w:val="00DC1A1C"/>
    <w:rsid w:val="00DC22CF"/>
    <w:rsid w:val="00DC6299"/>
    <w:rsid w:val="00DD1547"/>
    <w:rsid w:val="00DD53C3"/>
    <w:rsid w:val="00DD697E"/>
    <w:rsid w:val="00DE0208"/>
    <w:rsid w:val="00DE04D4"/>
    <w:rsid w:val="00DE4241"/>
    <w:rsid w:val="00DE50CB"/>
    <w:rsid w:val="00DE5728"/>
    <w:rsid w:val="00DE739E"/>
    <w:rsid w:val="00DF067F"/>
    <w:rsid w:val="00DF06B0"/>
    <w:rsid w:val="00DF4F9C"/>
    <w:rsid w:val="00DF7D0D"/>
    <w:rsid w:val="00E02492"/>
    <w:rsid w:val="00E10CA1"/>
    <w:rsid w:val="00E14000"/>
    <w:rsid w:val="00E206AE"/>
    <w:rsid w:val="00E20F02"/>
    <w:rsid w:val="00E229C1"/>
    <w:rsid w:val="00E23397"/>
    <w:rsid w:val="00E32CD7"/>
    <w:rsid w:val="00E37DF5"/>
    <w:rsid w:val="00E37E69"/>
    <w:rsid w:val="00E40873"/>
    <w:rsid w:val="00E40E7B"/>
    <w:rsid w:val="00E41508"/>
    <w:rsid w:val="00E44EE1"/>
    <w:rsid w:val="00E466E3"/>
    <w:rsid w:val="00E479BF"/>
    <w:rsid w:val="00E51554"/>
    <w:rsid w:val="00E51914"/>
    <w:rsid w:val="00E5241D"/>
    <w:rsid w:val="00E55756"/>
    <w:rsid w:val="00E55EE8"/>
    <w:rsid w:val="00E5680C"/>
    <w:rsid w:val="00E57369"/>
    <w:rsid w:val="00E61A16"/>
    <w:rsid w:val="00E652FC"/>
    <w:rsid w:val="00E659AE"/>
    <w:rsid w:val="00E7358D"/>
    <w:rsid w:val="00E75CAB"/>
    <w:rsid w:val="00E76267"/>
    <w:rsid w:val="00E76F38"/>
    <w:rsid w:val="00E867D6"/>
    <w:rsid w:val="00E93C90"/>
    <w:rsid w:val="00EA535B"/>
    <w:rsid w:val="00EC10E3"/>
    <w:rsid w:val="00EC21D7"/>
    <w:rsid w:val="00EC579D"/>
    <w:rsid w:val="00ED14C6"/>
    <w:rsid w:val="00ED5BDC"/>
    <w:rsid w:val="00ED73E8"/>
    <w:rsid w:val="00ED7DAC"/>
    <w:rsid w:val="00EE1B2F"/>
    <w:rsid w:val="00EE2630"/>
    <w:rsid w:val="00EF5FD3"/>
    <w:rsid w:val="00F04EAB"/>
    <w:rsid w:val="00F067A6"/>
    <w:rsid w:val="00F11016"/>
    <w:rsid w:val="00F14EA6"/>
    <w:rsid w:val="00F20B25"/>
    <w:rsid w:val="00F212F3"/>
    <w:rsid w:val="00F25D1F"/>
    <w:rsid w:val="00F278C3"/>
    <w:rsid w:val="00F2790B"/>
    <w:rsid w:val="00F313DE"/>
    <w:rsid w:val="00F54CD7"/>
    <w:rsid w:val="00F6065E"/>
    <w:rsid w:val="00F628D7"/>
    <w:rsid w:val="00F70C03"/>
    <w:rsid w:val="00F8017E"/>
    <w:rsid w:val="00F84B9F"/>
    <w:rsid w:val="00F9084A"/>
    <w:rsid w:val="00FA1F1B"/>
    <w:rsid w:val="00FA7765"/>
    <w:rsid w:val="00FB0B61"/>
    <w:rsid w:val="00FB1253"/>
    <w:rsid w:val="00FB4765"/>
    <w:rsid w:val="00FB6E40"/>
    <w:rsid w:val="00FC76F6"/>
    <w:rsid w:val="00FD1CCB"/>
    <w:rsid w:val="00FD1E38"/>
    <w:rsid w:val="00FD1F8E"/>
    <w:rsid w:val="00FD5BF8"/>
    <w:rsid w:val="00FE0803"/>
    <w:rsid w:val="00FE235B"/>
    <w:rsid w:val="00FE270A"/>
    <w:rsid w:val="011812C3"/>
    <w:rsid w:val="01E1816D"/>
    <w:rsid w:val="079F5884"/>
    <w:rsid w:val="08D1C2E8"/>
    <w:rsid w:val="0B30F2D7"/>
    <w:rsid w:val="16A225A5"/>
    <w:rsid w:val="18B7AF20"/>
    <w:rsid w:val="1D4A9A5D"/>
    <w:rsid w:val="1F6727A1"/>
    <w:rsid w:val="2139649B"/>
    <w:rsid w:val="24CB98C3"/>
    <w:rsid w:val="288650A5"/>
    <w:rsid w:val="2A0CEBD3"/>
    <w:rsid w:val="2D2E2594"/>
    <w:rsid w:val="2D439076"/>
    <w:rsid w:val="3926FF6B"/>
    <w:rsid w:val="3D9DB5B5"/>
    <w:rsid w:val="3ECE15D9"/>
    <w:rsid w:val="45603459"/>
    <w:rsid w:val="4B1565A0"/>
    <w:rsid w:val="52F8A0F6"/>
    <w:rsid w:val="577EE329"/>
    <w:rsid w:val="57CD3F7A"/>
    <w:rsid w:val="5AE35128"/>
    <w:rsid w:val="5DA44C7F"/>
    <w:rsid w:val="5EAB8404"/>
    <w:rsid w:val="6142CB3E"/>
    <w:rsid w:val="651554E0"/>
    <w:rsid w:val="6866AFCB"/>
    <w:rsid w:val="6900DC3F"/>
    <w:rsid w:val="6A6468B6"/>
    <w:rsid w:val="6BE7F714"/>
    <w:rsid w:val="6D7550DA"/>
    <w:rsid w:val="764DC3B7"/>
    <w:rsid w:val="77EC2581"/>
    <w:rsid w:val="78D66E13"/>
    <w:rsid w:val="79118395"/>
    <w:rsid w:val="7A8EC4B1"/>
    <w:rsid w:val="7FD53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3"/>
    <o:shapelayout v:ext="edit">
      <o:idmap v:ext="edit" data="2"/>
    </o:shapelayout>
  </w:shapeDefaults>
  <w:decimalSymbol w:val="."/>
  <w:listSeparator w:val=","/>
  <w14:docId w14:val="1EE05191"/>
  <w15:chartTrackingRefBased/>
  <w15:docId w15:val="{A0057E90-E8BB-499A-8BC6-9BA1200B3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kern w:val="2"/>
        <w:sz w:val="22"/>
        <w:szCs w:val="22"/>
        <w:lang w:val="en-US" w:eastAsia="en-US" w:bidi="en-US"/>
        <w14:ligatures w14:val="standardContextual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266B9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B3371D"/>
    <w:pPr>
      <w:keepNext/>
      <w:spacing w:before="240" w:after="120"/>
      <w:outlineLvl w:val="3"/>
    </w:pPr>
    <w:rPr>
      <w:rFonts w:eastAsiaTheme="majorEastAsia" w:cstheme="majorBidi"/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B3371D"/>
    <w:rPr>
      <w:rFonts w:eastAsiaTheme="majorEastAsia" w:cstheme="majorBidi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9456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566"/>
  </w:style>
  <w:style w:type="paragraph" w:customStyle="1" w:styleId="Default">
    <w:name w:val="Default"/>
    <w:rsid w:val="00794566"/>
    <w:pPr>
      <w:autoSpaceDE w:val="0"/>
      <w:autoSpaceDN w:val="0"/>
      <w:adjustRightInd w:val="0"/>
      <w:spacing w:before="0" w:line="240" w:lineRule="auto"/>
    </w:pPr>
    <w:rPr>
      <w:rFonts w:cs="Calibri"/>
      <w:color w:val="000000"/>
      <w:kern w:val="0"/>
      <w:sz w:val="24"/>
      <w:szCs w:val="24"/>
      <w:lang w:bidi="ar-SA"/>
    </w:rPr>
  </w:style>
  <w:style w:type="character" w:styleId="CommentReference">
    <w:name w:val="annotation reference"/>
    <w:basedOn w:val="DefaultParagraphFont"/>
    <w:semiHidden/>
    <w:unhideWhenUsed/>
    <w:rsid w:val="0041302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130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130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130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1302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E5F3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47FDC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5B680F"/>
    <w:pPr>
      <w:spacing w:before="0" w:line="240" w:lineRule="auto"/>
    </w:pPr>
  </w:style>
  <w:style w:type="character" w:styleId="FollowedHyperlink">
    <w:name w:val="FollowedHyperlink"/>
    <w:basedOn w:val="DefaultParagraphFont"/>
    <w:semiHidden/>
    <w:unhideWhenUsed/>
    <w:rsid w:val="00992A3C"/>
    <w:rPr>
      <w:color w:val="5D295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n.gov/dhs/partners-and-providers/grants-rfps/" TargetMode="External"/><Relationship Id="rId18" Type="http://schemas.openxmlformats.org/officeDocument/2006/relationships/hyperlink" Target="https://mn.gov/dhs/partners-and-providers/grants-rfps/" TargetMode="External"/><Relationship Id="rId26" Type="http://schemas.openxmlformats.org/officeDocument/2006/relationships/hyperlink" Target="https://www.diversitydatakids.org/child-opportunity-index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mncompass.org/profiles/region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regional.plti.rfp.dcyf@state.mn.us" TargetMode="External"/><Relationship Id="rId17" Type="http://schemas.openxmlformats.org/officeDocument/2006/relationships/hyperlink" Target="https://mn.gov/dhs/partners-and-providers/grants-rfps/" TargetMode="External"/><Relationship Id="rId25" Type="http://schemas.openxmlformats.org/officeDocument/2006/relationships/hyperlink" Target="https://www.mncompass.org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n.gov/dhs/partners-and-providers/grants-rfps/" TargetMode="External"/><Relationship Id="rId20" Type="http://schemas.openxmlformats.org/officeDocument/2006/relationships/hyperlink" Target="https://www.mncompass.org/profiles/county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mn.gov/dhs/partners-and-providers/grants-rfps/" TargetMode="External"/><Relationship Id="rId23" Type="http://schemas.openxmlformats.org/officeDocument/2006/relationships/footer" Target="footer1.xml"/><Relationship Id="rId28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yperlink" Target="https://mn.gov/dhs/partners-and-providers/grants-rfp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mn.gov/dhs/partners-and-providers/grants-rfps/" TargetMode="External"/><Relationship Id="rId22" Type="http://schemas.openxmlformats.org/officeDocument/2006/relationships/header" Target="header1.xml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63516DDBE5445F18EA37C766779C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2420FC-2729-45FA-9627-1E60AB8855D8}"/>
      </w:docPartPr>
      <w:docPartBody>
        <w:p w:rsidR="00AD3C65" w:rsidRDefault="00AD3C65">
          <w:pPr>
            <w:pStyle w:val="E63516DDBE5445F18EA37C766779C4F8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F8E4B8E3304B21AD7E163102E56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60C3AF-8617-47AF-924B-E035DDEF8320}"/>
      </w:docPartPr>
      <w:docPartBody>
        <w:p w:rsidR="00AD3C65" w:rsidRDefault="00AD3C65">
          <w:pPr>
            <w:pStyle w:val="A6F8E4B8E3304B21AD7E163102E56D27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64050F2E3A4486B4AE16A3F5E28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0EE68-FBE9-4582-B0C6-AB0D3AE14E4F}"/>
      </w:docPartPr>
      <w:docPartBody>
        <w:p w:rsidR="00AD3C65" w:rsidRDefault="00AD3C65">
          <w:pPr>
            <w:pStyle w:val="0664050F2E3A4486B4AE16A3F5E289B8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0F7FA0587E44788E289233C8225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0D54D-BA45-4740-B7A3-47E66395CD7C}"/>
      </w:docPartPr>
      <w:docPartBody>
        <w:p w:rsidR="00AD3C65" w:rsidRDefault="00AD3C65">
          <w:pPr>
            <w:pStyle w:val="A90F7FA0587E44788E289233C8225568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4EA0518AE84FC39351D3D43297D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69013-E342-474C-BDBB-644634EDA79A}"/>
      </w:docPartPr>
      <w:docPartBody>
        <w:p w:rsidR="00AD3C65" w:rsidRDefault="00AD3C65">
          <w:pPr>
            <w:pStyle w:val="304EA0518AE84FC39351D3D43297DDD7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C6AD32D1F74FDDA55B313EE315CD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F05A00-40F7-4A86-869B-3663B4C5BCCF}"/>
      </w:docPartPr>
      <w:docPartBody>
        <w:p w:rsidR="00AD3C65" w:rsidRDefault="00AD3C65">
          <w:pPr>
            <w:pStyle w:val="EAC6AD32D1F74FDDA55B313EE315CD9C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D7E41834CD44C3B8BE2B6D6F77EE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8E944-AF2E-43D1-A63D-013740C9AF40}"/>
      </w:docPartPr>
      <w:docPartBody>
        <w:p w:rsidR="00AD3C65" w:rsidRDefault="00AD3C65">
          <w:pPr>
            <w:pStyle w:val="22D7E41834CD44C3B8BE2B6D6F77EE00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8733BA8A464D7EB3555EBEFADDC4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D370F-8A2A-4B14-A27C-B1A2753F7A27}"/>
      </w:docPartPr>
      <w:docPartBody>
        <w:p w:rsidR="00AD3C65" w:rsidRDefault="00AD3C65">
          <w:pPr>
            <w:pStyle w:val="C28733BA8A464D7EB3555EBEFADDC4BF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AC9074AD244106BB3CB6D614B17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BC3E1-7BFA-4E4B-AC36-49B069C33D30}"/>
      </w:docPartPr>
      <w:docPartBody>
        <w:p w:rsidR="00AD3C65" w:rsidRDefault="00AD3C65">
          <w:pPr>
            <w:pStyle w:val="97AC9074AD244106BB3CB6D614B17438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F9EFC5E23D41D19458000D51722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49A1B6-11B8-4A74-9E64-452EF6DF1692}"/>
      </w:docPartPr>
      <w:docPartBody>
        <w:p w:rsidR="00AD3C65" w:rsidRDefault="00AD3C65">
          <w:pPr>
            <w:pStyle w:val="3EF9EFC5E23D41D19458000D51722581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4D8FB740D44B738A1EBE8E68A2A7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443CA9-EA01-4EAC-8B8C-727DEA69ADD8}"/>
      </w:docPartPr>
      <w:docPartBody>
        <w:p w:rsidR="00AD3C65" w:rsidRDefault="00AD3C65">
          <w:pPr>
            <w:pStyle w:val="664D8FB740D44B738A1EBE8E68A2A7DD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05CCF66FA74474AF2514B3B621E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78017-612E-48AA-BB28-4C39386E4022}"/>
      </w:docPartPr>
      <w:docPartBody>
        <w:p w:rsidR="00AD3C65" w:rsidRDefault="00AD3C65">
          <w:pPr>
            <w:pStyle w:val="1205CCF66FA74474AF2514B3B621E5E6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228C3C736448FBB2B3F0D8EE35AA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4F09C-3750-4144-836D-9416982D2872}"/>
      </w:docPartPr>
      <w:docPartBody>
        <w:p w:rsidR="00AD3C65" w:rsidRDefault="00AD3C65">
          <w:pPr>
            <w:pStyle w:val="49228C3C736448FBB2B3F0D8EE35AA56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50C61429234DD48D6945C3C09E0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4C8C5C-F4CF-4A09-9BD3-B580D94AE36F}"/>
      </w:docPartPr>
      <w:docPartBody>
        <w:p w:rsidR="00AD3C65" w:rsidRDefault="00AD3C65">
          <w:pPr>
            <w:pStyle w:val="B450C61429234DD48D6945C3C09E05FE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9885B660094EB19C2C073CB4468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C5627-87FA-43E3-A58C-E7F9A799DE28}"/>
      </w:docPartPr>
      <w:docPartBody>
        <w:p w:rsidR="00AD3C65" w:rsidRDefault="00AD3C65">
          <w:pPr>
            <w:pStyle w:val="C89885B660094EB19C2C073CB44687E9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889D5249FD46DDB8C951E0F0992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087CA-819C-474F-A2D5-B7222EAE2890}"/>
      </w:docPartPr>
      <w:docPartBody>
        <w:p w:rsidR="00AD3C65" w:rsidRDefault="00AD3C65">
          <w:pPr>
            <w:pStyle w:val="B8889D5249FD46DDB8C951E0F09920A4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4DE4517EB34D49AA986CFB9370ED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C67861-BF88-475C-9DE4-F23425036D4D}"/>
      </w:docPartPr>
      <w:docPartBody>
        <w:p w:rsidR="00AD3C65" w:rsidRDefault="00AD3C65">
          <w:pPr>
            <w:pStyle w:val="964DE4517EB34D49AA986CFB9370EDA2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53748962504C82885659410A450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7C3559-4FB6-4548-8AE0-BE1F959DB729}"/>
      </w:docPartPr>
      <w:docPartBody>
        <w:p w:rsidR="00AD3C65" w:rsidRDefault="00AD3C65">
          <w:pPr>
            <w:pStyle w:val="4153748962504C82885659410A45009E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76B2A38FF342D58B2A7CF7341AAD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C91CA-8E17-46C9-BFDA-C39DBD31EB87}"/>
      </w:docPartPr>
      <w:docPartBody>
        <w:p w:rsidR="00AD3C65" w:rsidRDefault="00AD3C65">
          <w:pPr>
            <w:pStyle w:val="D176B2A38FF342D58B2A7CF7341AADA2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8D7881ADC34EC887E7E04194CFD1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1918A-4296-4DDA-AE9D-47013404F582}"/>
      </w:docPartPr>
      <w:docPartBody>
        <w:p w:rsidR="00AD3C65" w:rsidRDefault="00AD3C65">
          <w:pPr>
            <w:pStyle w:val="0C8D7881ADC34EC887E7E04194CFD109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C5E272F63E4B4984709781D66C3D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313AC-0F68-4911-8991-27AA878EEF9F}"/>
      </w:docPartPr>
      <w:docPartBody>
        <w:p w:rsidR="00AD3C65" w:rsidRDefault="00AD3C65">
          <w:pPr>
            <w:pStyle w:val="DBC5E272F63E4B4984709781D66C3D36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E633B76DA640DDBDDDF39669D34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77342-5F10-4D3A-870F-09CE46CB23D7}"/>
      </w:docPartPr>
      <w:docPartBody>
        <w:p w:rsidR="00AD3C65" w:rsidRDefault="00AD3C65">
          <w:pPr>
            <w:pStyle w:val="F6E633B76DA640DDBDDDF39669D34619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13654D63A745E1B0F0224AC92B6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86DF77-71BA-41D9-B200-54BFDAF497DF}"/>
      </w:docPartPr>
      <w:docPartBody>
        <w:p w:rsidR="00AD3C65" w:rsidRDefault="00AD3C65">
          <w:pPr>
            <w:pStyle w:val="6013654D63A745E1B0F0224AC92B6C5D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2FF53030574A549720F8515712C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FF361-8C88-42C3-9AFA-EF7A80CE9E88}"/>
      </w:docPartPr>
      <w:docPartBody>
        <w:p w:rsidR="00AD3C65" w:rsidRDefault="00AD3C65">
          <w:pPr>
            <w:pStyle w:val="C02FF53030574A549720F8515712C1E5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F68FE09FD2491D9E4E7188AF41DD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4B014C-9FBE-4D93-A362-F623C54AA9B1}"/>
      </w:docPartPr>
      <w:docPartBody>
        <w:p w:rsidR="00AD3C65" w:rsidRDefault="00AD3C65">
          <w:pPr>
            <w:pStyle w:val="D7F68FE09FD2491D9E4E7188AF41DD79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E632F2B17246AA8A9B5D6D11720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38695-B7B4-4FAB-B374-A813115C15E9}"/>
      </w:docPartPr>
      <w:docPartBody>
        <w:p w:rsidR="00AD3C65" w:rsidRDefault="00AD3C65">
          <w:pPr>
            <w:pStyle w:val="41E632F2B17246AA8A9B5D6D11720E0B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AE7458ABF1481D83E50F610FA37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F80B6-C8DA-4F5E-B00C-FAD38F6DFAAE}"/>
      </w:docPartPr>
      <w:docPartBody>
        <w:p w:rsidR="00AD3C65" w:rsidRDefault="00AD3C65">
          <w:pPr>
            <w:pStyle w:val="88AE7458ABF1481D83E50F610FA372AF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EE630C1A0242128120B8535BB703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34B3F5-C49A-4B58-97E7-404DB172B291}"/>
      </w:docPartPr>
      <w:docPartBody>
        <w:p w:rsidR="00AD3C65" w:rsidRDefault="00AD3C65">
          <w:pPr>
            <w:pStyle w:val="75EE630C1A0242128120B8535BB70335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F83DC84CA24C27A8DDE7766A8857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73EC9-E79B-430D-9F97-37F0FEB1828C}"/>
      </w:docPartPr>
      <w:docPartBody>
        <w:p w:rsidR="00AD3C65" w:rsidRDefault="00AD3C65">
          <w:pPr>
            <w:pStyle w:val="9DF83DC84CA24C27A8DDE7766A88574A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41906CAA734854955DDE5A76BA95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BA9A78-A0B9-49A6-90CA-715D50DA134B}"/>
      </w:docPartPr>
      <w:docPartBody>
        <w:p w:rsidR="00AD3C65" w:rsidRDefault="00AD3C65">
          <w:pPr>
            <w:pStyle w:val="C641906CAA734854955DDE5A76BA9532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8C46562E81499FAA68C3DB1E7B8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041C6-A222-4609-9B7B-E6F457FDA158}"/>
      </w:docPartPr>
      <w:docPartBody>
        <w:p w:rsidR="00AD3C65" w:rsidRDefault="00AD3C65">
          <w:pPr>
            <w:pStyle w:val="588C46562E81499FAA68C3DB1E7B8362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838597BB44466BAFA2C375D00B5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42C5F9-52A0-4228-8FC0-7B6F943FFF1A}"/>
      </w:docPartPr>
      <w:docPartBody>
        <w:p w:rsidR="00AD3C65" w:rsidRDefault="00AD3C65">
          <w:pPr>
            <w:pStyle w:val="1D838597BB44466BAFA2C375D00B5C13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9FE10C078B46C1B69DA037CAA3BD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3D431-13EB-4930-A044-BA0D28416B98}"/>
      </w:docPartPr>
      <w:docPartBody>
        <w:p w:rsidR="00AD3C65" w:rsidRDefault="00AD3C65">
          <w:pPr>
            <w:pStyle w:val="259FE10C078B46C1B69DA037CAA3BD20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F76CD217584A65AD6BA5BA2C980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BAACE-CF7F-449E-B1C4-7C0E4D90A9B2}"/>
      </w:docPartPr>
      <w:docPartBody>
        <w:p w:rsidR="00AD3C65" w:rsidRDefault="00AD3C65">
          <w:pPr>
            <w:pStyle w:val="C6F76CD217584A65AD6BA5BA2C980092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AB39D15EAF44BD8C6B57AB6087F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0B4C9-8361-42CB-8FAB-7F9973F29E27}"/>
      </w:docPartPr>
      <w:docPartBody>
        <w:p w:rsidR="00AD3C65" w:rsidRDefault="00AD3C65">
          <w:pPr>
            <w:pStyle w:val="6EAB39D15EAF44BD8C6B57AB6087FA22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BA1701563D4088B0B624798CD042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E2EA9A-0002-4083-8F0A-02BF99259B3C}"/>
      </w:docPartPr>
      <w:docPartBody>
        <w:p w:rsidR="00AD3C65" w:rsidRDefault="00AD3C65">
          <w:pPr>
            <w:pStyle w:val="CABA1701563D4088B0B624798CD04261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C5BDAE04B543E9AFF9BF32CB745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3C337-AC67-4F20-B906-B1D8A5DDD216}"/>
      </w:docPartPr>
      <w:docPartBody>
        <w:p w:rsidR="00AD3C65" w:rsidRDefault="00AD3C65">
          <w:pPr>
            <w:pStyle w:val="68C5BDAE04B543E9AFF9BF32CB745299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ECDF19957D4CBFAAFE132872D06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5FDC2-D732-472F-AE9B-377BCEC67E53}"/>
      </w:docPartPr>
      <w:docPartBody>
        <w:p w:rsidR="00AD3C65" w:rsidRDefault="00AD3C65">
          <w:pPr>
            <w:pStyle w:val="4AECDF19957D4CBFAAFE132872D06A3A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9F4C3AF86A43C1854EB74A32CD81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ABE78A-E9C5-4262-B34A-74A07BC1CF44}"/>
      </w:docPartPr>
      <w:docPartBody>
        <w:p w:rsidR="00AD3C65" w:rsidRDefault="00AD3C65">
          <w:pPr>
            <w:pStyle w:val="C89F4C3AF86A43C1854EB74A32CD8176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7CB1DEE91743D2ACF3663AD330F6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BECC9-6278-4675-A5C7-44A8A7ACD073}"/>
      </w:docPartPr>
      <w:docPartBody>
        <w:p w:rsidR="00AD3C65" w:rsidRDefault="00AD3C65">
          <w:pPr>
            <w:pStyle w:val="D37CB1DEE91743D2ACF3663AD330F6C2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EF171A232741AABDA0AFD367F1C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EE049-D8CB-4BF1-B06D-57B92F290216}"/>
      </w:docPartPr>
      <w:docPartBody>
        <w:p w:rsidR="00AD3C65" w:rsidRDefault="00AD3C65">
          <w:pPr>
            <w:pStyle w:val="E4EF171A232741AABDA0AFD367F1C390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5F71CB79F48D4906EF1266D4053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39B49-88D9-4AC7-B4B2-56EB6C0A0C31}"/>
      </w:docPartPr>
      <w:docPartBody>
        <w:p w:rsidR="00AD3C65" w:rsidRDefault="00AD3C65">
          <w:pPr>
            <w:pStyle w:val="5A75F71CB79F48D4906EF1266D405323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D884519C33491FBC9037D6A730A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C605A3-FB96-4E17-A1E6-BD200D1B0AEA}"/>
      </w:docPartPr>
      <w:docPartBody>
        <w:p w:rsidR="00AD3C65" w:rsidRDefault="00AD3C65">
          <w:pPr>
            <w:pStyle w:val="F8D884519C33491FBC9037D6A730A23D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31D896FB974849BB87780A1766C2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C0AC09-BC71-4587-B1C0-8F3381FA56F8}"/>
      </w:docPartPr>
      <w:docPartBody>
        <w:p w:rsidR="00AD3C65" w:rsidRDefault="00AD3C65">
          <w:pPr>
            <w:pStyle w:val="3531D896FB974849BB87780A1766C286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2ECF5170B34B769A1A9A4BD10402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685239-B88D-4166-ACEF-E9576B9E3FA1}"/>
      </w:docPartPr>
      <w:docPartBody>
        <w:p w:rsidR="00AD3C65" w:rsidRDefault="00AD3C65">
          <w:pPr>
            <w:pStyle w:val="BD2ECF5170B34B769A1A9A4BD10402CB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8DA5A545AC487897CB8F5DCE4A1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EDF4F-369B-4DDA-B6EE-23315AF064FD}"/>
      </w:docPartPr>
      <w:docPartBody>
        <w:p w:rsidR="00AD3C65" w:rsidRDefault="00AD3C65">
          <w:pPr>
            <w:pStyle w:val="E08DA5A545AC487897CB8F5DCE4A161F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EC78901450421C9635B008099992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B55E75-DA3F-48B0-9E08-96B4FAA3E139}"/>
      </w:docPartPr>
      <w:docPartBody>
        <w:p w:rsidR="00AD3C65" w:rsidRDefault="00AD3C65">
          <w:pPr>
            <w:pStyle w:val="ECEC78901450421C9635B0080999921F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C8EED8B2C44F19A1DDFE5C328C6E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A7FD6-5B50-4FC4-8279-597FFBE619A1}"/>
      </w:docPartPr>
      <w:docPartBody>
        <w:p w:rsidR="00AD3C65" w:rsidRDefault="00AD3C65">
          <w:pPr>
            <w:pStyle w:val="6AC8EED8B2C44F19A1DDFE5C328C6E67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0AC6294FFE4AFFB0DF0F1B4B5DC9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30EA8-5C16-40B1-9377-DA159BF45D16}"/>
      </w:docPartPr>
      <w:docPartBody>
        <w:p w:rsidR="00AD3C65" w:rsidRDefault="00AD3C65">
          <w:pPr>
            <w:pStyle w:val="C20AC6294FFE4AFFB0DF0F1B4B5DC9E7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1BEF6943D645F0A0674CF217FDD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14E62B-7B82-4EAE-8789-6AC46EF7C8D4}"/>
      </w:docPartPr>
      <w:docPartBody>
        <w:p w:rsidR="00AD3C65" w:rsidRDefault="00AD3C65">
          <w:pPr>
            <w:pStyle w:val="AA1BEF6943D645F0A0674CF217FDD86A"/>
          </w:pPr>
          <w:r w:rsidRPr="00B329E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3C65"/>
    <w:rsid w:val="00004714"/>
    <w:rsid w:val="000710F4"/>
    <w:rsid w:val="0073724C"/>
    <w:rsid w:val="00787C6F"/>
    <w:rsid w:val="008F14F4"/>
    <w:rsid w:val="00987E4D"/>
    <w:rsid w:val="00AD3C65"/>
    <w:rsid w:val="00B9193D"/>
    <w:rsid w:val="00C42F37"/>
    <w:rsid w:val="00D73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63516DDBE5445F18EA37C766779C4F8">
    <w:name w:val="E63516DDBE5445F18EA37C766779C4F8"/>
  </w:style>
  <w:style w:type="paragraph" w:customStyle="1" w:styleId="A6F8E4B8E3304B21AD7E163102E56D27">
    <w:name w:val="A6F8E4B8E3304B21AD7E163102E56D27"/>
  </w:style>
  <w:style w:type="paragraph" w:customStyle="1" w:styleId="0664050F2E3A4486B4AE16A3F5E289B8">
    <w:name w:val="0664050F2E3A4486B4AE16A3F5E289B8"/>
  </w:style>
  <w:style w:type="paragraph" w:customStyle="1" w:styleId="A90F7FA0587E44788E289233C8225568">
    <w:name w:val="A90F7FA0587E44788E289233C8225568"/>
  </w:style>
  <w:style w:type="paragraph" w:customStyle="1" w:styleId="304EA0518AE84FC39351D3D43297DDD7">
    <w:name w:val="304EA0518AE84FC39351D3D43297DDD7"/>
  </w:style>
  <w:style w:type="paragraph" w:customStyle="1" w:styleId="EAC6AD32D1F74FDDA55B313EE315CD9C">
    <w:name w:val="EAC6AD32D1F74FDDA55B313EE315CD9C"/>
  </w:style>
  <w:style w:type="paragraph" w:customStyle="1" w:styleId="22D7E41834CD44C3B8BE2B6D6F77EE00">
    <w:name w:val="22D7E41834CD44C3B8BE2B6D6F77EE00"/>
  </w:style>
  <w:style w:type="paragraph" w:customStyle="1" w:styleId="C28733BA8A464D7EB3555EBEFADDC4BF">
    <w:name w:val="C28733BA8A464D7EB3555EBEFADDC4BF"/>
  </w:style>
  <w:style w:type="paragraph" w:customStyle="1" w:styleId="97AC9074AD244106BB3CB6D614B17438">
    <w:name w:val="97AC9074AD244106BB3CB6D614B17438"/>
  </w:style>
  <w:style w:type="paragraph" w:customStyle="1" w:styleId="3EF9EFC5E23D41D19458000D51722581">
    <w:name w:val="3EF9EFC5E23D41D19458000D51722581"/>
  </w:style>
  <w:style w:type="paragraph" w:customStyle="1" w:styleId="664D8FB740D44B738A1EBE8E68A2A7DD">
    <w:name w:val="664D8FB740D44B738A1EBE8E68A2A7DD"/>
  </w:style>
  <w:style w:type="paragraph" w:customStyle="1" w:styleId="1205CCF66FA74474AF2514B3B621E5E6">
    <w:name w:val="1205CCF66FA74474AF2514B3B621E5E6"/>
  </w:style>
  <w:style w:type="paragraph" w:customStyle="1" w:styleId="49228C3C736448FBB2B3F0D8EE35AA56">
    <w:name w:val="49228C3C736448FBB2B3F0D8EE35AA56"/>
  </w:style>
  <w:style w:type="paragraph" w:customStyle="1" w:styleId="B450C61429234DD48D6945C3C09E05FE">
    <w:name w:val="B450C61429234DD48D6945C3C09E05FE"/>
  </w:style>
  <w:style w:type="paragraph" w:customStyle="1" w:styleId="C89885B660094EB19C2C073CB44687E9">
    <w:name w:val="C89885B660094EB19C2C073CB44687E9"/>
  </w:style>
  <w:style w:type="paragraph" w:customStyle="1" w:styleId="B8889D5249FD46DDB8C951E0F09920A4">
    <w:name w:val="B8889D5249FD46DDB8C951E0F09920A4"/>
  </w:style>
  <w:style w:type="paragraph" w:customStyle="1" w:styleId="964DE4517EB34D49AA986CFB9370EDA2">
    <w:name w:val="964DE4517EB34D49AA986CFB9370EDA2"/>
  </w:style>
  <w:style w:type="paragraph" w:customStyle="1" w:styleId="4153748962504C82885659410A45009E">
    <w:name w:val="4153748962504C82885659410A45009E"/>
  </w:style>
  <w:style w:type="paragraph" w:customStyle="1" w:styleId="D176B2A38FF342D58B2A7CF7341AADA2">
    <w:name w:val="D176B2A38FF342D58B2A7CF7341AADA2"/>
  </w:style>
  <w:style w:type="paragraph" w:customStyle="1" w:styleId="0C8D7881ADC34EC887E7E04194CFD109">
    <w:name w:val="0C8D7881ADC34EC887E7E04194CFD109"/>
  </w:style>
  <w:style w:type="paragraph" w:customStyle="1" w:styleId="DBC5E272F63E4B4984709781D66C3D36">
    <w:name w:val="DBC5E272F63E4B4984709781D66C3D36"/>
  </w:style>
  <w:style w:type="paragraph" w:customStyle="1" w:styleId="F6E633B76DA640DDBDDDF39669D34619">
    <w:name w:val="F6E633B76DA640DDBDDDF39669D34619"/>
  </w:style>
  <w:style w:type="paragraph" w:customStyle="1" w:styleId="6013654D63A745E1B0F0224AC92B6C5D">
    <w:name w:val="6013654D63A745E1B0F0224AC92B6C5D"/>
  </w:style>
  <w:style w:type="paragraph" w:customStyle="1" w:styleId="C02FF53030574A549720F8515712C1E5">
    <w:name w:val="C02FF53030574A549720F8515712C1E5"/>
  </w:style>
  <w:style w:type="paragraph" w:customStyle="1" w:styleId="D7F68FE09FD2491D9E4E7188AF41DD79">
    <w:name w:val="D7F68FE09FD2491D9E4E7188AF41DD79"/>
  </w:style>
  <w:style w:type="paragraph" w:customStyle="1" w:styleId="41E632F2B17246AA8A9B5D6D11720E0B">
    <w:name w:val="41E632F2B17246AA8A9B5D6D11720E0B"/>
  </w:style>
  <w:style w:type="paragraph" w:customStyle="1" w:styleId="88AE7458ABF1481D83E50F610FA372AF">
    <w:name w:val="88AE7458ABF1481D83E50F610FA372AF"/>
  </w:style>
  <w:style w:type="paragraph" w:customStyle="1" w:styleId="75EE630C1A0242128120B8535BB70335">
    <w:name w:val="75EE630C1A0242128120B8535BB70335"/>
  </w:style>
  <w:style w:type="paragraph" w:customStyle="1" w:styleId="9DF83DC84CA24C27A8DDE7766A88574A">
    <w:name w:val="9DF83DC84CA24C27A8DDE7766A88574A"/>
  </w:style>
  <w:style w:type="paragraph" w:customStyle="1" w:styleId="C641906CAA734854955DDE5A76BA9532">
    <w:name w:val="C641906CAA734854955DDE5A76BA9532"/>
  </w:style>
  <w:style w:type="paragraph" w:customStyle="1" w:styleId="588C46562E81499FAA68C3DB1E7B8362">
    <w:name w:val="588C46562E81499FAA68C3DB1E7B8362"/>
  </w:style>
  <w:style w:type="paragraph" w:customStyle="1" w:styleId="1D838597BB44466BAFA2C375D00B5C13">
    <w:name w:val="1D838597BB44466BAFA2C375D00B5C13"/>
  </w:style>
  <w:style w:type="paragraph" w:customStyle="1" w:styleId="259FE10C078B46C1B69DA037CAA3BD20">
    <w:name w:val="259FE10C078B46C1B69DA037CAA3BD20"/>
  </w:style>
  <w:style w:type="paragraph" w:customStyle="1" w:styleId="C6F76CD217584A65AD6BA5BA2C980092">
    <w:name w:val="C6F76CD217584A65AD6BA5BA2C980092"/>
  </w:style>
  <w:style w:type="paragraph" w:customStyle="1" w:styleId="6EAB39D15EAF44BD8C6B57AB6087FA22">
    <w:name w:val="6EAB39D15EAF44BD8C6B57AB6087FA22"/>
  </w:style>
  <w:style w:type="paragraph" w:customStyle="1" w:styleId="CABA1701563D4088B0B624798CD04261">
    <w:name w:val="CABA1701563D4088B0B624798CD04261"/>
  </w:style>
  <w:style w:type="paragraph" w:customStyle="1" w:styleId="68C5BDAE04B543E9AFF9BF32CB745299">
    <w:name w:val="68C5BDAE04B543E9AFF9BF32CB745299"/>
  </w:style>
  <w:style w:type="paragraph" w:customStyle="1" w:styleId="4AECDF19957D4CBFAAFE132872D06A3A">
    <w:name w:val="4AECDF19957D4CBFAAFE132872D06A3A"/>
  </w:style>
  <w:style w:type="paragraph" w:customStyle="1" w:styleId="C89F4C3AF86A43C1854EB74A32CD8176">
    <w:name w:val="C89F4C3AF86A43C1854EB74A32CD8176"/>
  </w:style>
  <w:style w:type="paragraph" w:customStyle="1" w:styleId="D37CB1DEE91743D2ACF3663AD330F6C2">
    <w:name w:val="D37CB1DEE91743D2ACF3663AD330F6C2"/>
  </w:style>
  <w:style w:type="paragraph" w:customStyle="1" w:styleId="E4EF171A232741AABDA0AFD367F1C390">
    <w:name w:val="E4EF171A232741AABDA0AFD367F1C390"/>
  </w:style>
  <w:style w:type="paragraph" w:customStyle="1" w:styleId="5A75F71CB79F48D4906EF1266D405323">
    <w:name w:val="5A75F71CB79F48D4906EF1266D405323"/>
  </w:style>
  <w:style w:type="paragraph" w:customStyle="1" w:styleId="F8D884519C33491FBC9037D6A730A23D">
    <w:name w:val="F8D884519C33491FBC9037D6A730A23D"/>
  </w:style>
  <w:style w:type="paragraph" w:customStyle="1" w:styleId="3531D896FB974849BB87780A1766C286">
    <w:name w:val="3531D896FB974849BB87780A1766C286"/>
  </w:style>
  <w:style w:type="paragraph" w:customStyle="1" w:styleId="BD2ECF5170B34B769A1A9A4BD10402CB">
    <w:name w:val="BD2ECF5170B34B769A1A9A4BD10402CB"/>
  </w:style>
  <w:style w:type="paragraph" w:customStyle="1" w:styleId="E08DA5A545AC487897CB8F5DCE4A161F">
    <w:name w:val="E08DA5A545AC487897CB8F5DCE4A161F"/>
  </w:style>
  <w:style w:type="paragraph" w:customStyle="1" w:styleId="ECEC78901450421C9635B0080999921F">
    <w:name w:val="ECEC78901450421C9635B0080999921F"/>
  </w:style>
  <w:style w:type="paragraph" w:customStyle="1" w:styleId="6AC8EED8B2C44F19A1DDFE5C328C6E67">
    <w:name w:val="6AC8EED8B2C44F19A1DDFE5C328C6E67"/>
  </w:style>
  <w:style w:type="paragraph" w:customStyle="1" w:styleId="C20AC6294FFE4AFFB0DF0F1B4B5DC9E7">
    <w:name w:val="C20AC6294FFE4AFFB0DF0F1B4B5DC9E7"/>
  </w:style>
  <w:style w:type="paragraph" w:customStyle="1" w:styleId="AA1BEF6943D645F0A0674CF217FDD86A">
    <w:name w:val="AA1BEF6943D645F0A0674CF217FDD8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7bfeb8d-e713-46a8-9c6b-cbef9a364c80" xsi:nil="true"/>
    <lcf76f155ced4ddcb4097134ff3c332f xmlns="c5be78bc-4bb5-4608-af98-cd4ccf01efcc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E05A1B488C1040A49845BC45136CCD" ma:contentTypeVersion="15" ma:contentTypeDescription="Create a new document." ma:contentTypeScope="" ma:versionID="467e8c4a861479f2d0b18cc7cb011142">
  <xsd:schema xmlns:xsd="http://www.w3.org/2001/XMLSchema" xmlns:xs="http://www.w3.org/2001/XMLSchema" xmlns:p="http://schemas.microsoft.com/office/2006/metadata/properties" xmlns:ns2="c5be78bc-4bb5-4608-af98-cd4ccf01efcc" xmlns:ns3="27bfeb8d-e713-46a8-9c6b-cbef9a364c80" targetNamespace="http://schemas.microsoft.com/office/2006/metadata/properties" ma:root="true" ma:fieldsID="ee5cc5d486d74b984baf8f85ede40d62" ns2:_="" ns3:_="">
    <xsd:import namespace="c5be78bc-4bb5-4608-af98-cd4ccf01efcc"/>
    <xsd:import namespace="27bfeb8d-e713-46a8-9c6b-cbef9a364c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be78bc-4bb5-4608-af98-cd4ccf01ef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219cb8a3-2c43-49ff-bdd4-56a41dc47c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bfeb8d-e713-46a8-9c6b-cbef9a364c8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4f8abacd-9708-466f-9041-952ecd562072}" ma:internalName="TaxCatchAll" ma:showField="CatchAllData" ma:web="27bfeb8d-e713-46a8-9c6b-cbef9a364c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7F74DF-838B-4668-ABC6-44D67D24AA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F19243-8213-40C7-B9EB-1CB5910832A1}">
  <ds:schemaRefs>
    <ds:schemaRef ds:uri="aa15d4d0-2616-4397-bdbe-c0abb3aaa16f"/>
    <ds:schemaRef ds:uri="d2cd1e61-3e5a-4760-8262-5d284eb5c80b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e2ffa9a9-ddad-43b9-b86a-d14c60422cb9"/>
    <ds:schemaRef ds:uri="http://schemas.microsoft.com/office/2006/metadata/properties"/>
    <ds:schemaRef ds:uri="http://purl.org/dc/dcmitype/"/>
    <ds:schemaRef ds:uri="http://purl.org/dc/terms/"/>
    <ds:schemaRef ds:uri="27bfeb8d-e713-46a8-9c6b-cbef9a364c80"/>
    <ds:schemaRef ds:uri="c5be78bc-4bb5-4608-af98-cd4ccf01efcc"/>
  </ds:schemaRefs>
</ds:datastoreItem>
</file>

<file path=customXml/itemProps3.xml><?xml version="1.0" encoding="utf-8"?>
<ds:datastoreItem xmlns:ds="http://schemas.openxmlformats.org/officeDocument/2006/customXml" ds:itemID="{3AEB8BD3-1322-41BE-BE15-9F272A6DAA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F16C016-6550-47B8-A24F-0CABA2A6BA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be78bc-4bb5-4608-af98-cd4ccf01efcc"/>
    <ds:schemaRef ds:uri="27bfeb8d-e713-46a8-9c6b-cbef9a364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511</Words>
  <Characters>9203</Characters>
  <Application>Microsoft Office Word</Application>
  <DocSecurity>4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3</CharactersWithSpaces>
  <SharedDoc>false</SharedDoc>
  <HLinks>
    <vt:vector size="78" baseType="variant">
      <vt:variant>
        <vt:i4>5308489</vt:i4>
      </vt:variant>
      <vt:variant>
        <vt:i4>33</vt:i4>
      </vt:variant>
      <vt:variant>
        <vt:i4>0</vt:i4>
      </vt:variant>
      <vt:variant>
        <vt:i4>5</vt:i4>
      </vt:variant>
      <vt:variant>
        <vt:lpwstr>https://www.diversitydatakids.org/child-opportunity-index</vt:lpwstr>
      </vt:variant>
      <vt:variant>
        <vt:lpwstr/>
      </vt:variant>
      <vt:variant>
        <vt:i4>3735609</vt:i4>
      </vt:variant>
      <vt:variant>
        <vt:i4>30</vt:i4>
      </vt:variant>
      <vt:variant>
        <vt:i4>0</vt:i4>
      </vt:variant>
      <vt:variant>
        <vt:i4>5</vt:i4>
      </vt:variant>
      <vt:variant>
        <vt:lpwstr>https://www.mncompass.org/</vt:lpwstr>
      </vt:variant>
      <vt:variant>
        <vt:lpwstr/>
      </vt:variant>
      <vt:variant>
        <vt:i4>4718601</vt:i4>
      </vt:variant>
      <vt:variant>
        <vt:i4>27</vt:i4>
      </vt:variant>
      <vt:variant>
        <vt:i4>0</vt:i4>
      </vt:variant>
      <vt:variant>
        <vt:i4>5</vt:i4>
      </vt:variant>
      <vt:variant>
        <vt:lpwstr>https://www.mncompass.org/profiles/region</vt:lpwstr>
      </vt:variant>
      <vt:variant>
        <vt:lpwstr/>
      </vt:variant>
      <vt:variant>
        <vt:i4>5242884</vt:i4>
      </vt:variant>
      <vt:variant>
        <vt:i4>24</vt:i4>
      </vt:variant>
      <vt:variant>
        <vt:i4>0</vt:i4>
      </vt:variant>
      <vt:variant>
        <vt:i4>5</vt:i4>
      </vt:variant>
      <vt:variant>
        <vt:lpwstr>https://www.mncompass.org/profiles/county</vt:lpwstr>
      </vt:variant>
      <vt:variant>
        <vt:lpwstr/>
      </vt:variant>
      <vt:variant>
        <vt:i4>7733288</vt:i4>
      </vt:variant>
      <vt:variant>
        <vt:i4>21</vt:i4>
      </vt:variant>
      <vt:variant>
        <vt:i4>0</vt:i4>
      </vt:variant>
      <vt:variant>
        <vt:i4>5</vt:i4>
      </vt:variant>
      <vt:variant>
        <vt:lpwstr>https://mn.gov/dhs/partners-and-providers/grants-rfps/</vt:lpwstr>
      </vt:variant>
      <vt:variant>
        <vt:lpwstr/>
      </vt:variant>
      <vt:variant>
        <vt:i4>7733288</vt:i4>
      </vt:variant>
      <vt:variant>
        <vt:i4>18</vt:i4>
      </vt:variant>
      <vt:variant>
        <vt:i4>0</vt:i4>
      </vt:variant>
      <vt:variant>
        <vt:i4>5</vt:i4>
      </vt:variant>
      <vt:variant>
        <vt:lpwstr>https://mn.gov/dhs/partners-and-providers/grants-rfps/</vt:lpwstr>
      </vt:variant>
      <vt:variant>
        <vt:lpwstr/>
      </vt:variant>
      <vt:variant>
        <vt:i4>7733288</vt:i4>
      </vt:variant>
      <vt:variant>
        <vt:i4>15</vt:i4>
      </vt:variant>
      <vt:variant>
        <vt:i4>0</vt:i4>
      </vt:variant>
      <vt:variant>
        <vt:i4>5</vt:i4>
      </vt:variant>
      <vt:variant>
        <vt:lpwstr>https://mn.gov/dhs/partners-and-providers/grants-rfps/</vt:lpwstr>
      </vt:variant>
      <vt:variant>
        <vt:lpwstr/>
      </vt:variant>
      <vt:variant>
        <vt:i4>7733288</vt:i4>
      </vt:variant>
      <vt:variant>
        <vt:i4>12</vt:i4>
      </vt:variant>
      <vt:variant>
        <vt:i4>0</vt:i4>
      </vt:variant>
      <vt:variant>
        <vt:i4>5</vt:i4>
      </vt:variant>
      <vt:variant>
        <vt:lpwstr>https://mn.gov/dhs/partners-and-providers/grants-rfps/</vt:lpwstr>
      </vt:variant>
      <vt:variant>
        <vt:lpwstr/>
      </vt:variant>
      <vt:variant>
        <vt:i4>7733288</vt:i4>
      </vt:variant>
      <vt:variant>
        <vt:i4>9</vt:i4>
      </vt:variant>
      <vt:variant>
        <vt:i4>0</vt:i4>
      </vt:variant>
      <vt:variant>
        <vt:i4>5</vt:i4>
      </vt:variant>
      <vt:variant>
        <vt:lpwstr>https://mn.gov/dhs/partners-and-providers/grants-rfps/</vt:lpwstr>
      </vt:variant>
      <vt:variant>
        <vt:lpwstr/>
      </vt:variant>
      <vt:variant>
        <vt:i4>7733288</vt:i4>
      </vt:variant>
      <vt:variant>
        <vt:i4>6</vt:i4>
      </vt:variant>
      <vt:variant>
        <vt:i4>0</vt:i4>
      </vt:variant>
      <vt:variant>
        <vt:i4>5</vt:i4>
      </vt:variant>
      <vt:variant>
        <vt:lpwstr>https://mn.gov/dhs/partners-and-providers/grants-rfps/</vt:lpwstr>
      </vt:variant>
      <vt:variant>
        <vt:lpwstr/>
      </vt:variant>
      <vt:variant>
        <vt:i4>7733288</vt:i4>
      </vt:variant>
      <vt:variant>
        <vt:i4>3</vt:i4>
      </vt:variant>
      <vt:variant>
        <vt:i4>0</vt:i4>
      </vt:variant>
      <vt:variant>
        <vt:i4>5</vt:i4>
      </vt:variant>
      <vt:variant>
        <vt:lpwstr>https://mn.gov/dhs/partners-and-providers/grants-rfps/</vt:lpwstr>
      </vt:variant>
      <vt:variant>
        <vt:lpwstr/>
      </vt:variant>
      <vt:variant>
        <vt:i4>7012430</vt:i4>
      </vt:variant>
      <vt:variant>
        <vt:i4>0</vt:i4>
      </vt:variant>
      <vt:variant>
        <vt:i4>0</vt:i4>
      </vt:variant>
      <vt:variant>
        <vt:i4>5</vt:i4>
      </vt:variant>
      <vt:variant>
        <vt:lpwstr>mailto:Rebecca.Juarez@state.mn.us</vt:lpwstr>
      </vt:variant>
      <vt:variant>
        <vt:lpwstr/>
      </vt:variant>
      <vt:variant>
        <vt:i4>7012430</vt:i4>
      </vt:variant>
      <vt:variant>
        <vt:i4>0</vt:i4>
      </vt:variant>
      <vt:variant>
        <vt:i4>0</vt:i4>
      </vt:variant>
      <vt:variant>
        <vt:i4>5</vt:i4>
      </vt:variant>
      <vt:variant>
        <vt:lpwstr>mailto:Rebecca.Juarez@state.mn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tz, Megan H</dc:creator>
  <cp:keywords/>
  <dc:description/>
  <cp:lastModifiedBy>Siess, Jon M (DCYF)</cp:lastModifiedBy>
  <cp:revision>2</cp:revision>
  <dcterms:created xsi:type="dcterms:W3CDTF">2025-10-09T21:13:00Z</dcterms:created>
  <dcterms:modified xsi:type="dcterms:W3CDTF">2025-10-09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E05A1B488C1040A49845BC45136CCD</vt:lpwstr>
  </property>
  <property fmtid="{D5CDD505-2E9C-101B-9397-08002B2CF9AE}" pid="3" name="MediaServiceImageTags">
    <vt:lpwstr/>
  </property>
</Properties>
</file>